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00530D30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150F75A4" id="Group 2" o:spid="_x0000_s1026" alt="Oregon Health Authority Logo" style="position:absolute;margin-left:382.8pt;margin-top:-7.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F373F7">
        <w:t>Health Policy and Analytics</w:t>
      </w:r>
    </w:p>
    <w:p w14:paraId="67AC1DDF" w14:textId="2D23BAFA" w:rsidR="00B2771A" w:rsidRPr="00550729" w:rsidRDefault="00F373F7" w:rsidP="00550729">
      <w:pPr>
        <w:pStyle w:val="ProgramName"/>
      </w:pPr>
      <w:r>
        <w:t>Transformation Center</w:t>
      </w:r>
    </w:p>
    <w:p w14:paraId="042CDD3E" w14:textId="3F7FE4DF" w:rsidR="00CE36D8" w:rsidRPr="00E94419" w:rsidRDefault="00CE36D8" w:rsidP="00E94419">
      <w:pPr>
        <w:pStyle w:val="Governorsname"/>
        <w:spacing w:before="200" w:after="0"/>
        <w:rPr>
          <w:sz w:val="26"/>
          <w:szCs w:val="26"/>
        </w:rPr>
        <w:sectPr w:rsidR="00CE36D8" w:rsidRPr="00E94419" w:rsidSect="00AA6F28"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</w:p>
    <w:p w14:paraId="39BD7853" w14:textId="77777777" w:rsidR="00491373" w:rsidRDefault="00491373" w:rsidP="00BB08F4">
      <w:pPr>
        <w:spacing w:before="0" w:line="240" w:lineRule="auto"/>
        <w:ind w:left="0"/>
        <w:jc w:val="center"/>
        <w:rPr>
          <w:b/>
          <w:bCs/>
          <w:sz w:val="32"/>
          <w:szCs w:val="32"/>
        </w:rPr>
      </w:pPr>
    </w:p>
    <w:p w14:paraId="19309431" w14:textId="589DD33C" w:rsidR="00534280" w:rsidRPr="006D6274" w:rsidRDefault="00F373F7" w:rsidP="00BB08F4">
      <w:pPr>
        <w:spacing w:before="0" w:line="240" w:lineRule="auto"/>
        <w:ind w:left="0"/>
        <w:jc w:val="center"/>
        <w:rPr>
          <w:b/>
          <w:bCs/>
          <w:sz w:val="32"/>
          <w:szCs w:val="32"/>
        </w:rPr>
      </w:pPr>
      <w:r w:rsidRPr="7D14B404">
        <w:rPr>
          <w:b/>
          <w:bCs/>
          <w:sz w:val="32"/>
          <w:szCs w:val="32"/>
        </w:rPr>
        <w:t>Attestation for Supporting Health for All through Reinvestment (SHARE) Spending Plan</w:t>
      </w:r>
    </w:p>
    <w:p w14:paraId="6711C8D5" w14:textId="3C8998E7" w:rsidR="00F47928" w:rsidRPr="00BB08F4" w:rsidRDefault="00F47928" w:rsidP="00F558D2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ED594A" w:rsidRPr="008510A1" w14:paraId="09804ECA" w14:textId="77777777" w:rsidTr="009B665A">
        <w:trPr>
          <w:trHeight w:val="576"/>
        </w:trPr>
        <w:tc>
          <w:tcPr>
            <w:tcW w:w="3480" w:type="dxa"/>
          </w:tcPr>
          <w:p w14:paraId="3EB99CEF" w14:textId="6DF48189" w:rsidR="00ED594A" w:rsidRPr="008510A1" w:rsidRDefault="007B5C76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Initial submission</w:t>
            </w:r>
          </w:p>
        </w:tc>
        <w:tc>
          <w:tcPr>
            <w:tcW w:w="3990" w:type="dxa"/>
            <w:gridSpan w:val="2"/>
          </w:tcPr>
          <w:p w14:paraId="71C657C9" w14:textId="3EAF1E0C" w:rsidR="00ED594A" w:rsidRPr="008510A1" w:rsidRDefault="007B5C76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Updated submission</w:t>
            </w:r>
            <w:r>
              <w:rPr>
                <w:i/>
                <w:iCs/>
                <w:sz w:val="24"/>
                <w:szCs w:val="24"/>
              </w:rPr>
              <w:t xml:space="preserve"> due to change(s) in SHARE </w:t>
            </w:r>
            <w:r w:rsidR="00F3574A">
              <w:rPr>
                <w:i/>
                <w:iCs/>
                <w:sz w:val="24"/>
                <w:szCs w:val="24"/>
              </w:rPr>
              <w:t>i</w:t>
            </w:r>
            <w:r>
              <w:rPr>
                <w:i/>
                <w:iCs/>
                <w:sz w:val="24"/>
                <w:szCs w:val="24"/>
              </w:rPr>
              <w:t>nvestments</w:t>
            </w:r>
          </w:p>
        </w:tc>
        <w:tc>
          <w:tcPr>
            <w:tcW w:w="2970" w:type="dxa"/>
          </w:tcPr>
          <w:p w14:paraId="6122A77D" w14:textId="1A07698F" w:rsidR="00ED594A" w:rsidRPr="008510A1" w:rsidRDefault="00ED594A" w:rsidP="009B665A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936538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ED594A" w:rsidRPr="008510A1" w14:paraId="2C754430" w14:textId="77777777" w:rsidTr="009B665A">
        <w:trPr>
          <w:trHeight w:val="576"/>
        </w:trPr>
        <w:tc>
          <w:tcPr>
            <w:tcW w:w="4680" w:type="dxa"/>
            <w:gridSpan w:val="2"/>
          </w:tcPr>
          <w:p w14:paraId="1A5B4FD6" w14:textId="77777777" w:rsidR="00ED594A" w:rsidRPr="008510A1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</w:tcPr>
          <w:p w14:paraId="3C127DEA" w14:textId="77777777" w:rsidR="00ED594A" w:rsidRPr="00A562FC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8510A1" w14:paraId="7486EC75" w14:textId="77777777" w:rsidTr="009B665A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</w:tcPr>
          <w:p w14:paraId="29C5B889" w14:textId="074A23DC" w:rsidR="00ED594A" w:rsidRPr="008510A1" w:rsidRDefault="00D024DF" w:rsidP="00D024DF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D024DF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</w:tcPr>
          <w:p w14:paraId="2145241B" w14:textId="77777777" w:rsidR="00ED594A" w:rsidRPr="00A562FC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1ED758AB" w14:textId="7DF3F754" w:rsidR="006D495C" w:rsidRPr="005B2942" w:rsidRDefault="00F47928" w:rsidP="00E94419">
      <w:pPr>
        <w:spacing w:before="0"/>
        <w:ind w:left="0"/>
        <w:rPr>
          <w:sz w:val="24"/>
          <w:szCs w:val="24"/>
        </w:rPr>
      </w:pPr>
      <w:r w:rsidRPr="5D5FC841">
        <w:rPr>
          <w:sz w:val="24"/>
          <w:szCs w:val="24"/>
        </w:rPr>
        <w:t xml:space="preserve">The CCO named above is required to submit this Attestation </w:t>
      </w:r>
      <w:r w:rsidR="007D370D" w:rsidRPr="5D5FC841">
        <w:rPr>
          <w:sz w:val="24"/>
          <w:szCs w:val="24"/>
        </w:rPr>
        <w:t xml:space="preserve">relating to </w:t>
      </w:r>
      <w:r w:rsidRPr="5D5FC841">
        <w:rPr>
          <w:sz w:val="24"/>
          <w:szCs w:val="24"/>
        </w:rPr>
        <w:t xml:space="preserve">SHARE </w:t>
      </w:r>
      <w:r w:rsidR="006D495C" w:rsidRPr="5D5FC841">
        <w:rPr>
          <w:sz w:val="24"/>
          <w:szCs w:val="24"/>
        </w:rPr>
        <w:t xml:space="preserve">under </w:t>
      </w:r>
      <w:r w:rsidR="00CE059D" w:rsidRPr="5D5FC841">
        <w:rPr>
          <w:sz w:val="24"/>
          <w:szCs w:val="24"/>
        </w:rPr>
        <w:t xml:space="preserve">the </w:t>
      </w:r>
      <w:r w:rsidR="2054661E" w:rsidRPr="5D5FC841">
        <w:rPr>
          <w:sz w:val="24"/>
          <w:szCs w:val="24"/>
        </w:rPr>
        <w:t xml:space="preserve">2025 </w:t>
      </w:r>
      <w:r w:rsidR="00CE059D" w:rsidRPr="5D5FC841">
        <w:rPr>
          <w:sz w:val="24"/>
          <w:szCs w:val="24"/>
        </w:rPr>
        <w:t>Medicaid</w:t>
      </w:r>
      <w:r w:rsidR="006D495C" w:rsidRPr="5D5FC841">
        <w:rPr>
          <w:sz w:val="24"/>
          <w:szCs w:val="24"/>
        </w:rPr>
        <w:t xml:space="preserve"> </w:t>
      </w:r>
      <w:r w:rsidR="00BD6A08" w:rsidRPr="5D5FC841">
        <w:rPr>
          <w:sz w:val="24"/>
          <w:szCs w:val="24"/>
        </w:rPr>
        <w:t xml:space="preserve">and Non-Medicaid </w:t>
      </w:r>
      <w:r w:rsidR="006D495C" w:rsidRPr="5D5FC841">
        <w:rPr>
          <w:sz w:val="24"/>
          <w:szCs w:val="24"/>
        </w:rPr>
        <w:t>Contract</w:t>
      </w:r>
      <w:r w:rsidR="009C188A" w:rsidRPr="5D5FC841">
        <w:rPr>
          <w:sz w:val="24"/>
          <w:szCs w:val="24"/>
        </w:rPr>
        <w:t>s</w:t>
      </w:r>
      <w:r w:rsidR="006D495C" w:rsidRPr="5D5FC841">
        <w:rPr>
          <w:sz w:val="24"/>
          <w:szCs w:val="24"/>
        </w:rPr>
        <w:t xml:space="preserve"> it has </w:t>
      </w:r>
      <w:proofErr w:type="gramStart"/>
      <w:r w:rsidR="006D495C" w:rsidRPr="5D5FC841">
        <w:rPr>
          <w:sz w:val="24"/>
          <w:szCs w:val="24"/>
        </w:rPr>
        <w:t>entered into</w:t>
      </w:r>
      <w:proofErr w:type="gramEnd"/>
      <w:r w:rsidR="006D495C" w:rsidRPr="5D5FC841">
        <w:rPr>
          <w:sz w:val="24"/>
          <w:szCs w:val="24"/>
        </w:rPr>
        <w:t xml:space="preserve"> with the Oregon Health Authority (OHA</w:t>
      </w:r>
      <w:r w:rsidR="00855725" w:rsidRPr="5D5FC841">
        <w:rPr>
          <w:sz w:val="24"/>
          <w:szCs w:val="24"/>
        </w:rPr>
        <w:t>).</w:t>
      </w:r>
    </w:p>
    <w:p w14:paraId="21F22363" w14:textId="7DBD023E" w:rsidR="00737F15" w:rsidRPr="005B2942" w:rsidRDefault="008E7921" w:rsidP="005B2942">
      <w:pPr>
        <w:ind w:left="0"/>
        <w:rPr>
          <w:sz w:val="24"/>
          <w:szCs w:val="24"/>
        </w:rPr>
      </w:pPr>
      <w:r w:rsidRPr="5D5FC841">
        <w:rPr>
          <w:sz w:val="24"/>
          <w:szCs w:val="24"/>
        </w:rPr>
        <w:t xml:space="preserve">Capitalized terms not defined in this Attestation have the meanings assigned to them in the </w:t>
      </w:r>
      <w:r w:rsidR="47246AD8" w:rsidRPr="5D5FC841">
        <w:rPr>
          <w:sz w:val="24"/>
          <w:szCs w:val="24"/>
        </w:rPr>
        <w:t xml:space="preserve">2025 </w:t>
      </w:r>
      <w:r w:rsidR="009C188A" w:rsidRPr="5D5FC841">
        <w:rPr>
          <w:sz w:val="24"/>
          <w:szCs w:val="24"/>
        </w:rPr>
        <w:t xml:space="preserve">Medicaid and Non-Medicaid </w:t>
      </w:r>
      <w:r w:rsidRPr="5D5FC841">
        <w:rPr>
          <w:sz w:val="24"/>
          <w:szCs w:val="24"/>
        </w:rPr>
        <w:t>Contract</w:t>
      </w:r>
      <w:r w:rsidR="009C188A" w:rsidRPr="5D5FC841">
        <w:rPr>
          <w:sz w:val="24"/>
          <w:szCs w:val="24"/>
        </w:rPr>
        <w:t>s</w:t>
      </w:r>
      <w:r w:rsidRPr="5D5FC841">
        <w:rPr>
          <w:sz w:val="24"/>
          <w:szCs w:val="24"/>
        </w:rPr>
        <w:t>.</w:t>
      </w:r>
      <w:r w:rsidR="00FA4541">
        <w:rPr>
          <w:sz w:val="24"/>
          <w:szCs w:val="24"/>
        </w:rPr>
        <w:t xml:space="preserve"> </w:t>
      </w:r>
      <w:r w:rsidR="00737F15" w:rsidRPr="005B2942">
        <w:rPr>
          <w:sz w:val="24"/>
          <w:szCs w:val="24"/>
        </w:rPr>
        <w:t>The CCO is required to submit this Attestation pursuant to</w:t>
      </w:r>
      <w:r w:rsidR="00EA0D36" w:rsidRPr="005B2942">
        <w:rPr>
          <w:sz w:val="24"/>
          <w:szCs w:val="24"/>
        </w:rPr>
        <w:t xml:space="preserve"> the OHA </w:t>
      </w:r>
      <w:r w:rsidR="009E0BFA">
        <w:rPr>
          <w:sz w:val="24"/>
          <w:szCs w:val="24"/>
        </w:rPr>
        <w:t>memo</w:t>
      </w:r>
      <w:r w:rsidR="00EA0D36" w:rsidRPr="005B2942">
        <w:rPr>
          <w:sz w:val="24"/>
          <w:szCs w:val="24"/>
        </w:rPr>
        <w:t xml:space="preserve"> dated </w:t>
      </w:r>
      <w:hyperlink r:id="rId15" w:history="1">
        <w:r w:rsidR="00CD5D20" w:rsidRPr="003B067D">
          <w:rPr>
            <w:rStyle w:val="Hyperlink"/>
            <w:sz w:val="24"/>
            <w:szCs w:val="24"/>
          </w:rPr>
          <w:t>October 1</w:t>
        </w:r>
        <w:r w:rsidR="009E0BFA" w:rsidRPr="003B067D">
          <w:rPr>
            <w:rStyle w:val="Hyperlink"/>
            <w:sz w:val="24"/>
            <w:szCs w:val="24"/>
          </w:rPr>
          <w:t>, 2025</w:t>
        </w:r>
      </w:hyperlink>
      <w:r w:rsidR="00737F15" w:rsidRPr="005B2942">
        <w:rPr>
          <w:sz w:val="24"/>
          <w:szCs w:val="24"/>
        </w:rPr>
        <w:t xml:space="preserve">. </w:t>
      </w:r>
    </w:p>
    <w:p w14:paraId="0634747C" w14:textId="77777777" w:rsidR="0090456C" w:rsidRPr="005B2942" w:rsidRDefault="0090456C" w:rsidP="005B2942">
      <w:pPr>
        <w:ind w:left="0"/>
        <w:rPr>
          <w:b/>
          <w:bCs/>
          <w:i/>
          <w:iCs/>
          <w:sz w:val="24"/>
          <w:szCs w:val="24"/>
        </w:rPr>
      </w:pPr>
      <w:r w:rsidRPr="005B2942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25656807" w14:textId="43E67327" w:rsidR="0090456C" w:rsidRPr="00FF2A94" w:rsidRDefault="0090456C" w:rsidP="005B2942">
      <w:pPr>
        <w:numPr>
          <w:ilvl w:val="0"/>
          <w:numId w:val="41"/>
        </w:numPr>
        <w:ind w:left="360"/>
        <w:rPr>
          <w:sz w:val="24"/>
          <w:szCs w:val="24"/>
        </w:rPr>
      </w:pPr>
      <w:r w:rsidRPr="5D5FC841">
        <w:rPr>
          <w:sz w:val="24"/>
          <w:szCs w:val="24"/>
        </w:rPr>
        <w:t>I have authority, in accordance with Section 4.1.1 in the General Provisions of the</w:t>
      </w:r>
      <w:r w:rsidR="3E94A869" w:rsidRPr="5D5FC841">
        <w:rPr>
          <w:sz w:val="24"/>
          <w:szCs w:val="24"/>
        </w:rPr>
        <w:t xml:space="preserve"> </w:t>
      </w:r>
      <w:r w:rsidR="32930314" w:rsidRPr="5D5FC841">
        <w:rPr>
          <w:sz w:val="24"/>
          <w:szCs w:val="24"/>
        </w:rPr>
        <w:t xml:space="preserve">2025 </w:t>
      </w:r>
      <w:r w:rsidRPr="5D5FC841">
        <w:rPr>
          <w:sz w:val="24"/>
          <w:szCs w:val="24"/>
        </w:rPr>
        <w:t>Medicaid Contract</w:t>
      </w:r>
      <w:r w:rsidR="00AF096B" w:rsidRPr="5D5FC841">
        <w:rPr>
          <w:sz w:val="24"/>
          <w:szCs w:val="24"/>
        </w:rPr>
        <w:t xml:space="preserve"> (which is incorporated by reference in the </w:t>
      </w:r>
      <w:r w:rsidR="493220D9" w:rsidRPr="5D5FC841">
        <w:rPr>
          <w:sz w:val="24"/>
          <w:szCs w:val="24"/>
        </w:rPr>
        <w:t xml:space="preserve">2025 </w:t>
      </w:r>
      <w:r w:rsidR="00AF096B" w:rsidRPr="5D5FC841">
        <w:rPr>
          <w:sz w:val="24"/>
          <w:szCs w:val="24"/>
        </w:rPr>
        <w:t>Non-Medicaid Contract)</w:t>
      </w:r>
      <w:r w:rsidRPr="5D5FC841">
        <w:rPr>
          <w:sz w:val="24"/>
          <w:szCs w:val="24"/>
        </w:rPr>
        <w:t xml:space="preserve">, to </w:t>
      </w:r>
      <w:r w:rsidRPr="00FF2A94">
        <w:rPr>
          <w:sz w:val="24"/>
          <w:szCs w:val="24"/>
        </w:rPr>
        <w:t xml:space="preserve">make this Attestation on behalf of the CCO named above with respect to the </w:t>
      </w:r>
      <w:r w:rsidR="58376B86" w:rsidRPr="00FF2A94">
        <w:rPr>
          <w:sz w:val="24"/>
          <w:szCs w:val="24"/>
        </w:rPr>
        <w:t xml:space="preserve">2025 </w:t>
      </w:r>
      <w:r w:rsidR="00EF5496" w:rsidRPr="00FF2A94">
        <w:rPr>
          <w:sz w:val="24"/>
          <w:szCs w:val="24"/>
        </w:rPr>
        <w:t xml:space="preserve">Medicaid and Non-Medicaid </w:t>
      </w:r>
      <w:r w:rsidRPr="00FF2A94">
        <w:rPr>
          <w:sz w:val="24"/>
          <w:szCs w:val="24"/>
        </w:rPr>
        <w:t>Contract</w:t>
      </w:r>
      <w:r w:rsidR="00EF5496" w:rsidRPr="00FF2A94">
        <w:rPr>
          <w:sz w:val="24"/>
          <w:szCs w:val="24"/>
        </w:rPr>
        <w:t>s</w:t>
      </w:r>
      <w:r w:rsidR="00C524DB" w:rsidRPr="00FF2A94">
        <w:rPr>
          <w:sz w:val="24"/>
          <w:szCs w:val="24"/>
        </w:rPr>
        <w:t>.</w:t>
      </w:r>
    </w:p>
    <w:p w14:paraId="4D9FB987" w14:textId="1E1F129F" w:rsidR="00C524DB" w:rsidRPr="00FF2A94" w:rsidRDefault="7A62B629" w:rsidP="005B2942">
      <w:pPr>
        <w:numPr>
          <w:ilvl w:val="0"/>
          <w:numId w:val="41"/>
        </w:numPr>
        <w:ind w:left="360"/>
        <w:rPr>
          <w:sz w:val="24"/>
          <w:szCs w:val="24"/>
        </w:rPr>
      </w:pPr>
      <w:r w:rsidRPr="00FF2A94">
        <w:rPr>
          <w:sz w:val="24"/>
          <w:szCs w:val="24"/>
        </w:rPr>
        <w:t>To the best of my knowledge</w:t>
      </w:r>
      <w:r w:rsidR="1B6F2021" w:rsidRPr="00FF2A94">
        <w:rPr>
          <w:sz w:val="24"/>
          <w:szCs w:val="24"/>
        </w:rPr>
        <w:t>:</w:t>
      </w:r>
    </w:p>
    <w:p w14:paraId="61922FE3" w14:textId="67912402" w:rsidR="00992B62" w:rsidRPr="003C3700" w:rsidRDefault="009C7670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portion of </w:t>
      </w:r>
      <w:r w:rsidR="00C11B77" w:rsidRPr="003C3700">
        <w:rPr>
          <w:sz w:val="24"/>
          <w:szCs w:val="24"/>
        </w:rPr>
        <w:t xml:space="preserve">the </w:t>
      </w:r>
      <w:r w:rsidR="00C11B77" w:rsidRPr="00FF2A94">
        <w:rPr>
          <w:sz w:val="24"/>
          <w:szCs w:val="24"/>
        </w:rPr>
        <w:t xml:space="preserve">CCO’s </w:t>
      </w:r>
      <w:r w:rsidR="004F0926" w:rsidRPr="00FF2A94">
        <w:rPr>
          <w:sz w:val="24"/>
          <w:szCs w:val="24"/>
        </w:rPr>
        <w:t xml:space="preserve">previous </w:t>
      </w:r>
      <w:r w:rsidR="00874DD9" w:rsidRPr="00FF2A94">
        <w:rPr>
          <w:sz w:val="24"/>
          <w:szCs w:val="24"/>
        </w:rPr>
        <w:t>contract</w:t>
      </w:r>
      <w:r w:rsidR="004F0926" w:rsidRPr="00FF2A94">
        <w:rPr>
          <w:sz w:val="24"/>
          <w:szCs w:val="24"/>
        </w:rPr>
        <w:t xml:space="preserve"> year</w:t>
      </w:r>
      <w:r w:rsidR="00E07473" w:rsidRPr="00FF2A94">
        <w:rPr>
          <w:sz w:val="24"/>
          <w:szCs w:val="24"/>
        </w:rPr>
        <w:t>’</w:t>
      </w:r>
      <w:r w:rsidR="004F0926" w:rsidRPr="00FF2A94">
        <w:rPr>
          <w:sz w:val="24"/>
          <w:szCs w:val="24"/>
        </w:rPr>
        <w:t xml:space="preserve">s </w:t>
      </w:r>
      <w:r w:rsidRPr="00FF2A94">
        <w:rPr>
          <w:sz w:val="24"/>
          <w:szCs w:val="24"/>
        </w:rPr>
        <w:t xml:space="preserve">net income </w:t>
      </w:r>
      <w:r w:rsidR="5595CD9E" w:rsidRPr="00FF2A94">
        <w:rPr>
          <w:sz w:val="24"/>
          <w:szCs w:val="24"/>
        </w:rPr>
        <w:t xml:space="preserve">realized under both the 2024 Medicaid and Non-Medicaid Contracts </w:t>
      </w:r>
      <w:r w:rsidRPr="00FF2A94">
        <w:rPr>
          <w:sz w:val="24"/>
          <w:szCs w:val="24"/>
        </w:rPr>
        <w:t>or</w:t>
      </w:r>
      <w:r w:rsidRPr="00FF2A94" w:rsidDel="009C7670">
        <w:rPr>
          <w:sz w:val="24"/>
          <w:szCs w:val="24"/>
        </w:rPr>
        <w:t xml:space="preserve"> </w:t>
      </w:r>
      <w:r w:rsidRPr="003C3700">
        <w:rPr>
          <w:sz w:val="24"/>
          <w:szCs w:val="24"/>
        </w:rPr>
        <w:t xml:space="preserve">reserves spent </w:t>
      </w:r>
      <w:r w:rsidR="004F0926" w:rsidRPr="003C3700">
        <w:rPr>
          <w:sz w:val="24"/>
          <w:szCs w:val="24"/>
        </w:rPr>
        <w:t xml:space="preserve">on SHARE </w:t>
      </w:r>
      <w:r w:rsidRPr="003C3700">
        <w:rPr>
          <w:sz w:val="24"/>
          <w:szCs w:val="24"/>
        </w:rPr>
        <w:t>equal</w:t>
      </w:r>
      <w:r w:rsidR="00237A06" w:rsidRPr="003C3700">
        <w:rPr>
          <w:sz w:val="24"/>
          <w:szCs w:val="24"/>
        </w:rPr>
        <w:t>s</w:t>
      </w:r>
      <w:r w:rsidRPr="003C3700">
        <w:rPr>
          <w:sz w:val="24"/>
          <w:szCs w:val="24"/>
        </w:rPr>
        <w:t xml:space="preserve"> or exceed</w:t>
      </w:r>
      <w:r w:rsidR="00237A06" w:rsidRPr="003C3700">
        <w:rPr>
          <w:sz w:val="24"/>
          <w:szCs w:val="24"/>
        </w:rPr>
        <w:t>s</w:t>
      </w:r>
      <w:r w:rsidRPr="003C3700">
        <w:rPr>
          <w:sz w:val="24"/>
          <w:szCs w:val="24"/>
        </w:rPr>
        <w:t xml:space="preserve"> </w:t>
      </w:r>
      <w:r w:rsidR="00C11B77" w:rsidRPr="003C3700">
        <w:rPr>
          <w:sz w:val="24"/>
          <w:szCs w:val="24"/>
        </w:rPr>
        <w:t xml:space="preserve">the </w:t>
      </w:r>
      <w:r w:rsidR="004F0926" w:rsidRPr="003C3700">
        <w:rPr>
          <w:sz w:val="24"/>
          <w:szCs w:val="24"/>
        </w:rPr>
        <w:t xml:space="preserve">SHARE </w:t>
      </w:r>
      <w:r w:rsidR="00534858" w:rsidRPr="003C3700">
        <w:rPr>
          <w:sz w:val="24"/>
          <w:szCs w:val="24"/>
        </w:rPr>
        <w:t>O</w:t>
      </w:r>
      <w:r w:rsidR="002F5DAA" w:rsidRPr="003C3700">
        <w:rPr>
          <w:sz w:val="24"/>
          <w:szCs w:val="24"/>
        </w:rPr>
        <w:t>bligation</w:t>
      </w:r>
      <w:r w:rsidR="004F0926" w:rsidRPr="003C3700">
        <w:rPr>
          <w:sz w:val="24"/>
          <w:szCs w:val="24"/>
        </w:rPr>
        <w:t xml:space="preserve"> amount calculated in Exhibit L, Report L6.7 (cell G</w:t>
      </w:r>
      <w:r w:rsidR="000B5CE7" w:rsidRPr="003C3700">
        <w:rPr>
          <w:sz w:val="24"/>
          <w:szCs w:val="24"/>
        </w:rPr>
        <w:t>38</w:t>
      </w:r>
      <w:r w:rsidR="004F0926" w:rsidRPr="003C3700">
        <w:rPr>
          <w:sz w:val="24"/>
          <w:szCs w:val="24"/>
        </w:rPr>
        <w:t xml:space="preserve">), in accordance with OAR 410-141-3735 and CCO financial solvency regulations in OAR 410-141-5000 </w:t>
      </w:r>
      <w:r w:rsidR="004F0926" w:rsidRPr="003C3700">
        <w:rPr>
          <w:i/>
          <w:sz w:val="24"/>
          <w:szCs w:val="24"/>
        </w:rPr>
        <w:t>et seq</w:t>
      </w:r>
      <w:r w:rsidR="3A69A9A5" w:rsidRPr="003C3700">
        <w:rPr>
          <w:sz w:val="24"/>
          <w:szCs w:val="24"/>
        </w:rPr>
        <w:t xml:space="preserve"> and</w:t>
      </w:r>
      <w:r w:rsidR="004F0926" w:rsidRPr="003C3700">
        <w:rPr>
          <w:sz w:val="24"/>
          <w:szCs w:val="24"/>
        </w:rPr>
        <w:t xml:space="preserve"> ORS 414.572.</w:t>
      </w:r>
      <w:r w:rsidR="008F4132" w:rsidRPr="003C3700">
        <w:rPr>
          <w:sz w:val="24"/>
          <w:szCs w:val="24"/>
        </w:rPr>
        <w:t xml:space="preserve"> </w:t>
      </w:r>
    </w:p>
    <w:p w14:paraId="53D8280D" w14:textId="6A3DA9BB" w:rsidR="00084556" w:rsidRPr="003C3700" w:rsidRDefault="009B7C1D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CCO’s </w:t>
      </w:r>
      <w:r w:rsidR="006D7AAF" w:rsidRPr="003C3700">
        <w:rPr>
          <w:sz w:val="24"/>
          <w:szCs w:val="24"/>
        </w:rPr>
        <w:t>SHARE spending meets OHA’s definition of SDOH-E and addresses one or more of the following domains: economic stability, neighborhood and built environment, education</w:t>
      </w:r>
      <w:r w:rsidR="00305F2F" w:rsidRPr="003C3700">
        <w:rPr>
          <w:sz w:val="24"/>
          <w:szCs w:val="24"/>
        </w:rPr>
        <w:t>,</w:t>
      </w:r>
      <w:r w:rsidR="006D7AAF" w:rsidRPr="003C3700">
        <w:rPr>
          <w:sz w:val="24"/>
          <w:szCs w:val="24"/>
        </w:rPr>
        <w:t xml:space="preserve"> social and community health</w:t>
      </w:r>
      <w:r w:rsidR="00305F2F" w:rsidRPr="003C3700">
        <w:rPr>
          <w:sz w:val="24"/>
          <w:szCs w:val="24"/>
        </w:rPr>
        <w:t xml:space="preserve">, and </w:t>
      </w:r>
      <w:r w:rsidR="009473E2" w:rsidRPr="003C3700">
        <w:rPr>
          <w:sz w:val="24"/>
          <w:szCs w:val="24"/>
        </w:rPr>
        <w:t>health care access and quality</w:t>
      </w:r>
      <w:r w:rsidR="006D7AAF" w:rsidRPr="003C3700">
        <w:rPr>
          <w:sz w:val="24"/>
          <w:szCs w:val="24"/>
        </w:rPr>
        <w:t>.</w:t>
      </w:r>
      <w:r w:rsidR="002A5581" w:rsidRPr="003C3700">
        <w:rPr>
          <w:sz w:val="24"/>
          <w:szCs w:val="24"/>
        </w:rPr>
        <w:t xml:space="preserve"> </w:t>
      </w:r>
      <w:r w:rsidR="002666EA" w:rsidRPr="003C3700">
        <w:rPr>
          <w:sz w:val="24"/>
          <w:szCs w:val="24"/>
        </w:rPr>
        <w:t xml:space="preserve">The spending </w:t>
      </w:r>
      <w:r w:rsidR="002E5371" w:rsidRPr="003C3700">
        <w:rPr>
          <w:sz w:val="24"/>
          <w:szCs w:val="24"/>
        </w:rPr>
        <w:t xml:space="preserve">meets the SHARE eligibility requirements. </w:t>
      </w:r>
      <w:r w:rsidR="00A021D4" w:rsidRPr="003C3700">
        <w:rPr>
          <w:sz w:val="24"/>
          <w:szCs w:val="24"/>
        </w:rPr>
        <w:t xml:space="preserve">See examples and exclusions in </w:t>
      </w:r>
      <w:r w:rsidR="00AF6C78" w:rsidRPr="003C3700">
        <w:rPr>
          <w:sz w:val="24"/>
          <w:szCs w:val="24"/>
        </w:rPr>
        <w:t xml:space="preserve">the </w:t>
      </w:r>
      <w:hyperlink r:id="rId16" w:history="1">
        <w:r w:rsidR="006D0F65" w:rsidRPr="003C3700">
          <w:rPr>
            <w:rStyle w:val="Hyperlink"/>
            <w:sz w:val="24"/>
            <w:szCs w:val="24"/>
          </w:rPr>
          <w:t>SHARE Guidance</w:t>
        </w:r>
        <w:r w:rsidR="00AF6C78" w:rsidRPr="003C3700">
          <w:rPr>
            <w:rStyle w:val="Hyperlink"/>
            <w:sz w:val="24"/>
            <w:szCs w:val="24"/>
          </w:rPr>
          <w:t xml:space="preserve"> Document</w:t>
        </w:r>
      </w:hyperlink>
      <w:r w:rsidR="00A021D4" w:rsidRPr="003C3700">
        <w:rPr>
          <w:sz w:val="24"/>
          <w:szCs w:val="24"/>
        </w:rPr>
        <w:t>.</w:t>
      </w:r>
    </w:p>
    <w:p w14:paraId="65CA1BEE" w14:textId="62A9A77F" w:rsidR="005E4E1E" w:rsidRPr="003C3700" w:rsidRDefault="005E4E1E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lastRenderedPageBreak/>
        <w:t>The CCO has allocated a portion of SHARE expenditures to support the OHA-designated statewide priority of housing.</w:t>
      </w:r>
    </w:p>
    <w:p w14:paraId="5C3C3407" w14:textId="0773D34B" w:rsidR="00992B62" w:rsidRPr="003C3700" w:rsidRDefault="004E6AA1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CCO’s expenditures </w:t>
      </w:r>
      <w:r w:rsidR="00C11B77" w:rsidRPr="003C3700">
        <w:rPr>
          <w:sz w:val="24"/>
          <w:szCs w:val="24"/>
        </w:rPr>
        <w:t xml:space="preserve">made under SHARE are based on </w:t>
      </w:r>
      <w:r w:rsidR="00B37868" w:rsidRPr="003C3700">
        <w:rPr>
          <w:sz w:val="24"/>
          <w:szCs w:val="24"/>
        </w:rPr>
        <w:t xml:space="preserve">shared priorities from </w:t>
      </w:r>
      <w:r w:rsidR="00C11B77" w:rsidRPr="003C3700">
        <w:rPr>
          <w:sz w:val="24"/>
          <w:szCs w:val="24"/>
        </w:rPr>
        <w:t>the Community Health Improvement Plan</w:t>
      </w:r>
      <w:r w:rsidR="009B7C1D" w:rsidRPr="003C3700">
        <w:rPr>
          <w:sz w:val="24"/>
          <w:szCs w:val="24"/>
        </w:rPr>
        <w:t>(</w:t>
      </w:r>
      <w:r w:rsidR="00B37868" w:rsidRPr="003C3700">
        <w:rPr>
          <w:sz w:val="24"/>
          <w:szCs w:val="24"/>
        </w:rPr>
        <w:t>s</w:t>
      </w:r>
      <w:r w:rsidR="009B7C1D" w:rsidRPr="003C3700">
        <w:rPr>
          <w:sz w:val="24"/>
          <w:szCs w:val="24"/>
        </w:rPr>
        <w:t>)</w:t>
      </w:r>
      <w:r w:rsidR="00B37868" w:rsidRPr="003C3700">
        <w:rPr>
          <w:sz w:val="24"/>
          <w:szCs w:val="24"/>
        </w:rPr>
        <w:t xml:space="preserve"> in the CCO’s </w:t>
      </w:r>
      <w:r w:rsidR="00992B62" w:rsidRPr="003C3700">
        <w:rPr>
          <w:sz w:val="24"/>
          <w:szCs w:val="24"/>
        </w:rPr>
        <w:t>Service Area</w:t>
      </w:r>
      <w:r w:rsidR="00C11B77" w:rsidRPr="003C3700">
        <w:rPr>
          <w:sz w:val="24"/>
          <w:szCs w:val="24"/>
        </w:rPr>
        <w:t>.</w:t>
      </w:r>
    </w:p>
    <w:p w14:paraId="20A5C798" w14:textId="5C34E614" w:rsidR="00992B62" w:rsidRPr="003C3700" w:rsidRDefault="00D953C3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>The CCO’s Community Advisory Council has a decision-making role in SHARE spending.</w:t>
      </w:r>
    </w:p>
    <w:p w14:paraId="107B1A52" w14:textId="2E1432E5" w:rsidR="00992B62" w:rsidRPr="003C3700" w:rsidRDefault="001707FD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CCO </w:t>
      </w:r>
      <w:r w:rsidR="00777B85" w:rsidRPr="003C3700">
        <w:rPr>
          <w:sz w:val="24"/>
          <w:szCs w:val="24"/>
        </w:rPr>
        <w:t>has a</w:t>
      </w:r>
      <w:r w:rsidR="00D82B55" w:rsidRPr="003C3700">
        <w:rPr>
          <w:sz w:val="24"/>
          <w:szCs w:val="24"/>
        </w:rPr>
        <w:t xml:space="preserve">llocated a </w:t>
      </w:r>
      <w:r w:rsidR="00C11B77" w:rsidRPr="003C3700">
        <w:rPr>
          <w:sz w:val="24"/>
          <w:szCs w:val="24"/>
        </w:rPr>
        <w:t>portion of SHARE expenditures</w:t>
      </w:r>
      <w:r w:rsidR="001D07F0" w:rsidRPr="003C3700">
        <w:rPr>
          <w:sz w:val="24"/>
          <w:szCs w:val="24"/>
        </w:rPr>
        <w:t xml:space="preserve"> </w:t>
      </w:r>
      <w:r w:rsidR="00C11B77" w:rsidRPr="003C3700">
        <w:rPr>
          <w:sz w:val="24"/>
          <w:szCs w:val="24"/>
        </w:rPr>
        <w:t>directly to SDOH-E Partners for the delivery of services or programs, policy or systems change</w:t>
      </w:r>
      <w:r w:rsidR="001D07F0" w:rsidRPr="003C3700">
        <w:rPr>
          <w:sz w:val="24"/>
          <w:szCs w:val="24"/>
        </w:rPr>
        <w:t xml:space="preserve">, </w:t>
      </w:r>
      <w:r w:rsidR="009B043E" w:rsidRPr="003C3700">
        <w:rPr>
          <w:sz w:val="24"/>
          <w:szCs w:val="24"/>
        </w:rPr>
        <w:t xml:space="preserve">or both, </w:t>
      </w:r>
      <w:r w:rsidR="001D07F0" w:rsidRPr="003C3700">
        <w:rPr>
          <w:sz w:val="24"/>
          <w:szCs w:val="24"/>
        </w:rPr>
        <w:t xml:space="preserve">to address </w:t>
      </w:r>
      <w:r w:rsidR="009B043E" w:rsidRPr="003C3700">
        <w:rPr>
          <w:sz w:val="24"/>
          <w:szCs w:val="24"/>
        </w:rPr>
        <w:t>SDOH-E</w:t>
      </w:r>
      <w:r w:rsidR="001D07F0" w:rsidRPr="003C3700">
        <w:rPr>
          <w:sz w:val="24"/>
          <w:szCs w:val="24"/>
        </w:rPr>
        <w:t xml:space="preserve">. </w:t>
      </w:r>
    </w:p>
    <w:p w14:paraId="75EEBC16" w14:textId="6E075FB8" w:rsidR="00C73844" w:rsidRPr="003C3700" w:rsidRDefault="001D07F0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CCO </w:t>
      </w:r>
      <w:proofErr w:type="gramStart"/>
      <w:r w:rsidR="7D40F587" w:rsidRPr="003C3700">
        <w:rPr>
          <w:sz w:val="24"/>
          <w:szCs w:val="24"/>
        </w:rPr>
        <w:t>ha</w:t>
      </w:r>
      <w:r w:rsidR="00F17AFD">
        <w:rPr>
          <w:sz w:val="24"/>
          <w:szCs w:val="24"/>
        </w:rPr>
        <w:t xml:space="preserve">s, </w:t>
      </w:r>
      <w:r w:rsidR="1F331A7C" w:rsidRPr="003C3700">
        <w:rPr>
          <w:sz w:val="24"/>
          <w:szCs w:val="24"/>
        </w:rPr>
        <w:t>or</w:t>
      </w:r>
      <w:proofErr w:type="gramEnd"/>
      <w:r w:rsidR="1F331A7C" w:rsidRPr="003C3700">
        <w:rPr>
          <w:sz w:val="24"/>
          <w:szCs w:val="24"/>
        </w:rPr>
        <w:t xml:space="preserve"> </w:t>
      </w:r>
      <w:r w:rsidR="00A475D4" w:rsidRPr="003C3700">
        <w:rPr>
          <w:sz w:val="24"/>
          <w:szCs w:val="24"/>
        </w:rPr>
        <w:t>will have</w:t>
      </w:r>
      <w:r w:rsidRPr="003C3700">
        <w:rPr>
          <w:sz w:val="24"/>
          <w:szCs w:val="24"/>
        </w:rPr>
        <w:t xml:space="preserve"> </w:t>
      </w:r>
      <w:r w:rsidR="01579E3B" w:rsidRPr="003C3700">
        <w:rPr>
          <w:sz w:val="24"/>
          <w:szCs w:val="24"/>
        </w:rPr>
        <w:t xml:space="preserve">prior to disbursing funds to the SDOH-E Partner, </w:t>
      </w:r>
      <w:r w:rsidRPr="003C3700">
        <w:rPr>
          <w:sz w:val="24"/>
          <w:szCs w:val="24"/>
        </w:rPr>
        <w:t>a contract, Memorandum of Understanding, or other form of agreement with each SDOH-E Partner</w:t>
      </w:r>
      <w:r w:rsidRPr="00FF2A94">
        <w:rPr>
          <w:sz w:val="24"/>
          <w:szCs w:val="24"/>
        </w:rPr>
        <w:t>.</w:t>
      </w:r>
    </w:p>
    <w:p w14:paraId="0146FF5A" w14:textId="695B7D9C" w:rsidR="00D519B2" w:rsidRPr="003C3700" w:rsidRDefault="00D953C3" w:rsidP="00306566">
      <w:pPr>
        <w:pStyle w:val="ListParagraph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If any agreement with an SDOH-E </w:t>
      </w:r>
      <w:r w:rsidR="00C638BB" w:rsidRPr="003C3700">
        <w:rPr>
          <w:sz w:val="24"/>
          <w:szCs w:val="24"/>
        </w:rPr>
        <w:t xml:space="preserve">Partner </w:t>
      </w:r>
      <w:r w:rsidRPr="003C3700">
        <w:rPr>
          <w:sz w:val="24"/>
          <w:szCs w:val="24"/>
        </w:rPr>
        <w:t xml:space="preserve">is a </w:t>
      </w:r>
      <w:r w:rsidR="00BB2C3F" w:rsidRPr="003C3700">
        <w:rPr>
          <w:sz w:val="24"/>
          <w:szCs w:val="24"/>
        </w:rPr>
        <w:t>S</w:t>
      </w:r>
      <w:r w:rsidRPr="003C3700">
        <w:rPr>
          <w:sz w:val="24"/>
          <w:szCs w:val="24"/>
        </w:rPr>
        <w:t xml:space="preserve">ubcontract, </w:t>
      </w:r>
      <w:r w:rsidR="00567B4D" w:rsidRPr="003C3700">
        <w:rPr>
          <w:sz w:val="24"/>
          <w:szCs w:val="24"/>
        </w:rPr>
        <w:t xml:space="preserve">then </w:t>
      </w:r>
      <w:r w:rsidR="000253C4" w:rsidRPr="003C3700">
        <w:rPr>
          <w:sz w:val="24"/>
          <w:szCs w:val="24"/>
        </w:rPr>
        <w:t xml:space="preserve">the CCO </w:t>
      </w:r>
      <w:r w:rsidR="00DE7FAD" w:rsidRPr="003C3700">
        <w:rPr>
          <w:sz w:val="24"/>
          <w:szCs w:val="24"/>
        </w:rPr>
        <w:t xml:space="preserve">has </w:t>
      </w:r>
      <w:r w:rsidRPr="003C3700">
        <w:rPr>
          <w:sz w:val="24"/>
          <w:szCs w:val="24"/>
        </w:rPr>
        <w:t xml:space="preserve">included </w:t>
      </w:r>
      <w:r w:rsidR="00A727DD" w:rsidRPr="003C3700">
        <w:rPr>
          <w:sz w:val="24"/>
          <w:szCs w:val="24"/>
        </w:rPr>
        <w:t xml:space="preserve">it </w:t>
      </w:r>
      <w:r w:rsidRPr="003C3700">
        <w:rPr>
          <w:sz w:val="24"/>
          <w:szCs w:val="24"/>
        </w:rPr>
        <w:t>in the CCO’s Subcontractor and Delegated Work Report</w:t>
      </w:r>
      <w:r w:rsidR="009D6B64" w:rsidRPr="003C3700">
        <w:rPr>
          <w:sz w:val="24"/>
          <w:szCs w:val="24"/>
        </w:rPr>
        <w:t xml:space="preserve"> </w:t>
      </w:r>
      <w:r w:rsidR="00E25416" w:rsidRPr="003C3700">
        <w:rPr>
          <w:sz w:val="24"/>
          <w:szCs w:val="24"/>
        </w:rPr>
        <w:t>and submitted such Report</w:t>
      </w:r>
      <w:r w:rsidR="00125B06" w:rsidRPr="003C3700">
        <w:rPr>
          <w:sz w:val="24"/>
          <w:szCs w:val="24"/>
        </w:rPr>
        <w:t xml:space="preserve"> to</w:t>
      </w:r>
      <w:r w:rsidR="00E25416" w:rsidRPr="003C3700">
        <w:rPr>
          <w:sz w:val="24"/>
          <w:szCs w:val="24"/>
        </w:rPr>
        <w:t xml:space="preserve"> OHA </w:t>
      </w:r>
      <w:r w:rsidR="00AE2132" w:rsidRPr="003C3700">
        <w:rPr>
          <w:sz w:val="24"/>
          <w:szCs w:val="24"/>
        </w:rPr>
        <w:t xml:space="preserve">in accordance with </w:t>
      </w:r>
      <w:r w:rsidR="00E36167" w:rsidRPr="003C3700">
        <w:rPr>
          <w:sz w:val="24"/>
          <w:szCs w:val="24"/>
        </w:rPr>
        <w:t>the r</w:t>
      </w:r>
      <w:r w:rsidR="00A94951" w:rsidRPr="003C3700">
        <w:rPr>
          <w:sz w:val="24"/>
          <w:szCs w:val="24"/>
        </w:rPr>
        <w:t>e</w:t>
      </w:r>
      <w:r w:rsidR="00BA5F71" w:rsidRPr="003C3700">
        <w:rPr>
          <w:sz w:val="24"/>
          <w:szCs w:val="24"/>
        </w:rPr>
        <w:t>quirements specified in the CCO Contract.</w:t>
      </w:r>
    </w:p>
    <w:p w14:paraId="5EB33814" w14:textId="78FB4E53" w:rsidR="161FDDFB" w:rsidRPr="003C3700" w:rsidRDefault="161FDDFB" w:rsidP="00306566">
      <w:pPr>
        <w:pStyle w:val="ListParagraph"/>
        <w:spacing w:before="200" w:after="0"/>
        <w:ind w:left="630"/>
        <w:rPr>
          <w:sz w:val="24"/>
          <w:szCs w:val="24"/>
        </w:rPr>
      </w:pPr>
      <w:r w:rsidRPr="003C3700">
        <w:rPr>
          <w:sz w:val="24"/>
          <w:szCs w:val="24"/>
        </w:rPr>
        <w:t xml:space="preserve">The CCO will publicly post </w:t>
      </w:r>
      <w:r w:rsidR="3CCC225F" w:rsidRPr="003C3700">
        <w:rPr>
          <w:sz w:val="24"/>
          <w:szCs w:val="24"/>
        </w:rPr>
        <w:t>information</w:t>
      </w:r>
      <w:r w:rsidR="29CD0F32" w:rsidRPr="003C3700">
        <w:rPr>
          <w:sz w:val="24"/>
          <w:szCs w:val="24"/>
        </w:rPr>
        <w:t xml:space="preserve"> </w:t>
      </w:r>
      <w:r w:rsidR="3CCC225F" w:rsidRPr="003C3700">
        <w:rPr>
          <w:sz w:val="24"/>
          <w:szCs w:val="24"/>
        </w:rPr>
        <w:t xml:space="preserve">about its </w:t>
      </w:r>
      <w:r w:rsidR="317C2397" w:rsidRPr="003C3700">
        <w:rPr>
          <w:sz w:val="24"/>
          <w:szCs w:val="24"/>
        </w:rPr>
        <w:t xml:space="preserve">2025 </w:t>
      </w:r>
      <w:r w:rsidR="3CCC225F" w:rsidRPr="003C3700">
        <w:rPr>
          <w:sz w:val="24"/>
          <w:szCs w:val="24"/>
        </w:rPr>
        <w:t>SHARE spending</w:t>
      </w:r>
      <w:r w:rsidR="5806557A" w:rsidRPr="003C3700">
        <w:rPr>
          <w:sz w:val="24"/>
          <w:szCs w:val="24"/>
        </w:rPr>
        <w:t xml:space="preserve"> to its own website</w:t>
      </w:r>
      <w:r w:rsidR="3CCC225F" w:rsidRPr="003C3700">
        <w:rPr>
          <w:sz w:val="24"/>
          <w:szCs w:val="24"/>
        </w:rPr>
        <w:t xml:space="preserve"> </w:t>
      </w:r>
      <w:r w:rsidR="55E7441A" w:rsidRPr="003C3700">
        <w:rPr>
          <w:sz w:val="24"/>
          <w:szCs w:val="24"/>
        </w:rPr>
        <w:t>by June 30,</w:t>
      </w:r>
      <w:r w:rsidR="3CCC225F" w:rsidRPr="003C3700">
        <w:rPr>
          <w:sz w:val="24"/>
          <w:szCs w:val="24"/>
        </w:rPr>
        <w:t xml:space="preserve"> 2026</w:t>
      </w:r>
      <w:r w:rsidR="1D1B7B04" w:rsidRPr="003C3700">
        <w:rPr>
          <w:sz w:val="24"/>
          <w:szCs w:val="24"/>
        </w:rPr>
        <w:t>.</w:t>
      </w:r>
    </w:p>
    <w:p w14:paraId="712A8FCE" w14:textId="0EEA5CA6" w:rsidR="00A475D4" w:rsidRPr="003C3700" w:rsidRDefault="00A475D4" w:rsidP="00334218">
      <w:pPr>
        <w:pStyle w:val="ListParagraph"/>
        <w:numPr>
          <w:ilvl w:val="0"/>
          <w:numId w:val="41"/>
        </w:numPr>
        <w:spacing w:before="200" w:after="0"/>
        <w:ind w:left="360"/>
        <w:rPr>
          <w:sz w:val="24"/>
          <w:szCs w:val="24"/>
        </w:rPr>
      </w:pPr>
      <w:r w:rsidRPr="003C3700">
        <w:rPr>
          <w:sz w:val="24"/>
          <w:szCs w:val="24"/>
        </w:rPr>
        <w:t>The CCO has</w:t>
      </w:r>
      <w:r w:rsidR="00BC38B8" w:rsidRPr="003C3700">
        <w:rPr>
          <w:sz w:val="24"/>
          <w:szCs w:val="24"/>
        </w:rPr>
        <w:t xml:space="preserve"> </w:t>
      </w:r>
      <w:r w:rsidR="00054C95" w:rsidRPr="003C3700">
        <w:rPr>
          <w:sz w:val="24"/>
          <w:szCs w:val="24"/>
        </w:rPr>
        <w:t xml:space="preserve">identified </w:t>
      </w:r>
      <w:r w:rsidR="00F6691C" w:rsidRPr="003C3700">
        <w:rPr>
          <w:sz w:val="24"/>
          <w:szCs w:val="24"/>
        </w:rPr>
        <w:t xml:space="preserve">how it will </w:t>
      </w:r>
      <w:r w:rsidR="00FD4F8E" w:rsidRPr="003C3700">
        <w:rPr>
          <w:sz w:val="24"/>
          <w:szCs w:val="24"/>
        </w:rPr>
        <w:t xml:space="preserve">spend its current year’s SHARE </w:t>
      </w:r>
      <w:r w:rsidR="00534858" w:rsidRPr="003C3700">
        <w:rPr>
          <w:sz w:val="24"/>
          <w:szCs w:val="24"/>
        </w:rPr>
        <w:t>D</w:t>
      </w:r>
      <w:r w:rsidR="00FD4F8E" w:rsidRPr="003C3700">
        <w:rPr>
          <w:sz w:val="24"/>
          <w:szCs w:val="24"/>
        </w:rPr>
        <w:t>esignation</w:t>
      </w:r>
      <w:r w:rsidR="00D94A03" w:rsidRPr="003C3700">
        <w:rPr>
          <w:sz w:val="24"/>
          <w:szCs w:val="24"/>
        </w:rPr>
        <w:t xml:space="preserve">, </w:t>
      </w:r>
      <w:r w:rsidR="000D2FA5" w:rsidRPr="003C3700">
        <w:rPr>
          <w:sz w:val="24"/>
          <w:szCs w:val="24"/>
        </w:rPr>
        <w:t xml:space="preserve">either by completing </w:t>
      </w:r>
      <w:r w:rsidR="007C1120" w:rsidRPr="003C3700">
        <w:rPr>
          <w:sz w:val="24"/>
          <w:szCs w:val="24"/>
        </w:rPr>
        <w:t>page</w:t>
      </w:r>
      <w:r w:rsidR="00053F41" w:rsidRPr="003C3700">
        <w:rPr>
          <w:sz w:val="24"/>
          <w:szCs w:val="24"/>
        </w:rPr>
        <w:t>s</w:t>
      </w:r>
      <w:r w:rsidR="007C1120" w:rsidRPr="003C3700">
        <w:rPr>
          <w:sz w:val="24"/>
          <w:szCs w:val="24"/>
        </w:rPr>
        <w:t xml:space="preserve"> 3</w:t>
      </w:r>
      <w:r w:rsidR="00973DA0" w:rsidRPr="003C3700">
        <w:rPr>
          <w:sz w:val="24"/>
          <w:szCs w:val="24"/>
        </w:rPr>
        <w:t>-</w:t>
      </w:r>
      <w:r w:rsidR="00053F41" w:rsidRPr="003C3700">
        <w:rPr>
          <w:sz w:val="24"/>
          <w:szCs w:val="24"/>
        </w:rPr>
        <w:t>4</w:t>
      </w:r>
      <w:r w:rsidR="003F3B06" w:rsidRPr="003C3700">
        <w:rPr>
          <w:sz w:val="24"/>
          <w:szCs w:val="24"/>
        </w:rPr>
        <w:t xml:space="preserve"> </w:t>
      </w:r>
      <w:r w:rsidR="00054C95" w:rsidRPr="003C3700">
        <w:rPr>
          <w:sz w:val="24"/>
          <w:szCs w:val="24"/>
        </w:rPr>
        <w:t xml:space="preserve">of this Attestation </w:t>
      </w:r>
      <w:r w:rsidR="003F3B06" w:rsidRPr="003C3700">
        <w:rPr>
          <w:b/>
          <w:sz w:val="24"/>
          <w:szCs w:val="24"/>
          <w:u w:val="single"/>
        </w:rPr>
        <w:t>or</w:t>
      </w:r>
      <w:r w:rsidR="003F3B06" w:rsidRPr="003C3700">
        <w:rPr>
          <w:sz w:val="24"/>
          <w:szCs w:val="24"/>
        </w:rPr>
        <w:t xml:space="preserve"> </w:t>
      </w:r>
      <w:r w:rsidR="000D2FA5" w:rsidRPr="003C3700">
        <w:rPr>
          <w:sz w:val="24"/>
          <w:szCs w:val="24"/>
        </w:rPr>
        <w:t>by submitting a separate document with this Attestation</w:t>
      </w:r>
      <w:r w:rsidR="001D0561" w:rsidRPr="003C3700">
        <w:rPr>
          <w:sz w:val="24"/>
          <w:szCs w:val="24"/>
        </w:rPr>
        <w:t xml:space="preserve"> that provides the same information </w:t>
      </w:r>
      <w:r w:rsidR="00B6434C" w:rsidRPr="003C3700">
        <w:rPr>
          <w:sz w:val="24"/>
          <w:szCs w:val="24"/>
        </w:rPr>
        <w:t>as</w:t>
      </w:r>
      <w:r w:rsidR="00476222" w:rsidRPr="003C3700">
        <w:rPr>
          <w:sz w:val="24"/>
          <w:szCs w:val="24"/>
        </w:rPr>
        <w:t xml:space="preserve"> that</w:t>
      </w:r>
      <w:r w:rsidR="00B6434C" w:rsidRPr="003C3700">
        <w:rPr>
          <w:sz w:val="24"/>
          <w:szCs w:val="24"/>
        </w:rPr>
        <w:t xml:space="preserve"> </w:t>
      </w:r>
      <w:r w:rsidR="001D0561" w:rsidRPr="003C3700">
        <w:rPr>
          <w:sz w:val="24"/>
          <w:szCs w:val="24"/>
        </w:rPr>
        <w:t>requested on page</w:t>
      </w:r>
      <w:r w:rsidR="00053F41" w:rsidRPr="003C3700">
        <w:rPr>
          <w:sz w:val="24"/>
          <w:szCs w:val="24"/>
        </w:rPr>
        <w:t>s</w:t>
      </w:r>
      <w:r w:rsidR="001D0561" w:rsidRPr="003C3700">
        <w:rPr>
          <w:sz w:val="24"/>
          <w:szCs w:val="24"/>
        </w:rPr>
        <w:t xml:space="preserve"> 3</w:t>
      </w:r>
      <w:r w:rsidR="00973DA0" w:rsidRPr="003C3700">
        <w:rPr>
          <w:sz w:val="24"/>
          <w:szCs w:val="24"/>
        </w:rPr>
        <w:t>-</w:t>
      </w:r>
      <w:r w:rsidR="00053F41" w:rsidRPr="003C3700">
        <w:rPr>
          <w:sz w:val="24"/>
          <w:szCs w:val="24"/>
        </w:rPr>
        <w:t>4</w:t>
      </w:r>
      <w:r w:rsidR="006C7124" w:rsidRPr="003C3700">
        <w:rPr>
          <w:sz w:val="24"/>
          <w:szCs w:val="24"/>
        </w:rPr>
        <w:t xml:space="preserve">. </w:t>
      </w:r>
    </w:p>
    <w:p w14:paraId="6B613AB0" w14:textId="499906F0" w:rsidR="00F2344E" w:rsidRPr="003C3700" w:rsidRDefault="00E61C83" w:rsidP="00F2344E">
      <w:pPr>
        <w:pStyle w:val="ListParagraph"/>
        <w:numPr>
          <w:ilvl w:val="0"/>
          <w:numId w:val="0"/>
        </w:numPr>
        <w:spacing w:before="200" w:after="0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MARK ONE:</w:t>
      </w:r>
      <w:r w:rsidR="00F2344E" w:rsidRPr="003C3700">
        <w:rPr>
          <w:sz w:val="24"/>
          <w:szCs w:val="24"/>
        </w:rPr>
        <w:tab/>
      </w:r>
      <w:r w:rsidR="00F2344E" w:rsidRPr="003C3700">
        <w:rPr>
          <w:sz w:val="24"/>
          <w:szCs w:val="24"/>
        </w:rPr>
        <w:tab/>
      </w:r>
      <w:r w:rsidR="00F2344E" w:rsidRPr="003C3700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2344E" w:rsidRPr="003C3700">
        <w:rPr>
          <w:sz w:val="24"/>
          <w:szCs w:val="24"/>
        </w:rPr>
        <w:instrText xml:space="preserve"> FORMCHECKBOX </w:instrText>
      </w:r>
      <w:r w:rsidR="00BB547C">
        <w:rPr>
          <w:sz w:val="24"/>
          <w:szCs w:val="24"/>
        </w:rPr>
      </w:r>
      <w:r w:rsidR="00BB547C">
        <w:rPr>
          <w:sz w:val="24"/>
          <w:szCs w:val="24"/>
        </w:rPr>
        <w:fldChar w:fldCharType="separate"/>
      </w:r>
      <w:r w:rsidR="00F2344E" w:rsidRPr="003C3700">
        <w:rPr>
          <w:sz w:val="24"/>
          <w:szCs w:val="24"/>
        </w:rPr>
        <w:fldChar w:fldCharType="end"/>
      </w:r>
      <w:r w:rsidR="00F2344E" w:rsidRPr="003C3700">
        <w:rPr>
          <w:sz w:val="24"/>
          <w:szCs w:val="24"/>
        </w:rPr>
        <w:t xml:space="preserve">  Refer to page</w:t>
      </w:r>
      <w:r w:rsidR="00053F41" w:rsidRPr="003C3700">
        <w:rPr>
          <w:sz w:val="24"/>
          <w:szCs w:val="24"/>
        </w:rPr>
        <w:t>s</w:t>
      </w:r>
      <w:r w:rsidR="00F2344E" w:rsidRPr="003C3700">
        <w:rPr>
          <w:sz w:val="24"/>
          <w:szCs w:val="24"/>
        </w:rPr>
        <w:t xml:space="preserve"> 3</w:t>
      </w:r>
      <w:r w:rsidR="00053F41" w:rsidRPr="003C3700">
        <w:rPr>
          <w:sz w:val="24"/>
          <w:szCs w:val="24"/>
        </w:rPr>
        <w:t>-4</w:t>
      </w:r>
    </w:p>
    <w:p w14:paraId="7193D7B9" w14:textId="7526C505" w:rsidR="00F2344E" w:rsidRPr="00FF2A94" w:rsidRDefault="00F2344E" w:rsidP="00E94419">
      <w:pPr>
        <w:pStyle w:val="ListParagraph"/>
        <w:numPr>
          <w:ilvl w:val="0"/>
          <w:numId w:val="0"/>
        </w:numPr>
        <w:spacing w:before="200" w:after="0"/>
        <w:ind w:left="2160" w:firstLine="720"/>
        <w:rPr>
          <w:sz w:val="24"/>
          <w:szCs w:val="24"/>
        </w:rPr>
      </w:pPr>
      <w:r w:rsidRPr="003C3700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C3700">
        <w:rPr>
          <w:sz w:val="24"/>
          <w:szCs w:val="24"/>
        </w:rPr>
        <w:instrText xml:space="preserve"> FORMCHECKBOX </w:instrText>
      </w:r>
      <w:r w:rsidR="00BB547C">
        <w:rPr>
          <w:sz w:val="24"/>
          <w:szCs w:val="24"/>
        </w:rPr>
      </w:r>
      <w:r w:rsidR="00BB547C">
        <w:rPr>
          <w:sz w:val="24"/>
          <w:szCs w:val="24"/>
        </w:rPr>
        <w:fldChar w:fldCharType="separate"/>
      </w:r>
      <w:r w:rsidRPr="003C3700">
        <w:rPr>
          <w:sz w:val="24"/>
          <w:szCs w:val="24"/>
        </w:rPr>
        <w:fldChar w:fldCharType="end"/>
      </w:r>
      <w:r w:rsidRPr="003C3700">
        <w:rPr>
          <w:sz w:val="24"/>
          <w:szCs w:val="24"/>
        </w:rPr>
        <w:t xml:space="preserve">  Refer to separate document</w:t>
      </w:r>
    </w:p>
    <w:p w14:paraId="153EF2D4" w14:textId="2635C0E8" w:rsidR="00760477" w:rsidRPr="00FF2A94" w:rsidRDefault="00760477" w:rsidP="00334218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D024DF" w:rsidRPr="008510A1" w14:paraId="66C55BB7" w14:textId="77777777" w:rsidTr="0065047C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BF26FAF" w14:textId="77777777" w:rsidR="00D024DF" w:rsidRPr="008510A1" w:rsidRDefault="00D024DF" w:rsidP="0065047C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1EB37CBF" w14:textId="77777777" w:rsidR="00D024DF" w:rsidRPr="008510A1" w:rsidRDefault="00D024DF" w:rsidP="0065047C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D024DF" w:rsidRPr="008510A1" w14:paraId="45965557" w14:textId="77777777" w:rsidTr="0065047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C5C5B64" w14:textId="77777777" w:rsidR="00D024DF" w:rsidRPr="008510A1" w:rsidRDefault="00D024DF" w:rsidP="0065047C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E2AD1FC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BC69567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C5E56A0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A2E1989" w14:textId="77777777" w:rsidR="00D024DF" w:rsidRPr="008510A1" w:rsidRDefault="00D024DF" w:rsidP="0065047C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D024DF" w:rsidRPr="008510A1" w14:paraId="2EF218E7" w14:textId="77777777" w:rsidTr="0065047C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354C9C4" w14:textId="77777777" w:rsidR="00D024DF" w:rsidRPr="008510A1" w:rsidRDefault="00D024DF" w:rsidP="0065047C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6CD31E7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00529F" w14:textId="77777777" w:rsidR="00D024DF" w:rsidRPr="008510A1" w:rsidRDefault="00D024DF" w:rsidP="0065047C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C6E6039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16E48F7" w14:textId="77777777" w:rsidR="00D024DF" w:rsidRPr="008510A1" w:rsidRDefault="00D024DF" w:rsidP="0065047C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D024DF" w:rsidRPr="008510A1" w14:paraId="30CDF64C" w14:textId="77777777" w:rsidTr="0065047C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B2226C" w14:textId="77777777" w:rsidR="00D024DF" w:rsidRPr="008510A1" w:rsidRDefault="00D024DF" w:rsidP="0065047C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DF4E2C" w14:textId="77777777" w:rsidR="00D024DF" w:rsidRPr="008510A1" w:rsidRDefault="00D024DF" w:rsidP="0065047C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C6A5A9" w14:textId="77777777" w:rsidR="00D024DF" w:rsidRPr="008510A1" w:rsidRDefault="00D024DF" w:rsidP="0065047C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D024DF" w:rsidRPr="008510A1" w14:paraId="2F63B6B3" w14:textId="77777777" w:rsidTr="0065047C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6E9A66" w14:textId="77777777" w:rsidR="00D024DF" w:rsidRPr="008510A1" w:rsidRDefault="00D024DF" w:rsidP="0065047C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61E42" w14:textId="77777777" w:rsidR="00D024DF" w:rsidRPr="008510A1" w:rsidRDefault="00D024DF" w:rsidP="0065047C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Employee with delegated authority as designated by th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ab/>
            </w:r>
            <w:r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7FC6B124" w14:textId="7457FDA4" w:rsidR="00C05B87" w:rsidRPr="00FF2A94" w:rsidRDefault="00C05B87">
      <w:pPr>
        <w:spacing w:before="0" w:line="240" w:lineRule="auto"/>
        <w:ind w:left="0"/>
      </w:pPr>
    </w:p>
    <w:p w14:paraId="083965F9" w14:textId="77777777" w:rsidR="00334218" w:rsidRPr="00FF2A94" w:rsidRDefault="00334218">
      <w:pPr>
        <w:spacing w:before="0" w:line="240" w:lineRule="auto"/>
        <w:ind w:left="0"/>
        <w:rPr>
          <w:b/>
          <w:bCs/>
        </w:rPr>
      </w:pPr>
      <w:r w:rsidRPr="00FF2A94">
        <w:rPr>
          <w:b/>
          <w:bCs/>
        </w:rPr>
        <w:br w:type="page"/>
      </w:r>
    </w:p>
    <w:p w14:paraId="4494B463" w14:textId="74D7C078" w:rsidR="00476062" w:rsidRPr="003C3700" w:rsidRDefault="00053F41" w:rsidP="00E94419">
      <w:pPr>
        <w:spacing w:before="0"/>
        <w:ind w:left="0"/>
        <w:jc w:val="center"/>
        <w:rPr>
          <w:b/>
          <w:sz w:val="32"/>
          <w:szCs w:val="32"/>
        </w:rPr>
      </w:pPr>
      <w:r w:rsidRPr="003C3700">
        <w:rPr>
          <w:b/>
          <w:sz w:val="32"/>
          <w:szCs w:val="32"/>
        </w:rPr>
        <w:lastRenderedPageBreak/>
        <w:t xml:space="preserve">CY </w:t>
      </w:r>
      <w:r w:rsidR="613DDC90" w:rsidRPr="003C3700">
        <w:rPr>
          <w:b/>
          <w:sz w:val="32"/>
          <w:szCs w:val="32"/>
        </w:rPr>
        <w:t xml:space="preserve">2025 SHARE </w:t>
      </w:r>
      <w:r w:rsidR="000C5EB7" w:rsidRPr="003C3700">
        <w:rPr>
          <w:b/>
          <w:sz w:val="32"/>
          <w:szCs w:val="32"/>
        </w:rPr>
        <w:t>Investments</w:t>
      </w:r>
    </w:p>
    <w:p w14:paraId="4B53F627" w14:textId="3049D4E7" w:rsidR="008912ED" w:rsidRPr="003C3700" w:rsidRDefault="008912ED" w:rsidP="00E94419">
      <w:pPr>
        <w:pStyle w:val="ListParagraph"/>
        <w:numPr>
          <w:ilvl w:val="0"/>
          <w:numId w:val="0"/>
        </w:numPr>
        <w:spacing w:before="0" w:after="0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80"/>
        <w:gridCol w:w="5760"/>
      </w:tblGrid>
      <w:tr w:rsidR="003F0948" w:rsidRPr="00FF2A94" w14:paraId="1DF4DD76" w14:textId="77777777" w:rsidTr="00CF4499">
        <w:trPr>
          <w:trHeight w:val="576"/>
        </w:trPr>
        <w:tc>
          <w:tcPr>
            <w:tcW w:w="4680" w:type="dxa"/>
          </w:tcPr>
          <w:p w14:paraId="52DB91F2" w14:textId="2C0D9B4C" w:rsidR="003F0948" w:rsidRPr="003C3700" w:rsidRDefault="003F0948" w:rsidP="003F0948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F2A94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2A94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FF2A94">
              <w:rPr>
                <w:sz w:val="24"/>
                <w:szCs w:val="24"/>
              </w:rPr>
              <w:fldChar w:fldCharType="end"/>
            </w:r>
            <w:r w:rsidRPr="00FF2A94">
              <w:rPr>
                <w:sz w:val="24"/>
                <w:szCs w:val="24"/>
              </w:rPr>
              <w:t xml:space="preserve"> </w:t>
            </w:r>
            <w:r w:rsidRPr="00FF2A94">
              <w:rPr>
                <w:i/>
                <w:iCs/>
                <w:sz w:val="24"/>
                <w:szCs w:val="24"/>
              </w:rPr>
              <w:t>Initial submission</w:t>
            </w:r>
          </w:p>
        </w:tc>
        <w:tc>
          <w:tcPr>
            <w:tcW w:w="5760" w:type="dxa"/>
          </w:tcPr>
          <w:p w14:paraId="4C7ACC1A" w14:textId="423542C9" w:rsidR="003F0948" w:rsidRPr="003C3700" w:rsidRDefault="003F0948" w:rsidP="003F0948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F2A94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2A94">
              <w:rPr>
                <w:sz w:val="24"/>
                <w:szCs w:val="24"/>
              </w:rPr>
              <w:instrText xml:space="preserve"> FORMCHECKBOX </w:instrText>
            </w:r>
            <w:r w:rsidR="00BB547C">
              <w:rPr>
                <w:sz w:val="24"/>
                <w:szCs w:val="24"/>
              </w:rPr>
            </w:r>
            <w:r w:rsidR="00BB547C">
              <w:rPr>
                <w:sz w:val="24"/>
                <w:szCs w:val="24"/>
              </w:rPr>
              <w:fldChar w:fldCharType="separate"/>
            </w:r>
            <w:r w:rsidRPr="00FF2A94">
              <w:rPr>
                <w:sz w:val="24"/>
                <w:szCs w:val="24"/>
              </w:rPr>
              <w:fldChar w:fldCharType="end"/>
            </w:r>
            <w:r w:rsidRPr="00FF2A94">
              <w:rPr>
                <w:sz w:val="24"/>
                <w:szCs w:val="24"/>
              </w:rPr>
              <w:t xml:space="preserve"> </w:t>
            </w:r>
            <w:r w:rsidRPr="00FF2A94">
              <w:rPr>
                <w:i/>
                <w:iCs/>
                <w:sz w:val="24"/>
                <w:szCs w:val="24"/>
              </w:rPr>
              <w:t xml:space="preserve">Updated submission due to change(s) in SHARE </w:t>
            </w:r>
            <w:r w:rsidR="00F3574A" w:rsidRPr="00FF2A94">
              <w:rPr>
                <w:i/>
                <w:iCs/>
                <w:sz w:val="24"/>
                <w:szCs w:val="24"/>
              </w:rPr>
              <w:t>i</w:t>
            </w:r>
            <w:r w:rsidRPr="00FF2A94">
              <w:rPr>
                <w:i/>
                <w:iCs/>
                <w:sz w:val="24"/>
                <w:szCs w:val="24"/>
              </w:rPr>
              <w:t>nvestments</w:t>
            </w:r>
            <w:r w:rsidR="006F7EF0" w:rsidRPr="00FF2A94">
              <w:rPr>
                <w:i/>
                <w:iCs/>
                <w:sz w:val="24"/>
                <w:szCs w:val="24"/>
              </w:rPr>
              <w:t>, with change(s) clearly indicated below</w:t>
            </w:r>
          </w:p>
        </w:tc>
      </w:tr>
      <w:tr w:rsidR="00F30864" w:rsidRPr="00FF2A94" w14:paraId="298F7C82" w14:textId="77777777" w:rsidTr="00590D2F">
        <w:trPr>
          <w:trHeight w:val="576"/>
        </w:trPr>
        <w:tc>
          <w:tcPr>
            <w:tcW w:w="4680" w:type="dxa"/>
          </w:tcPr>
          <w:p w14:paraId="36809F2A" w14:textId="77777777" w:rsidR="00F30864" w:rsidRPr="008F7363" w:rsidRDefault="00F30864" w:rsidP="00756CE4">
            <w:pPr>
              <w:spacing w:before="0" w:after="100" w:line="240" w:lineRule="auto"/>
              <w:ind w:left="0"/>
              <w:rPr>
                <w:b/>
                <w:bCs/>
                <w:sz w:val="24"/>
                <w:szCs w:val="24"/>
              </w:rPr>
            </w:pPr>
            <w:r w:rsidRPr="008F7363">
              <w:rPr>
                <w:b/>
                <w:bCs/>
                <w:sz w:val="24"/>
                <w:szCs w:val="24"/>
              </w:rPr>
              <w:t>CCO:</w:t>
            </w:r>
          </w:p>
        </w:tc>
        <w:tc>
          <w:tcPr>
            <w:tcW w:w="5760" w:type="dxa"/>
          </w:tcPr>
          <w:p w14:paraId="7F66E5EC" w14:textId="77777777" w:rsidR="00F30864" w:rsidRPr="008F7363" w:rsidRDefault="00F30864" w:rsidP="00756CE4">
            <w:pPr>
              <w:spacing w:before="0" w:after="100" w:line="240" w:lineRule="auto"/>
              <w:ind w:left="-24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F30864" w:rsidRPr="00FF2A94" w14:paraId="09984BF2" w14:textId="77777777" w:rsidTr="00590D2F">
        <w:trPr>
          <w:trHeight w:val="576"/>
        </w:trPr>
        <w:tc>
          <w:tcPr>
            <w:tcW w:w="4680" w:type="dxa"/>
          </w:tcPr>
          <w:p w14:paraId="2067FE84" w14:textId="77777777" w:rsidR="00F30864" w:rsidRPr="008F7363" w:rsidRDefault="00F30864" w:rsidP="00756CE4">
            <w:pPr>
              <w:spacing w:before="0" w:after="100" w:line="240" w:lineRule="auto"/>
              <w:ind w:left="0"/>
              <w:rPr>
                <w:b/>
                <w:bCs/>
                <w:sz w:val="24"/>
                <w:szCs w:val="24"/>
              </w:rPr>
            </w:pPr>
            <w:r w:rsidRPr="008F7363">
              <w:rPr>
                <w:b/>
                <w:bCs/>
                <w:sz w:val="24"/>
                <w:szCs w:val="24"/>
              </w:rPr>
              <w:t>SHARE Designation:</w:t>
            </w:r>
          </w:p>
          <w:p w14:paraId="29549549" w14:textId="59A4FEE4" w:rsidR="00F30864" w:rsidRPr="003C3700" w:rsidRDefault="00F30864" w:rsidP="00756CE4">
            <w:pPr>
              <w:spacing w:before="0" w:after="100" w:line="240" w:lineRule="auto"/>
              <w:ind w:left="0"/>
              <w:rPr>
                <w:i/>
                <w:sz w:val="24"/>
                <w:szCs w:val="24"/>
              </w:rPr>
            </w:pPr>
            <w:r w:rsidRPr="003C3700">
              <w:rPr>
                <w:i/>
                <w:sz w:val="24"/>
                <w:szCs w:val="24"/>
              </w:rPr>
              <w:t>Meets or exceeds Exhibit L 6.7, cell G40</w:t>
            </w:r>
          </w:p>
        </w:tc>
        <w:tc>
          <w:tcPr>
            <w:tcW w:w="5760" w:type="dxa"/>
          </w:tcPr>
          <w:p w14:paraId="2CEFE105" w14:textId="77777777" w:rsidR="00F30864" w:rsidRPr="008F7363" w:rsidRDefault="00F30864" w:rsidP="00756CE4">
            <w:pPr>
              <w:spacing w:before="0" w:after="100" w:line="240" w:lineRule="auto"/>
              <w:ind w:left="-24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</w:tbl>
    <w:p w14:paraId="005DE990" w14:textId="3807384D" w:rsidR="00E94419" w:rsidRPr="003C3700" w:rsidRDefault="00E94419" w:rsidP="00E94419">
      <w:pPr>
        <w:pStyle w:val="ListParagraph"/>
        <w:numPr>
          <w:ilvl w:val="0"/>
          <w:numId w:val="0"/>
        </w:numPr>
        <w:spacing w:before="200" w:after="0"/>
        <w:rPr>
          <w:b/>
          <w:sz w:val="24"/>
          <w:szCs w:val="24"/>
          <w:u w:val="single"/>
        </w:rPr>
      </w:pPr>
      <w:r w:rsidRPr="003C3700">
        <w:rPr>
          <w:b/>
          <w:sz w:val="24"/>
          <w:szCs w:val="24"/>
          <w:u w:val="single"/>
        </w:rPr>
        <w:t>PART 1</w:t>
      </w:r>
    </w:p>
    <w:p w14:paraId="03F63D16" w14:textId="271C8BBE" w:rsidR="007C34C5" w:rsidRPr="003C3700" w:rsidRDefault="007C34C5" w:rsidP="00E94419">
      <w:pPr>
        <w:pStyle w:val="ListParagraph"/>
        <w:numPr>
          <w:ilvl w:val="0"/>
          <w:numId w:val="0"/>
        </w:numPr>
        <w:spacing w:before="200" w:after="0"/>
        <w:rPr>
          <w:sz w:val="24"/>
          <w:szCs w:val="24"/>
        </w:rPr>
      </w:pPr>
      <w:r w:rsidRPr="003C3700">
        <w:rPr>
          <w:b/>
          <w:i/>
          <w:sz w:val="24"/>
          <w:szCs w:val="24"/>
        </w:rPr>
        <w:t xml:space="preserve">Instructions: </w:t>
      </w:r>
      <w:r w:rsidR="001A2B15" w:rsidRPr="003C3700">
        <w:rPr>
          <w:sz w:val="24"/>
          <w:szCs w:val="24"/>
        </w:rPr>
        <w:t>Us</w:t>
      </w:r>
      <w:r w:rsidR="001530EE" w:rsidRPr="003C3700">
        <w:rPr>
          <w:sz w:val="24"/>
          <w:szCs w:val="24"/>
        </w:rPr>
        <w:t>e</w:t>
      </w:r>
      <w:r w:rsidR="001A2B15" w:rsidRPr="003C3700">
        <w:rPr>
          <w:sz w:val="24"/>
          <w:szCs w:val="24"/>
        </w:rPr>
        <w:t xml:space="preserve"> the table below </w:t>
      </w:r>
      <w:r w:rsidR="001530EE" w:rsidRPr="003C3700">
        <w:rPr>
          <w:sz w:val="24"/>
          <w:szCs w:val="24"/>
        </w:rPr>
        <w:t>(</w:t>
      </w:r>
      <w:r w:rsidR="001A2B15" w:rsidRPr="003C3700">
        <w:rPr>
          <w:sz w:val="24"/>
          <w:szCs w:val="24"/>
        </w:rPr>
        <w:t>or a separate document</w:t>
      </w:r>
      <w:r w:rsidR="001530EE" w:rsidRPr="003C3700">
        <w:rPr>
          <w:sz w:val="24"/>
          <w:szCs w:val="24"/>
        </w:rPr>
        <w:t>) to</w:t>
      </w:r>
      <w:r w:rsidR="001A2B15" w:rsidRPr="003C3700">
        <w:rPr>
          <w:sz w:val="24"/>
          <w:szCs w:val="24"/>
        </w:rPr>
        <w:t xml:space="preserve"> </w:t>
      </w:r>
      <w:r w:rsidR="001A2B15" w:rsidRPr="003C3700">
        <w:rPr>
          <w:sz w:val="24"/>
          <w:szCs w:val="24"/>
          <w:u w:val="single"/>
        </w:rPr>
        <w:t>briefly</w:t>
      </w:r>
      <w:r w:rsidR="001A2B15" w:rsidRPr="003C3700">
        <w:rPr>
          <w:sz w:val="24"/>
          <w:szCs w:val="24"/>
        </w:rPr>
        <w:t xml:space="preserve"> </w:t>
      </w:r>
      <w:r w:rsidR="001744DE" w:rsidRPr="003C3700">
        <w:rPr>
          <w:sz w:val="24"/>
          <w:szCs w:val="24"/>
        </w:rPr>
        <w:t xml:space="preserve">identify </w:t>
      </w:r>
      <w:r w:rsidR="007864A9" w:rsidRPr="003C3700">
        <w:rPr>
          <w:sz w:val="24"/>
          <w:szCs w:val="24"/>
        </w:rPr>
        <w:t xml:space="preserve">how </w:t>
      </w:r>
      <w:r w:rsidR="00B3610F" w:rsidRPr="003C3700">
        <w:rPr>
          <w:sz w:val="24"/>
          <w:szCs w:val="24"/>
        </w:rPr>
        <w:t xml:space="preserve">the </w:t>
      </w:r>
      <w:r w:rsidR="007864A9" w:rsidRPr="003C3700">
        <w:rPr>
          <w:sz w:val="24"/>
          <w:szCs w:val="24"/>
        </w:rPr>
        <w:t>CCO will spend its SHARE funds</w:t>
      </w:r>
      <w:r w:rsidR="00D418B3" w:rsidRPr="003C3700">
        <w:rPr>
          <w:sz w:val="24"/>
          <w:szCs w:val="24"/>
        </w:rPr>
        <w:t>.</w:t>
      </w:r>
      <w:r w:rsidR="4E69BD95" w:rsidRPr="003C3700">
        <w:rPr>
          <w:sz w:val="24"/>
          <w:szCs w:val="24"/>
        </w:rPr>
        <w:t xml:space="preserve"> </w:t>
      </w:r>
      <w:r w:rsidR="00F71D8C" w:rsidRPr="003C3700">
        <w:rPr>
          <w:sz w:val="24"/>
          <w:szCs w:val="24"/>
        </w:rPr>
        <w:t>The following are exa</w:t>
      </w:r>
      <w:r w:rsidR="001744DE" w:rsidRPr="003C3700">
        <w:rPr>
          <w:sz w:val="24"/>
          <w:szCs w:val="24"/>
        </w:rPr>
        <w:t>mples</w:t>
      </w:r>
      <w:r w:rsidR="00D418B3" w:rsidRPr="003C3700">
        <w:rPr>
          <w:sz w:val="24"/>
          <w:szCs w:val="24"/>
        </w:rPr>
        <w:t xml:space="preserve"> </w:t>
      </w:r>
      <w:r w:rsidR="00F71D8C" w:rsidRPr="003C3700">
        <w:rPr>
          <w:sz w:val="24"/>
          <w:szCs w:val="24"/>
        </w:rPr>
        <w:t xml:space="preserve">of responses </w:t>
      </w:r>
      <w:r w:rsidR="00D418B3" w:rsidRPr="003C3700">
        <w:rPr>
          <w:sz w:val="24"/>
          <w:szCs w:val="24"/>
        </w:rPr>
        <w:t>for column D</w:t>
      </w:r>
      <w:r w:rsidRPr="003C3700">
        <w:rPr>
          <w:sz w:val="24"/>
          <w:szCs w:val="24"/>
        </w:rPr>
        <w:t>:</w:t>
      </w:r>
    </w:p>
    <w:p w14:paraId="3BE7C117" w14:textId="77777777" w:rsidR="007C34C5" w:rsidRPr="003C3700" w:rsidRDefault="007C34C5" w:rsidP="004456F3">
      <w:pPr>
        <w:pStyle w:val="ListParagraph"/>
        <w:numPr>
          <w:ilvl w:val="0"/>
          <w:numId w:val="53"/>
        </w:numPr>
        <w:spacing w:before="200" w:after="0" w:line="240" w:lineRule="auto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Refrigerated food truck, kitchen renovation, food supplies</w:t>
      </w:r>
    </w:p>
    <w:p w14:paraId="44E77209" w14:textId="77777777" w:rsidR="007C34C5" w:rsidRPr="003C3700" w:rsidRDefault="007C34C5" w:rsidP="004456F3">
      <w:pPr>
        <w:pStyle w:val="ListParagraph"/>
        <w:numPr>
          <w:ilvl w:val="0"/>
          <w:numId w:val="53"/>
        </w:numPr>
        <w:spacing w:before="200" w:after="0" w:line="240" w:lineRule="auto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FTE for two program coordinators, client transportation, class materials</w:t>
      </w:r>
    </w:p>
    <w:p w14:paraId="7E0EA592" w14:textId="77777777" w:rsidR="007C34C5" w:rsidRPr="003C3700" w:rsidRDefault="007C34C5" w:rsidP="004456F3">
      <w:pPr>
        <w:pStyle w:val="ListParagraph"/>
        <w:numPr>
          <w:ilvl w:val="0"/>
          <w:numId w:val="53"/>
        </w:numPr>
        <w:spacing w:before="200" w:after="0" w:line="240" w:lineRule="auto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Land acquisition for affordable housing, site development</w:t>
      </w:r>
    </w:p>
    <w:p w14:paraId="0A445195" w14:textId="77777777" w:rsidR="007C34C5" w:rsidRPr="003C3700" w:rsidRDefault="007C34C5" w:rsidP="004456F3">
      <w:pPr>
        <w:pStyle w:val="ListParagraph"/>
        <w:numPr>
          <w:ilvl w:val="0"/>
          <w:numId w:val="53"/>
        </w:numPr>
        <w:spacing w:before="200" w:after="0" w:line="240" w:lineRule="auto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Accessibility modifications</w:t>
      </w:r>
    </w:p>
    <w:p w14:paraId="6B0F2B56" w14:textId="36A72D62" w:rsidR="007C34C5" w:rsidRPr="003C3700" w:rsidRDefault="007C34C5" w:rsidP="004456F3">
      <w:pPr>
        <w:pStyle w:val="ListParagraph"/>
        <w:numPr>
          <w:ilvl w:val="0"/>
          <w:numId w:val="53"/>
        </w:numPr>
        <w:spacing w:before="200" w:after="0" w:line="240" w:lineRule="auto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Health care interpreter training and certification</w:t>
      </w:r>
    </w:p>
    <w:p w14:paraId="4F433F8C" w14:textId="77777777" w:rsidR="00D078E3" w:rsidRPr="003C3700" w:rsidRDefault="00D078E3" w:rsidP="00E94419">
      <w:pPr>
        <w:pStyle w:val="ListParagraph"/>
        <w:numPr>
          <w:ilvl w:val="0"/>
          <w:numId w:val="0"/>
        </w:numPr>
        <w:spacing w:before="0" w:after="0"/>
        <w:ind w:left="576"/>
        <w:rPr>
          <w:sz w:val="24"/>
          <w:szCs w:val="24"/>
        </w:rPr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779"/>
        <w:gridCol w:w="2575"/>
        <w:gridCol w:w="2576"/>
        <w:gridCol w:w="3870"/>
      </w:tblGrid>
      <w:tr w:rsidR="00493A4D" w:rsidRPr="00FF2A94" w14:paraId="1752F7A4" w14:textId="77777777" w:rsidTr="00E94419">
        <w:trPr>
          <w:tblHeader/>
        </w:trPr>
        <w:tc>
          <w:tcPr>
            <w:tcW w:w="1779" w:type="dxa"/>
          </w:tcPr>
          <w:p w14:paraId="6F298AA2" w14:textId="49216660" w:rsidR="00985CB6" w:rsidRPr="003C3700" w:rsidRDefault="00985CB6" w:rsidP="00E94419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 xml:space="preserve">A. Dollar </w:t>
            </w:r>
            <w:r w:rsidR="00493A4D" w:rsidRPr="003C3700">
              <w:rPr>
                <w:b/>
                <w:sz w:val="24"/>
                <w:szCs w:val="24"/>
              </w:rPr>
              <w:t>a</w:t>
            </w:r>
            <w:r w:rsidRPr="003C3700">
              <w:rPr>
                <w:b/>
                <w:sz w:val="24"/>
                <w:szCs w:val="24"/>
              </w:rPr>
              <w:t>mount</w:t>
            </w:r>
          </w:p>
        </w:tc>
        <w:tc>
          <w:tcPr>
            <w:tcW w:w="2575" w:type="dxa"/>
          </w:tcPr>
          <w:p w14:paraId="4832627C" w14:textId="1E062539" w:rsidR="00985CB6" w:rsidRPr="003C3700" w:rsidRDefault="00985CB6" w:rsidP="00E94419">
            <w:pPr>
              <w:spacing w:before="0"/>
              <w:ind w:left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B. Partner name</w:t>
            </w:r>
          </w:p>
        </w:tc>
        <w:tc>
          <w:tcPr>
            <w:tcW w:w="2576" w:type="dxa"/>
          </w:tcPr>
          <w:p w14:paraId="68F6557D" w14:textId="526255E1" w:rsidR="00985CB6" w:rsidRPr="003C3700" w:rsidRDefault="00985CB6" w:rsidP="00E94419">
            <w:pPr>
              <w:spacing w:before="0"/>
              <w:ind w:left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C. Project title</w:t>
            </w:r>
          </w:p>
        </w:tc>
        <w:tc>
          <w:tcPr>
            <w:tcW w:w="3870" w:type="dxa"/>
          </w:tcPr>
          <w:p w14:paraId="3B4D1608" w14:textId="1A74C7D1" w:rsidR="00985CB6" w:rsidRPr="003C3700" w:rsidRDefault="00985CB6" w:rsidP="00E94419">
            <w:pPr>
              <w:spacing w:before="0"/>
              <w:ind w:left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D. List of items, activities or services being funded with SHARE</w:t>
            </w:r>
          </w:p>
        </w:tc>
      </w:tr>
      <w:tr w:rsidR="00493A4D" w:rsidRPr="008F7363" w14:paraId="319AC5A0" w14:textId="77777777" w:rsidTr="00E94419">
        <w:tc>
          <w:tcPr>
            <w:tcW w:w="1779" w:type="dxa"/>
          </w:tcPr>
          <w:p w14:paraId="207CA280" w14:textId="69D475B4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283DD442" w14:textId="412AC2B6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4DBC2741" w14:textId="1A0A4A85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5C5485B8" w14:textId="72053B2D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1B39DD84" w14:textId="77777777" w:rsidTr="00E94419">
        <w:tc>
          <w:tcPr>
            <w:tcW w:w="1779" w:type="dxa"/>
          </w:tcPr>
          <w:p w14:paraId="6CBF7AC8" w14:textId="16B459B4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64386A8F" w14:textId="29CE5C81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53EEDF04" w14:textId="17D98F69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201686B0" w14:textId="5EE36036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0B530F45" w14:textId="77777777" w:rsidTr="00E94419">
        <w:tc>
          <w:tcPr>
            <w:tcW w:w="1779" w:type="dxa"/>
          </w:tcPr>
          <w:p w14:paraId="071089E8" w14:textId="3CB37038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61EBE85B" w14:textId="2C4FA8EE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2CC3ACD9" w14:textId="36010350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01148586" w14:textId="7C323261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64CBDAC3" w14:textId="77777777" w:rsidTr="00E94419">
        <w:tc>
          <w:tcPr>
            <w:tcW w:w="1779" w:type="dxa"/>
          </w:tcPr>
          <w:p w14:paraId="214EE8C1" w14:textId="4AE4D78E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3D1E6554" w14:textId="3D091A9E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63EE8CAE" w14:textId="5FE8F5FE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442F4737" w14:textId="185DDCDB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08C3D70A" w14:textId="77777777" w:rsidTr="00E94419">
        <w:tc>
          <w:tcPr>
            <w:tcW w:w="1779" w:type="dxa"/>
          </w:tcPr>
          <w:p w14:paraId="63FF1F30" w14:textId="482E39CD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3DF8B8BD" w14:textId="2321D543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30EFA535" w14:textId="0731FAA0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0679C694" w14:textId="698F1398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0B034CE7" w14:textId="77777777" w:rsidTr="00E94419">
        <w:tc>
          <w:tcPr>
            <w:tcW w:w="1779" w:type="dxa"/>
          </w:tcPr>
          <w:p w14:paraId="64C6C33F" w14:textId="306C57CC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60531CBD" w14:textId="5CFCAEB2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776D6E4C" w14:textId="23688E70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69700F2E" w14:textId="48797AEB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32F8B55D" w14:textId="77777777" w:rsidTr="00E94419">
        <w:tc>
          <w:tcPr>
            <w:tcW w:w="1779" w:type="dxa"/>
          </w:tcPr>
          <w:p w14:paraId="1997D23A" w14:textId="4770FD48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2D28E356" w14:textId="247AE45F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66D65E2D" w14:textId="7D2D2F02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4A8387AC" w14:textId="56787968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6D91A27F" w14:textId="77777777" w:rsidTr="00E94419">
        <w:trPr>
          <w:trHeight w:val="295"/>
        </w:trPr>
        <w:tc>
          <w:tcPr>
            <w:tcW w:w="1779" w:type="dxa"/>
          </w:tcPr>
          <w:p w14:paraId="5C837A04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3AECE5D0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2D393ECC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082AD09C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40C7143E" w14:textId="77777777" w:rsidTr="00E94419">
        <w:trPr>
          <w:trHeight w:val="295"/>
        </w:trPr>
        <w:tc>
          <w:tcPr>
            <w:tcW w:w="1779" w:type="dxa"/>
          </w:tcPr>
          <w:p w14:paraId="0713DA53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1FAB631E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0D063BE3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4334199A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4E58EA28" w14:textId="77777777" w:rsidTr="00E94419">
        <w:trPr>
          <w:trHeight w:val="295"/>
        </w:trPr>
        <w:tc>
          <w:tcPr>
            <w:tcW w:w="1779" w:type="dxa"/>
          </w:tcPr>
          <w:p w14:paraId="30606C8F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7E318236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4C5D50C5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32F078D9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50140600" w14:textId="77777777" w:rsidTr="00E94419">
        <w:trPr>
          <w:trHeight w:val="295"/>
        </w:trPr>
        <w:tc>
          <w:tcPr>
            <w:tcW w:w="1779" w:type="dxa"/>
          </w:tcPr>
          <w:p w14:paraId="78DD85C2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65615969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62B00DC0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170C5B37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  <w:tr w:rsidR="00493A4D" w:rsidRPr="008F7363" w14:paraId="6E3C6764" w14:textId="77777777" w:rsidTr="00E94419">
        <w:trPr>
          <w:trHeight w:val="295"/>
        </w:trPr>
        <w:tc>
          <w:tcPr>
            <w:tcW w:w="1779" w:type="dxa"/>
          </w:tcPr>
          <w:p w14:paraId="3698D34E" w14:textId="54B19AA2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5" w:type="dxa"/>
          </w:tcPr>
          <w:p w14:paraId="3E159BDD" w14:textId="3F6C3E24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576" w:type="dxa"/>
          </w:tcPr>
          <w:p w14:paraId="693013EC" w14:textId="49715524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3870" w:type="dxa"/>
          </w:tcPr>
          <w:p w14:paraId="1C57C565" w14:textId="1E637945" w:rsidR="00101500" w:rsidRPr="008F7363" w:rsidRDefault="00101500" w:rsidP="00101500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</w:tbl>
    <w:p w14:paraId="5E0F1E80" w14:textId="54947904" w:rsidR="00E94419" w:rsidRPr="003C3700" w:rsidRDefault="00E94419" w:rsidP="003C3700">
      <w:pPr>
        <w:spacing w:before="0" w:line="240" w:lineRule="auto"/>
        <w:ind w:left="0"/>
        <w:rPr>
          <w:b/>
          <w:sz w:val="24"/>
          <w:szCs w:val="24"/>
          <w:u w:val="single"/>
        </w:rPr>
      </w:pPr>
      <w:r w:rsidRPr="003C3700">
        <w:rPr>
          <w:b/>
          <w:sz w:val="24"/>
          <w:szCs w:val="24"/>
          <w:u w:val="single"/>
        </w:rPr>
        <w:lastRenderedPageBreak/>
        <w:t>PART 2</w:t>
      </w:r>
    </w:p>
    <w:p w14:paraId="237F7C9E" w14:textId="5D9E9B47" w:rsidR="00E36A50" w:rsidRPr="003C3700" w:rsidRDefault="00E36A50" w:rsidP="00E94419">
      <w:pPr>
        <w:ind w:left="0"/>
        <w:rPr>
          <w:sz w:val="24"/>
          <w:szCs w:val="24"/>
        </w:rPr>
      </w:pPr>
      <w:r w:rsidRPr="003C3700">
        <w:rPr>
          <w:sz w:val="24"/>
          <w:szCs w:val="24"/>
        </w:rPr>
        <w:t xml:space="preserve">Is the CCO using the </w:t>
      </w:r>
      <w:r w:rsidR="003F22C5" w:rsidRPr="003C3700">
        <w:rPr>
          <w:sz w:val="24"/>
          <w:szCs w:val="24"/>
        </w:rPr>
        <w:t>“</w:t>
      </w:r>
      <w:r w:rsidRPr="003C3700">
        <w:rPr>
          <w:sz w:val="24"/>
          <w:szCs w:val="24"/>
        </w:rPr>
        <w:t>set-aside</w:t>
      </w:r>
      <w:r w:rsidR="003F22C5" w:rsidRPr="003C3700">
        <w:rPr>
          <w:sz w:val="24"/>
          <w:szCs w:val="24"/>
        </w:rPr>
        <w:t>”</w:t>
      </w:r>
      <w:r w:rsidRPr="003C3700">
        <w:rPr>
          <w:sz w:val="24"/>
          <w:szCs w:val="24"/>
        </w:rPr>
        <w:t xml:space="preserve"> option</w:t>
      </w:r>
      <w:r w:rsidR="00E94419" w:rsidRPr="003C3700">
        <w:rPr>
          <w:sz w:val="24"/>
          <w:szCs w:val="24"/>
        </w:rPr>
        <w:t xml:space="preserve"> for SHARE funds</w:t>
      </w:r>
      <w:r w:rsidRPr="003C3700">
        <w:rPr>
          <w:sz w:val="24"/>
          <w:szCs w:val="24"/>
        </w:rPr>
        <w:t>?</w:t>
      </w:r>
    </w:p>
    <w:p w14:paraId="5C5EF5DD" w14:textId="02B2924A" w:rsidR="00361247" w:rsidRPr="003C3700" w:rsidRDefault="00361247" w:rsidP="00361247">
      <w:pPr>
        <w:pStyle w:val="ListParagraph"/>
        <w:numPr>
          <w:ilvl w:val="0"/>
          <w:numId w:val="0"/>
        </w:numPr>
        <w:spacing w:before="200" w:after="0"/>
        <w:ind w:left="720"/>
        <w:rPr>
          <w:sz w:val="24"/>
          <w:szCs w:val="24"/>
        </w:rPr>
      </w:pPr>
      <w:r w:rsidRPr="003C3700">
        <w:rPr>
          <w:sz w:val="24"/>
          <w:szCs w:val="24"/>
        </w:rPr>
        <w:t>MARK ONE:</w:t>
      </w:r>
      <w:r w:rsidRPr="003C3700">
        <w:rPr>
          <w:sz w:val="24"/>
          <w:szCs w:val="24"/>
        </w:rPr>
        <w:tab/>
      </w:r>
      <w:r w:rsidRPr="003C3700">
        <w:rPr>
          <w:sz w:val="24"/>
          <w:szCs w:val="24"/>
        </w:rPr>
        <w:tab/>
      </w:r>
      <w:r w:rsidRPr="003C3700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C3700">
        <w:rPr>
          <w:sz w:val="24"/>
          <w:szCs w:val="24"/>
        </w:rPr>
        <w:instrText xml:space="preserve"> FORMCHECKBOX </w:instrText>
      </w:r>
      <w:r w:rsidR="00BB547C">
        <w:rPr>
          <w:sz w:val="24"/>
          <w:szCs w:val="24"/>
        </w:rPr>
      </w:r>
      <w:r w:rsidR="00BB547C">
        <w:rPr>
          <w:sz w:val="24"/>
          <w:szCs w:val="24"/>
        </w:rPr>
        <w:fldChar w:fldCharType="separate"/>
      </w:r>
      <w:r w:rsidRPr="003C3700">
        <w:rPr>
          <w:sz w:val="24"/>
          <w:szCs w:val="24"/>
        </w:rPr>
        <w:fldChar w:fldCharType="end"/>
      </w:r>
      <w:r w:rsidRPr="003C3700">
        <w:rPr>
          <w:sz w:val="24"/>
          <w:szCs w:val="24"/>
        </w:rPr>
        <w:t xml:space="preserve">  </w:t>
      </w:r>
      <w:r w:rsidR="00FE3C0A" w:rsidRPr="003C3700">
        <w:rPr>
          <w:sz w:val="24"/>
          <w:szCs w:val="24"/>
        </w:rPr>
        <w:t>Yes – Complete the table below</w:t>
      </w:r>
    </w:p>
    <w:p w14:paraId="420B129A" w14:textId="5621E6D5" w:rsidR="00361247" w:rsidRPr="003C3700" w:rsidRDefault="00361247" w:rsidP="00361247">
      <w:pPr>
        <w:pStyle w:val="ListParagraph"/>
        <w:numPr>
          <w:ilvl w:val="0"/>
          <w:numId w:val="0"/>
        </w:numPr>
        <w:spacing w:before="200" w:after="0"/>
        <w:ind w:left="2160" w:firstLine="720"/>
        <w:rPr>
          <w:sz w:val="24"/>
          <w:szCs w:val="24"/>
        </w:rPr>
      </w:pPr>
      <w:r w:rsidRPr="003C3700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C3700">
        <w:rPr>
          <w:sz w:val="24"/>
          <w:szCs w:val="24"/>
        </w:rPr>
        <w:instrText xml:space="preserve"> FORMCHECKBOX </w:instrText>
      </w:r>
      <w:r w:rsidR="00BB547C">
        <w:rPr>
          <w:sz w:val="24"/>
          <w:szCs w:val="24"/>
        </w:rPr>
      </w:r>
      <w:r w:rsidR="00BB547C">
        <w:rPr>
          <w:sz w:val="24"/>
          <w:szCs w:val="24"/>
        </w:rPr>
        <w:fldChar w:fldCharType="separate"/>
      </w:r>
      <w:r w:rsidRPr="003C3700">
        <w:rPr>
          <w:sz w:val="24"/>
          <w:szCs w:val="24"/>
        </w:rPr>
        <w:fldChar w:fldCharType="end"/>
      </w:r>
      <w:r w:rsidRPr="003C3700">
        <w:rPr>
          <w:sz w:val="24"/>
          <w:szCs w:val="24"/>
        </w:rPr>
        <w:t xml:space="preserve">  </w:t>
      </w:r>
      <w:r w:rsidR="00FE3C0A" w:rsidRPr="003C3700">
        <w:rPr>
          <w:sz w:val="24"/>
          <w:szCs w:val="24"/>
        </w:rPr>
        <w:t>No</w:t>
      </w:r>
    </w:p>
    <w:p w14:paraId="7AF990EB" w14:textId="79A86392" w:rsidR="00B37868" w:rsidRPr="003C3700" w:rsidRDefault="00B37868" w:rsidP="00E94419">
      <w:pPr>
        <w:spacing w:before="0"/>
        <w:ind w:left="0"/>
        <w:rPr>
          <w:sz w:val="24"/>
          <w:szCs w:val="24"/>
        </w:rPr>
      </w:pPr>
    </w:p>
    <w:tbl>
      <w:tblPr>
        <w:tblStyle w:val="TableGrid"/>
        <w:tblW w:w="104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05"/>
        <w:gridCol w:w="2205"/>
        <w:gridCol w:w="6030"/>
      </w:tblGrid>
      <w:tr w:rsidR="00E94419" w:rsidRPr="00FF2A94" w14:paraId="3BE8809D" w14:textId="77777777" w:rsidTr="004378E3">
        <w:trPr>
          <w:tblHeader/>
        </w:trPr>
        <w:tc>
          <w:tcPr>
            <w:tcW w:w="2205" w:type="dxa"/>
          </w:tcPr>
          <w:p w14:paraId="5C79D420" w14:textId="31288F15" w:rsidR="00493A4D" w:rsidRPr="003C3700" w:rsidRDefault="00493A4D" w:rsidP="00493A4D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Dollar amount being set aside</w:t>
            </w:r>
          </w:p>
        </w:tc>
        <w:tc>
          <w:tcPr>
            <w:tcW w:w="2205" w:type="dxa"/>
          </w:tcPr>
          <w:p w14:paraId="48CBB78D" w14:textId="07FD9C42" w:rsidR="00493A4D" w:rsidRPr="003C3700" w:rsidRDefault="00493A4D" w:rsidP="00493A4D">
            <w:pPr>
              <w:spacing w:before="0"/>
              <w:ind w:left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Percent of obligation</w:t>
            </w:r>
          </w:p>
        </w:tc>
        <w:tc>
          <w:tcPr>
            <w:tcW w:w="6030" w:type="dxa"/>
          </w:tcPr>
          <w:p w14:paraId="4A4D7397" w14:textId="315F1DF4" w:rsidR="00493A4D" w:rsidRPr="003C3700" w:rsidRDefault="00493A4D" w:rsidP="00493A4D">
            <w:pPr>
              <w:spacing w:before="0"/>
              <w:ind w:left="0"/>
              <w:rPr>
                <w:b/>
                <w:sz w:val="24"/>
                <w:szCs w:val="24"/>
              </w:rPr>
            </w:pPr>
            <w:r w:rsidRPr="003C3700">
              <w:rPr>
                <w:b/>
                <w:sz w:val="24"/>
                <w:szCs w:val="24"/>
              </w:rPr>
              <w:t>Comments (optional)</w:t>
            </w:r>
          </w:p>
        </w:tc>
      </w:tr>
      <w:tr w:rsidR="00493A4D" w:rsidRPr="008F7363" w14:paraId="5FD043E5" w14:textId="77777777" w:rsidTr="00E94419">
        <w:tc>
          <w:tcPr>
            <w:tcW w:w="2205" w:type="dxa"/>
          </w:tcPr>
          <w:p w14:paraId="7046B338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205" w:type="dxa"/>
          </w:tcPr>
          <w:p w14:paraId="63565E95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6030" w:type="dxa"/>
          </w:tcPr>
          <w:p w14:paraId="0377620F" w14:textId="77777777" w:rsidR="00493A4D" w:rsidRPr="008F7363" w:rsidRDefault="00493A4D" w:rsidP="00756CE4">
            <w:pPr>
              <w:spacing w:before="0"/>
              <w:ind w:left="0"/>
              <w:rPr>
                <w:bCs/>
                <w:sz w:val="24"/>
                <w:szCs w:val="24"/>
              </w:rPr>
            </w:pPr>
            <w:r w:rsidRPr="008F7363">
              <w:rPr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F7363">
              <w:rPr>
                <w:bCs/>
                <w:sz w:val="24"/>
                <w:szCs w:val="24"/>
              </w:rPr>
              <w:instrText xml:space="preserve"> FORMTEXT </w:instrText>
            </w:r>
            <w:r w:rsidRPr="008F7363">
              <w:rPr>
                <w:bCs/>
                <w:sz w:val="24"/>
                <w:szCs w:val="24"/>
              </w:rPr>
            </w:r>
            <w:r w:rsidRPr="008F7363">
              <w:rPr>
                <w:bCs/>
                <w:sz w:val="24"/>
                <w:szCs w:val="24"/>
              </w:rPr>
              <w:fldChar w:fldCharType="separate"/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t> </w:t>
            </w:r>
            <w:r w:rsidRPr="008F7363">
              <w:rPr>
                <w:bCs/>
                <w:sz w:val="24"/>
                <w:szCs w:val="24"/>
              </w:rPr>
              <w:fldChar w:fldCharType="end"/>
            </w:r>
          </w:p>
        </w:tc>
      </w:tr>
    </w:tbl>
    <w:p w14:paraId="2B37AED2" w14:textId="791779BA" w:rsidR="00DE4880" w:rsidRPr="00E94419" w:rsidRDefault="00FE3C0A" w:rsidP="002F1BF3">
      <w:pPr>
        <w:ind w:left="0"/>
        <w:rPr>
          <w:sz w:val="24"/>
          <w:szCs w:val="24"/>
        </w:rPr>
      </w:pPr>
      <w:r w:rsidRPr="003C3700">
        <w:rPr>
          <w:sz w:val="24"/>
          <w:szCs w:val="24"/>
          <w:u w:val="single"/>
        </w:rPr>
        <w:t>Note</w:t>
      </w:r>
      <w:r w:rsidRPr="003C3700">
        <w:rPr>
          <w:sz w:val="24"/>
          <w:szCs w:val="24"/>
        </w:rPr>
        <w:t xml:space="preserve">: </w:t>
      </w:r>
      <w:r w:rsidR="006E524A" w:rsidRPr="003C3700">
        <w:rPr>
          <w:sz w:val="24"/>
          <w:szCs w:val="24"/>
        </w:rPr>
        <w:t xml:space="preserve">If the CCO </w:t>
      </w:r>
      <w:r w:rsidRPr="003C3700">
        <w:rPr>
          <w:sz w:val="24"/>
          <w:szCs w:val="24"/>
        </w:rPr>
        <w:t xml:space="preserve">is using the “carry forward” option, </w:t>
      </w:r>
      <w:r w:rsidR="0013202C" w:rsidRPr="003C3700">
        <w:rPr>
          <w:sz w:val="24"/>
          <w:szCs w:val="24"/>
        </w:rPr>
        <w:t xml:space="preserve">it </w:t>
      </w:r>
      <w:r w:rsidR="006E524A" w:rsidRPr="003C3700">
        <w:rPr>
          <w:sz w:val="24"/>
          <w:szCs w:val="24"/>
        </w:rPr>
        <w:t xml:space="preserve">will be reported in the </w:t>
      </w:r>
      <w:r w:rsidR="00E91468" w:rsidRPr="003C3700">
        <w:rPr>
          <w:sz w:val="24"/>
          <w:szCs w:val="24"/>
        </w:rPr>
        <w:t xml:space="preserve">Attestation for the year </w:t>
      </w:r>
      <w:r w:rsidR="006E524A" w:rsidRPr="003C3700">
        <w:rPr>
          <w:sz w:val="24"/>
          <w:szCs w:val="24"/>
        </w:rPr>
        <w:t>to which it is applied.</w:t>
      </w:r>
    </w:p>
    <w:p w14:paraId="33D53353" w14:textId="77777777" w:rsidR="007C1120" w:rsidRPr="00E94419" w:rsidRDefault="007C1120" w:rsidP="002F1BF3">
      <w:pPr>
        <w:ind w:left="0"/>
        <w:rPr>
          <w:sz w:val="24"/>
          <w:szCs w:val="24"/>
        </w:rPr>
      </w:pPr>
    </w:p>
    <w:sectPr w:rsidR="007C1120" w:rsidRPr="00E94419" w:rsidSect="00CE36D8">
      <w:headerReference w:type="default" r:id="rId17"/>
      <w:type w:val="continuous"/>
      <w:pgSz w:w="12240" w:h="15840" w:code="1"/>
      <w:pgMar w:top="-145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A9BF0" w14:textId="77777777" w:rsidR="00CE659F" w:rsidRDefault="00CE659F" w:rsidP="00782D79">
      <w:r>
        <w:separator/>
      </w:r>
    </w:p>
    <w:p w14:paraId="4A5D195C" w14:textId="77777777" w:rsidR="00CE659F" w:rsidRDefault="00CE659F" w:rsidP="00782D79"/>
  </w:endnote>
  <w:endnote w:type="continuationSeparator" w:id="0">
    <w:p w14:paraId="2B560D1A" w14:textId="77777777" w:rsidR="00CE659F" w:rsidRDefault="00CE659F" w:rsidP="00782D79">
      <w:r>
        <w:continuationSeparator/>
      </w:r>
    </w:p>
    <w:p w14:paraId="1F4171B1" w14:textId="77777777" w:rsidR="00CE659F" w:rsidRDefault="00CE659F" w:rsidP="00782D79"/>
  </w:endnote>
  <w:endnote w:type="continuationNotice" w:id="1">
    <w:p w14:paraId="794C7CCF" w14:textId="77777777" w:rsidR="00CE659F" w:rsidRDefault="00CE659F" w:rsidP="00782D79"/>
    <w:p w14:paraId="065D0B30" w14:textId="77777777" w:rsidR="00CE659F" w:rsidRDefault="00CE659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553C" w14:textId="4703C7ED" w:rsidR="0072173C" w:rsidRPr="00F507AB" w:rsidRDefault="00861FB9" w:rsidP="00E41390">
    <w:pPr>
      <w:pStyle w:val="Footer2"/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NUMPAGES  \* Arabic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3</w:t>
    </w:r>
    <w:r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D533A" w14:textId="77777777" w:rsidR="00B84072" w:rsidRPr="00F507AB" w:rsidRDefault="00B84072" w:rsidP="00F507AB">
    <w:pPr>
      <w:pStyle w:val="Footer"/>
    </w:pPr>
    <w:r w:rsidRPr="00F507AB">
      <w:t>Enter Street Address, City, State, ZIP | Voice: Enter phone | Fax: Enter fax</w:t>
    </w:r>
  </w:p>
  <w:p w14:paraId="7D432C52" w14:textId="032EA639" w:rsidR="00F77C55" w:rsidRPr="00F507AB" w:rsidRDefault="00B84072" w:rsidP="00F507AB">
    <w:pPr>
      <w:pStyle w:val="Footer"/>
    </w:pPr>
    <w:r w:rsidRPr="00F507AB">
      <w:t>All relay calls accepted | Enter website (URL)</w:t>
    </w:r>
  </w:p>
  <w:p w14:paraId="4BD3D495" w14:textId="7766DA9C" w:rsidR="0072173C" w:rsidRPr="00F507AB" w:rsidRDefault="0072173C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r w:rsidR="00BB547C">
      <w:fldChar w:fldCharType="begin"/>
    </w:r>
    <w:r w:rsidR="00BB547C">
      <w:instrText>NUMPAGES  \* Arabic  \* MERGEFORMAT</w:instrText>
    </w:r>
    <w:r w:rsidR="00BB547C">
      <w:fldChar w:fldCharType="separate"/>
    </w:r>
    <w:r w:rsidRPr="00F507AB">
      <w:t>4</w:t>
    </w:r>
    <w:r w:rsidR="00BB54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531E2" w14:textId="77777777" w:rsidR="00CE659F" w:rsidRDefault="00CE659F" w:rsidP="00782D79">
      <w:r>
        <w:separator/>
      </w:r>
    </w:p>
    <w:p w14:paraId="16C7A58A" w14:textId="77777777" w:rsidR="00CE659F" w:rsidRDefault="00CE659F" w:rsidP="00782D79"/>
  </w:footnote>
  <w:footnote w:type="continuationSeparator" w:id="0">
    <w:p w14:paraId="4C16C989" w14:textId="77777777" w:rsidR="00CE659F" w:rsidRDefault="00CE659F" w:rsidP="00782D79">
      <w:r>
        <w:continuationSeparator/>
      </w:r>
    </w:p>
    <w:p w14:paraId="213E6483" w14:textId="77777777" w:rsidR="00CE659F" w:rsidRDefault="00CE659F" w:rsidP="00782D79"/>
  </w:footnote>
  <w:footnote w:type="continuationNotice" w:id="1">
    <w:p w14:paraId="0C44B46C" w14:textId="77777777" w:rsidR="00CE659F" w:rsidRDefault="00CE659F" w:rsidP="00782D79"/>
    <w:p w14:paraId="42CA570B" w14:textId="77777777" w:rsidR="00CE659F" w:rsidRDefault="00CE659F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1480C5D8" w:rsidR="00CE36D8" w:rsidRPr="0072173C" w:rsidRDefault="00CE36D8" w:rsidP="0072173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81C84"/>
    <w:multiLevelType w:val="hybridMultilevel"/>
    <w:tmpl w:val="B61A96CE"/>
    <w:lvl w:ilvl="0" w:tplc="7BA6286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36390F"/>
    <w:multiLevelType w:val="hybridMultilevel"/>
    <w:tmpl w:val="547A26F2"/>
    <w:lvl w:ilvl="0" w:tplc="FE047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C28"/>
    <w:multiLevelType w:val="hybridMultilevel"/>
    <w:tmpl w:val="AF3C1230"/>
    <w:lvl w:ilvl="0" w:tplc="AC167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BFA6A28"/>
    <w:multiLevelType w:val="hybridMultilevel"/>
    <w:tmpl w:val="7DB4F0B4"/>
    <w:lvl w:ilvl="0" w:tplc="04090019">
      <w:start w:val="1"/>
      <w:numFmt w:val="lowerLetter"/>
      <w:lvlText w:val="%1."/>
      <w:lvlJc w:val="left"/>
      <w:pPr>
        <w:ind w:left="1958" w:hanging="360"/>
      </w:pPr>
    </w:lvl>
    <w:lvl w:ilvl="1" w:tplc="0409001B">
      <w:start w:val="1"/>
      <w:numFmt w:val="lowerRoman"/>
      <w:lvlText w:val="%2."/>
      <w:lvlJc w:val="right"/>
      <w:pPr>
        <w:ind w:left="2678" w:hanging="360"/>
      </w:pPr>
    </w:lvl>
    <w:lvl w:ilvl="2" w:tplc="0409001B" w:tentative="1">
      <w:start w:val="1"/>
      <w:numFmt w:val="lowerRoman"/>
      <w:lvlText w:val="%3."/>
      <w:lvlJc w:val="right"/>
      <w:pPr>
        <w:ind w:left="3398" w:hanging="180"/>
      </w:pPr>
    </w:lvl>
    <w:lvl w:ilvl="3" w:tplc="0409000F" w:tentative="1">
      <w:start w:val="1"/>
      <w:numFmt w:val="decimal"/>
      <w:lvlText w:val="%4."/>
      <w:lvlJc w:val="left"/>
      <w:pPr>
        <w:ind w:left="4118" w:hanging="360"/>
      </w:pPr>
    </w:lvl>
    <w:lvl w:ilvl="4" w:tplc="04090019" w:tentative="1">
      <w:start w:val="1"/>
      <w:numFmt w:val="lowerLetter"/>
      <w:lvlText w:val="%5."/>
      <w:lvlJc w:val="left"/>
      <w:pPr>
        <w:ind w:left="4838" w:hanging="360"/>
      </w:pPr>
    </w:lvl>
    <w:lvl w:ilvl="5" w:tplc="0409001B" w:tentative="1">
      <w:start w:val="1"/>
      <w:numFmt w:val="lowerRoman"/>
      <w:lvlText w:val="%6."/>
      <w:lvlJc w:val="right"/>
      <w:pPr>
        <w:ind w:left="5558" w:hanging="180"/>
      </w:pPr>
    </w:lvl>
    <w:lvl w:ilvl="6" w:tplc="0409000F" w:tentative="1">
      <w:start w:val="1"/>
      <w:numFmt w:val="decimal"/>
      <w:lvlText w:val="%7."/>
      <w:lvlJc w:val="left"/>
      <w:pPr>
        <w:ind w:left="6278" w:hanging="360"/>
      </w:pPr>
    </w:lvl>
    <w:lvl w:ilvl="7" w:tplc="04090019" w:tentative="1">
      <w:start w:val="1"/>
      <w:numFmt w:val="lowerLetter"/>
      <w:lvlText w:val="%8."/>
      <w:lvlJc w:val="left"/>
      <w:pPr>
        <w:ind w:left="6998" w:hanging="360"/>
      </w:pPr>
    </w:lvl>
    <w:lvl w:ilvl="8" w:tplc="0409001B" w:tentative="1">
      <w:start w:val="1"/>
      <w:numFmt w:val="lowerRoman"/>
      <w:lvlText w:val="%9."/>
      <w:lvlJc w:val="right"/>
      <w:pPr>
        <w:ind w:left="7718" w:hanging="180"/>
      </w:pPr>
    </w:lvl>
  </w:abstractNum>
  <w:abstractNum w:abstractNumId="19" w15:restartNumberingAfterBreak="0">
    <w:nsid w:val="1FFE1D98"/>
    <w:multiLevelType w:val="hybridMultilevel"/>
    <w:tmpl w:val="49C6B8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75EC6"/>
    <w:multiLevelType w:val="multilevel"/>
    <w:tmpl w:val="11BCA456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1" w15:restartNumberingAfterBreak="0">
    <w:nsid w:val="28087AD9"/>
    <w:multiLevelType w:val="hybridMultilevel"/>
    <w:tmpl w:val="6262DE0A"/>
    <w:lvl w:ilvl="0" w:tplc="6178A8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162DE7"/>
    <w:multiLevelType w:val="hybridMultilevel"/>
    <w:tmpl w:val="4B789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72E2A3D"/>
    <w:multiLevelType w:val="hybridMultilevel"/>
    <w:tmpl w:val="33BC1040"/>
    <w:lvl w:ilvl="0" w:tplc="52B6994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D1A4CB7"/>
    <w:multiLevelType w:val="hybridMultilevel"/>
    <w:tmpl w:val="D9622D2A"/>
    <w:lvl w:ilvl="0" w:tplc="04090019">
      <w:start w:val="1"/>
      <w:numFmt w:val="lowerLetter"/>
      <w:lvlText w:val="%1."/>
      <w:lvlJc w:val="left"/>
      <w:pPr>
        <w:ind w:left="1238" w:hanging="360"/>
      </w:pPr>
    </w:lvl>
    <w:lvl w:ilvl="1" w:tplc="04090019" w:tentative="1">
      <w:start w:val="1"/>
      <w:numFmt w:val="lowerLetter"/>
      <w:lvlText w:val="%2."/>
      <w:lvlJc w:val="left"/>
      <w:pPr>
        <w:ind w:left="1958" w:hanging="360"/>
      </w:pPr>
    </w:lvl>
    <w:lvl w:ilvl="2" w:tplc="0409001B" w:tentative="1">
      <w:start w:val="1"/>
      <w:numFmt w:val="lowerRoman"/>
      <w:lvlText w:val="%3."/>
      <w:lvlJc w:val="right"/>
      <w:pPr>
        <w:ind w:left="2678" w:hanging="180"/>
      </w:pPr>
    </w:lvl>
    <w:lvl w:ilvl="3" w:tplc="0409000F" w:tentative="1">
      <w:start w:val="1"/>
      <w:numFmt w:val="decimal"/>
      <w:lvlText w:val="%4."/>
      <w:lvlJc w:val="left"/>
      <w:pPr>
        <w:ind w:left="3398" w:hanging="360"/>
      </w:pPr>
    </w:lvl>
    <w:lvl w:ilvl="4" w:tplc="04090019" w:tentative="1">
      <w:start w:val="1"/>
      <w:numFmt w:val="lowerLetter"/>
      <w:lvlText w:val="%5."/>
      <w:lvlJc w:val="left"/>
      <w:pPr>
        <w:ind w:left="4118" w:hanging="360"/>
      </w:pPr>
    </w:lvl>
    <w:lvl w:ilvl="5" w:tplc="0409001B" w:tentative="1">
      <w:start w:val="1"/>
      <w:numFmt w:val="lowerRoman"/>
      <w:lvlText w:val="%6."/>
      <w:lvlJc w:val="right"/>
      <w:pPr>
        <w:ind w:left="4838" w:hanging="180"/>
      </w:pPr>
    </w:lvl>
    <w:lvl w:ilvl="6" w:tplc="0409000F" w:tentative="1">
      <w:start w:val="1"/>
      <w:numFmt w:val="decimal"/>
      <w:lvlText w:val="%7."/>
      <w:lvlJc w:val="left"/>
      <w:pPr>
        <w:ind w:left="5558" w:hanging="360"/>
      </w:pPr>
    </w:lvl>
    <w:lvl w:ilvl="7" w:tplc="04090019" w:tentative="1">
      <w:start w:val="1"/>
      <w:numFmt w:val="lowerLetter"/>
      <w:lvlText w:val="%8."/>
      <w:lvlJc w:val="left"/>
      <w:pPr>
        <w:ind w:left="6278" w:hanging="360"/>
      </w:pPr>
    </w:lvl>
    <w:lvl w:ilvl="8" w:tplc="0409001B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28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47530985"/>
    <w:multiLevelType w:val="hybridMultilevel"/>
    <w:tmpl w:val="8E783E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A768AA"/>
    <w:multiLevelType w:val="multilevel"/>
    <w:tmpl w:val="FD24F246"/>
    <w:numStyleLink w:val="Style1"/>
  </w:abstractNum>
  <w:abstractNum w:abstractNumId="3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944DDC"/>
    <w:multiLevelType w:val="hybridMultilevel"/>
    <w:tmpl w:val="857445C2"/>
    <w:lvl w:ilvl="0" w:tplc="0409000F">
      <w:start w:val="1"/>
      <w:numFmt w:val="decimal"/>
      <w:lvlText w:val="%1."/>
      <w:lvlJc w:val="left"/>
      <w:pPr>
        <w:ind w:left="1238" w:hanging="360"/>
      </w:pPr>
    </w:lvl>
    <w:lvl w:ilvl="1" w:tplc="FFFFFFFF">
      <w:start w:val="1"/>
      <w:numFmt w:val="lowerRoman"/>
      <w:lvlText w:val="%2."/>
      <w:lvlJc w:val="right"/>
      <w:pPr>
        <w:ind w:left="1958" w:hanging="360"/>
      </w:pPr>
    </w:lvl>
    <w:lvl w:ilvl="2" w:tplc="FFFFFFFF" w:tentative="1">
      <w:start w:val="1"/>
      <w:numFmt w:val="lowerRoman"/>
      <w:lvlText w:val="%3."/>
      <w:lvlJc w:val="right"/>
      <w:pPr>
        <w:ind w:left="2678" w:hanging="180"/>
      </w:pPr>
    </w:lvl>
    <w:lvl w:ilvl="3" w:tplc="FFFFFFFF" w:tentative="1">
      <w:start w:val="1"/>
      <w:numFmt w:val="decimal"/>
      <w:lvlText w:val="%4."/>
      <w:lvlJc w:val="left"/>
      <w:pPr>
        <w:ind w:left="3398" w:hanging="360"/>
      </w:pPr>
    </w:lvl>
    <w:lvl w:ilvl="4" w:tplc="FFFFFFFF" w:tentative="1">
      <w:start w:val="1"/>
      <w:numFmt w:val="lowerLetter"/>
      <w:lvlText w:val="%5."/>
      <w:lvlJc w:val="left"/>
      <w:pPr>
        <w:ind w:left="4118" w:hanging="360"/>
      </w:pPr>
    </w:lvl>
    <w:lvl w:ilvl="5" w:tplc="FFFFFFFF" w:tentative="1">
      <w:start w:val="1"/>
      <w:numFmt w:val="lowerRoman"/>
      <w:lvlText w:val="%6."/>
      <w:lvlJc w:val="right"/>
      <w:pPr>
        <w:ind w:left="4838" w:hanging="180"/>
      </w:pPr>
    </w:lvl>
    <w:lvl w:ilvl="6" w:tplc="FFFFFFFF" w:tentative="1">
      <w:start w:val="1"/>
      <w:numFmt w:val="decimal"/>
      <w:lvlText w:val="%7."/>
      <w:lvlJc w:val="left"/>
      <w:pPr>
        <w:ind w:left="5558" w:hanging="360"/>
      </w:pPr>
    </w:lvl>
    <w:lvl w:ilvl="7" w:tplc="FFFFFFFF" w:tentative="1">
      <w:start w:val="1"/>
      <w:numFmt w:val="lowerLetter"/>
      <w:lvlText w:val="%8."/>
      <w:lvlJc w:val="left"/>
      <w:pPr>
        <w:ind w:left="6278" w:hanging="360"/>
      </w:pPr>
    </w:lvl>
    <w:lvl w:ilvl="8" w:tplc="FFFFFFFF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4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4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F7D12BA"/>
    <w:multiLevelType w:val="hybridMultilevel"/>
    <w:tmpl w:val="E59AD2A6"/>
    <w:lvl w:ilvl="0" w:tplc="CC6A9272">
      <w:start w:val="1"/>
      <w:numFmt w:val="decimal"/>
      <w:lvlText w:val="%1."/>
      <w:lvlJc w:val="left"/>
      <w:pPr>
        <w:ind w:left="720" w:hanging="360"/>
      </w:pPr>
    </w:lvl>
    <w:lvl w:ilvl="1" w:tplc="AB2E7D66">
      <w:start w:val="1"/>
      <w:numFmt w:val="lowerLetter"/>
      <w:lvlText w:val="%2."/>
      <w:lvlJc w:val="left"/>
      <w:pPr>
        <w:ind w:left="1440" w:hanging="360"/>
      </w:pPr>
    </w:lvl>
    <w:lvl w:ilvl="2" w:tplc="25D246EA">
      <w:start w:val="1"/>
      <w:numFmt w:val="lowerRoman"/>
      <w:lvlText w:val="%3."/>
      <w:lvlJc w:val="right"/>
      <w:pPr>
        <w:ind w:left="2160" w:hanging="180"/>
      </w:pPr>
    </w:lvl>
    <w:lvl w:ilvl="3" w:tplc="D710368C">
      <w:start w:val="1"/>
      <w:numFmt w:val="decimal"/>
      <w:lvlText w:val="%4."/>
      <w:lvlJc w:val="left"/>
      <w:pPr>
        <w:ind w:left="2880" w:hanging="360"/>
      </w:pPr>
    </w:lvl>
    <w:lvl w:ilvl="4" w:tplc="E7322DBC">
      <w:start w:val="1"/>
      <w:numFmt w:val="lowerLetter"/>
      <w:lvlText w:val="%5."/>
      <w:lvlJc w:val="left"/>
      <w:pPr>
        <w:ind w:left="3600" w:hanging="360"/>
      </w:pPr>
    </w:lvl>
    <w:lvl w:ilvl="5" w:tplc="FE2A5FB4">
      <w:start w:val="1"/>
      <w:numFmt w:val="lowerRoman"/>
      <w:lvlText w:val="%6."/>
      <w:lvlJc w:val="right"/>
      <w:pPr>
        <w:ind w:left="4320" w:hanging="180"/>
      </w:pPr>
    </w:lvl>
    <w:lvl w:ilvl="6" w:tplc="F22416C8">
      <w:start w:val="1"/>
      <w:numFmt w:val="decimal"/>
      <w:lvlText w:val="%7."/>
      <w:lvlJc w:val="left"/>
      <w:pPr>
        <w:ind w:left="5040" w:hanging="360"/>
      </w:pPr>
    </w:lvl>
    <w:lvl w:ilvl="7" w:tplc="388A9084">
      <w:start w:val="1"/>
      <w:numFmt w:val="lowerLetter"/>
      <w:lvlText w:val="%8."/>
      <w:lvlJc w:val="left"/>
      <w:pPr>
        <w:ind w:left="5760" w:hanging="360"/>
      </w:pPr>
    </w:lvl>
    <w:lvl w:ilvl="8" w:tplc="9452736E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436304C"/>
    <w:multiLevelType w:val="multilevel"/>
    <w:tmpl w:val="B120B91C"/>
    <w:lvl w:ilvl="0">
      <w:start w:val="1"/>
      <w:numFmt w:val="decimal"/>
      <w:lvlText w:val="%1."/>
      <w:lvlJc w:val="left"/>
      <w:pPr>
        <w:ind w:left="1296" w:hanging="288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47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0A95FB6"/>
    <w:multiLevelType w:val="hybridMultilevel"/>
    <w:tmpl w:val="1B54C146"/>
    <w:lvl w:ilvl="0" w:tplc="A7061FBE">
      <w:start w:val="1"/>
      <w:numFmt w:val="upperLetter"/>
      <w:lvlText w:val="%1.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49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0F5CBE"/>
    <w:multiLevelType w:val="multilevel"/>
    <w:tmpl w:val="A73AEF5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51" w15:restartNumberingAfterBreak="0">
    <w:nsid w:val="7A1E31B9"/>
    <w:multiLevelType w:val="multilevel"/>
    <w:tmpl w:val="FD24F246"/>
    <w:numStyleLink w:val="Style1"/>
  </w:abstractNum>
  <w:abstractNum w:abstractNumId="52" w15:restartNumberingAfterBreak="0">
    <w:nsid w:val="7C1C02AC"/>
    <w:multiLevelType w:val="multilevel"/>
    <w:tmpl w:val="066E0574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53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4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5"/>
  </w:num>
  <w:num w:numId="14" w16cid:durableId="1997487396">
    <w:abstractNumId w:val="49"/>
  </w:num>
  <w:num w:numId="15" w16cid:durableId="1128282644">
    <w:abstractNumId w:val="29"/>
  </w:num>
  <w:num w:numId="16" w16cid:durableId="819227236">
    <w:abstractNumId w:val="38"/>
  </w:num>
  <w:num w:numId="17" w16cid:durableId="619459301">
    <w:abstractNumId w:val="30"/>
  </w:num>
  <w:num w:numId="18" w16cid:durableId="1077097201">
    <w:abstractNumId w:val="13"/>
  </w:num>
  <w:num w:numId="19" w16cid:durableId="266429244">
    <w:abstractNumId w:val="32"/>
  </w:num>
  <w:num w:numId="20" w16cid:durableId="579490002">
    <w:abstractNumId w:val="31"/>
  </w:num>
  <w:num w:numId="21" w16cid:durableId="1354840592">
    <w:abstractNumId w:val="43"/>
  </w:num>
  <w:num w:numId="22" w16cid:durableId="335155256">
    <w:abstractNumId w:val="41"/>
  </w:num>
  <w:num w:numId="23" w16cid:durableId="1343698342">
    <w:abstractNumId w:val="26"/>
  </w:num>
  <w:num w:numId="24" w16cid:durableId="1918586132">
    <w:abstractNumId w:val="22"/>
  </w:num>
  <w:num w:numId="25" w16cid:durableId="353195247">
    <w:abstractNumId w:val="17"/>
  </w:num>
  <w:num w:numId="26" w16cid:durableId="361439353">
    <w:abstractNumId w:val="15"/>
  </w:num>
  <w:num w:numId="27" w16cid:durableId="1784763786">
    <w:abstractNumId w:val="45"/>
  </w:num>
  <w:num w:numId="28" w16cid:durableId="523178957">
    <w:abstractNumId w:val="16"/>
  </w:num>
  <w:num w:numId="29" w16cid:durableId="2102294116">
    <w:abstractNumId w:val="47"/>
  </w:num>
  <w:num w:numId="30" w16cid:durableId="1458454652">
    <w:abstractNumId w:val="23"/>
  </w:num>
  <w:num w:numId="31" w16cid:durableId="1156147490">
    <w:abstractNumId w:val="37"/>
  </w:num>
  <w:num w:numId="32" w16cid:durableId="1700546299">
    <w:abstractNumId w:val="36"/>
  </w:num>
  <w:num w:numId="33" w16cid:durableId="1290166584">
    <w:abstractNumId w:val="53"/>
  </w:num>
  <w:num w:numId="34" w16cid:durableId="1540703377">
    <w:abstractNumId w:val="20"/>
  </w:num>
  <w:num w:numId="35" w16cid:durableId="513344337">
    <w:abstractNumId w:val="51"/>
  </w:num>
  <w:num w:numId="36" w16cid:durableId="1651709551">
    <w:abstractNumId w:val="33"/>
  </w:num>
  <w:num w:numId="37" w16cid:durableId="128473793">
    <w:abstractNumId w:val="42"/>
  </w:num>
  <w:num w:numId="38" w16cid:durableId="1714646935">
    <w:abstractNumId w:val="27"/>
  </w:num>
  <w:num w:numId="39" w16cid:durableId="792291705">
    <w:abstractNumId w:val="18"/>
  </w:num>
  <w:num w:numId="40" w16cid:durableId="1135611022">
    <w:abstractNumId w:val="39"/>
  </w:num>
  <w:num w:numId="41" w16cid:durableId="1830780476">
    <w:abstractNumId w:val="28"/>
  </w:num>
  <w:num w:numId="42" w16cid:durableId="1070688444">
    <w:abstractNumId w:val="21"/>
  </w:num>
  <w:num w:numId="43" w16cid:durableId="1682468540">
    <w:abstractNumId w:val="12"/>
  </w:num>
  <w:num w:numId="44" w16cid:durableId="282618705">
    <w:abstractNumId w:val="34"/>
  </w:num>
  <w:num w:numId="45" w16cid:durableId="506990303">
    <w:abstractNumId w:val="52"/>
  </w:num>
  <w:num w:numId="46" w16cid:durableId="358166950">
    <w:abstractNumId w:val="46"/>
  </w:num>
  <w:num w:numId="47" w16cid:durableId="1217355963">
    <w:abstractNumId w:val="25"/>
  </w:num>
  <w:num w:numId="48" w16cid:durableId="1996303424">
    <w:abstractNumId w:val="11"/>
  </w:num>
  <w:num w:numId="49" w16cid:durableId="990406596">
    <w:abstractNumId w:val="19"/>
  </w:num>
  <w:num w:numId="50" w16cid:durableId="562328592">
    <w:abstractNumId w:val="48"/>
  </w:num>
  <w:num w:numId="51" w16cid:durableId="1758557303">
    <w:abstractNumId w:val="14"/>
  </w:num>
  <w:num w:numId="52" w16cid:durableId="670565503">
    <w:abstractNumId w:val="24"/>
  </w:num>
  <w:num w:numId="53" w16cid:durableId="503866079">
    <w:abstractNumId w:val="50"/>
  </w:num>
  <w:num w:numId="54" w16cid:durableId="1847482129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592"/>
    <w:rsid w:val="00014F60"/>
    <w:rsid w:val="000171AD"/>
    <w:rsid w:val="000217F6"/>
    <w:rsid w:val="00023303"/>
    <w:rsid w:val="00023B09"/>
    <w:rsid w:val="000243B1"/>
    <w:rsid w:val="0002489C"/>
    <w:rsid w:val="00025097"/>
    <w:rsid w:val="000253C4"/>
    <w:rsid w:val="00025630"/>
    <w:rsid w:val="00026168"/>
    <w:rsid w:val="0002636F"/>
    <w:rsid w:val="00032BEC"/>
    <w:rsid w:val="0004263D"/>
    <w:rsid w:val="00044425"/>
    <w:rsid w:val="0005373E"/>
    <w:rsid w:val="00053F41"/>
    <w:rsid w:val="00054C95"/>
    <w:rsid w:val="00055E2F"/>
    <w:rsid w:val="0005649D"/>
    <w:rsid w:val="00057801"/>
    <w:rsid w:val="000605AC"/>
    <w:rsid w:val="00060C8B"/>
    <w:rsid w:val="00061429"/>
    <w:rsid w:val="0006201E"/>
    <w:rsid w:val="00062A55"/>
    <w:rsid w:val="00067B31"/>
    <w:rsid w:val="00071B55"/>
    <w:rsid w:val="00071DC5"/>
    <w:rsid w:val="000727EF"/>
    <w:rsid w:val="0007343F"/>
    <w:rsid w:val="00074916"/>
    <w:rsid w:val="000751D4"/>
    <w:rsid w:val="00077565"/>
    <w:rsid w:val="00080C80"/>
    <w:rsid w:val="00082E0B"/>
    <w:rsid w:val="00083487"/>
    <w:rsid w:val="00084556"/>
    <w:rsid w:val="00093969"/>
    <w:rsid w:val="00094FCE"/>
    <w:rsid w:val="00096308"/>
    <w:rsid w:val="000A0FB4"/>
    <w:rsid w:val="000A29D2"/>
    <w:rsid w:val="000A40D8"/>
    <w:rsid w:val="000A4FB0"/>
    <w:rsid w:val="000A5682"/>
    <w:rsid w:val="000A62E0"/>
    <w:rsid w:val="000A6E96"/>
    <w:rsid w:val="000B3CC8"/>
    <w:rsid w:val="000B4880"/>
    <w:rsid w:val="000B5AA0"/>
    <w:rsid w:val="000B5CE7"/>
    <w:rsid w:val="000B7053"/>
    <w:rsid w:val="000B778A"/>
    <w:rsid w:val="000B77DF"/>
    <w:rsid w:val="000C11D5"/>
    <w:rsid w:val="000C1471"/>
    <w:rsid w:val="000C1C28"/>
    <w:rsid w:val="000C2111"/>
    <w:rsid w:val="000C2CEB"/>
    <w:rsid w:val="000C4A0A"/>
    <w:rsid w:val="000C4F52"/>
    <w:rsid w:val="000C5EB7"/>
    <w:rsid w:val="000D09B8"/>
    <w:rsid w:val="000D0AF2"/>
    <w:rsid w:val="000D1229"/>
    <w:rsid w:val="000D251A"/>
    <w:rsid w:val="000D2FA5"/>
    <w:rsid w:val="000D5656"/>
    <w:rsid w:val="000D5FFE"/>
    <w:rsid w:val="000E0E03"/>
    <w:rsid w:val="000E18DE"/>
    <w:rsid w:val="000E247B"/>
    <w:rsid w:val="000E31E8"/>
    <w:rsid w:val="000E63DB"/>
    <w:rsid w:val="000E7379"/>
    <w:rsid w:val="000F0257"/>
    <w:rsid w:val="000F350C"/>
    <w:rsid w:val="000F7324"/>
    <w:rsid w:val="00101500"/>
    <w:rsid w:val="00102182"/>
    <w:rsid w:val="0010270C"/>
    <w:rsid w:val="001050F6"/>
    <w:rsid w:val="00110ABE"/>
    <w:rsid w:val="00115F74"/>
    <w:rsid w:val="0011683D"/>
    <w:rsid w:val="00117B54"/>
    <w:rsid w:val="00123F0F"/>
    <w:rsid w:val="001255B3"/>
    <w:rsid w:val="00125B06"/>
    <w:rsid w:val="0012719F"/>
    <w:rsid w:val="00127C80"/>
    <w:rsid w:val="00130214"/>
    <w:rsid w:val="00130845"/>
    <w:rsid w:val="0013202C"/>
    <w:rsid w:val="001320DE"/>
    <w:rsid w:val="00132DFE"/>
    <w:rsid w:val="00136A71"/>
    <w:rsid w:val="00140DCE"/>
    <w:rsid w:val="0014263E"/>
    <w:rsid w:val="00143354"/>
    <w:rsid w:val="001435F9"/>
    <w:rsid w:val="001530EE"/>
    <w:rsid w:val="00153D91"/>
    <w:rsid w:val="00156D9A"/>
    <w:rsid w:val="0016149E"/>
    <w:rsid w:val="001640FD"/>
    <w:rsid w:val="0016510F"/>
    <w:rsid w:val="0016601F"/>
    <w:rsid w:val="001707FD"/>
    <w:rsid w:val="00171D66"/>
    <w:rsid w:val="00172CC3"/>
    <w:rsid w:val="00172EE2"/>
    <w:rsid w:val="001744DE"/>
    <w:rsid w:val="00174E6B"/>
    <w:rsid w:val="0017534F"/>
    <w:rsid w:val="00184758"/>
    <w:rsid w:val="00184D6B"/>
    <w:rsid w:val="001859E7"/>
    <w:rsid w:val="0018711F"/>
    <w:rsid w:val="00187453"/>
    <w:rsid w:val="0019059A"/>
    <w:rsid w:val="001915BB"/>
    <w:rsid w:val="0019307D"/>
    <w:rsid w:val="001955B3"/>
    <w:rsid w:val="00195F6C"/>
    <w:rsid w:val="00197CD2"/>
    <w:rsid w:val="001A1B75"/>
    <w:rsid w:val="001A2B15"/>
    <w:rsid w:val="001A4271"/>
    <w:rsid w:val="001A4771"/>
    <w:rsid w:val="001A4A4E"/>
    <w:rsid w:val="001B0202"/>
    <w:rsid w:val="001B262C"/>
    <w:rsid w:val="001B6B6E"/>
    <w:rsid w:val="001C2B0C"/>
    <w:rsid w:val="001C73A6"/>
    <w:rsid w:val="001D0561"/>
    <w:rsid w:val="001D07F0"/>
    <w:rsid w:val="001D159C"/>
    <w:rsid w:val="001D1E2F"/>
    <w:rsid w:val="001D364B"/>
    <w:rsid w:val="001E15D1"/>
    <w:rsid w:val="001E2A09"/>
    <w:rsid w:val="001E42A3"/>
    <w:rsid w:val="001E53F0"/>
    <w:rsid w:val="001F0CE4"/>
    <w:rsid w:val="001F1838"/>
    <w:rsid w:val="001F4360"/>
    <w:rsid w:val="001F4562"/>
    <w:rsid w:val="001F464E"/>
    <w:rsid w:val="00200103"/>
    <w:rsid w:val="00200C6E"/>
    <w:rsid w:val="002119D7"/>
    <w:rsid w:val="00212FAA"/>
    <w:rsid w:val="00213FC0"/>
    <w:rsid w:val="00213FC1"/>
    <w:rsid w:val="0021425D"/>
    <w:rsid w:val="00215AAD"/>
    <w:rsid w:val="00216C13"/>
    <w:rsid w:val="00216C3F"/>
    <w:rsid w:val="002173FD"/>
    <w:rsid w:val="002204E2"/>
    <w:rsid w:val="00223442"/>
    <w:rsid w:val="002235BF"/>
    <w:rsid w:val="0022757B"/>
    <w:rsid w:val="0022769A"/>
    <w:rsid w:val="00233B19"/>
    <w:rsid w:val="00234534"/>
    <w:rsid w:val="00237A06"/>
    <w:rsid w:val="00245A55"/>
    <w:rsid w:val="00252794"/>
    <w:rsid w:val="002542C4"/>
    <w:rsid w:val="002543AF"/>
    <w:rsid w:val="002552BE"/>
    <w:rsid w:val="0025645D"/>
    <w:rsid w:val="00261C2B"/>
    <w:rsid w:val="00264AA8"/>
    <w:rsid w:val="0026554E"/>
    <w:rsid w:val="002666EA"/>
    <w:rsid w:val="00266876"/>
    <w:rsid w:val="00267DD0"/>
    <w:rsid w:val="00271D57"/>
    <w:rsid w:val="00273925"/>
    <w:rsid w:val="00277A53"/>
    <w:rsid w:val="00277C0B"/>
    <w:rsid w:val="00280857"/>
    <w:rsid w:val="0028357F"/>
    <w:rsid w:val="0028659B"/>
    <w:rsid w:val="00290A0B"/>
    <w:rsid w:val="00290E98"/>
    <w:rsid w:val="00291B35"/>
    <w:rsid w:val="002A1A9C"/>
    <w:rsid w:val="002A394E"/>
    <w:rsid w:val="002A416F"/>
    <w:rsid w:val="002A5581"/>
    <w:rsid w:val="002B173A"/>
    <w:rsid w:val="002B270E"/>
    <w:rsid w:val="002B3994"/>
    <w:rsid w:val="002B3BBA"/>
    <w:rsid w:val="002B41F7"/>
    <w:rsid w:val="002B49D9"/>
    <w:rsid w:val="002B667C"/>
    <w:rsid w:val="002B6ADD"/>
    <w:rsid w:val="002C4DD2"/>
    <w:rsid w:val="002C77F7"/>
    <w:rsid w:val="002C7AC8"/>
    <w:rsid w:val="002D0733"/>
    <w:rsid w:val="002D08B4"/>
    <w:rsid w:val="002D09B1"/>
    <w:rsid w:val="002D5A91"/>
    <w:rsid w:val="002D767C"/>
    <w:rsid w:val="002E16F7"/>
    <w:rsid w:val="002E37B6"/>
    <w:rsid w:val="002E4410"/>
    <w:rsid w:val="002E5371"/>
    <w:rsid w:val="002E5587"/>
    <w:rsid w:val="002E56D8"/>
    <w:rsid w:val="002E5E21"/>
    <w:rsid w:val="002E6AA7"/>
    <w:rsid w:val="002E717A"/>
    <w:rsid w:val="002E7180"/>
    <w:rsid w:val="002F15C4"/>
    <w:rsid w:val="002F1BF3"/>
    <w:rsid w:val="002F3F4C"/>
    <w:rsid w:val="002F54A8"/>
    <w:rsid w:val="002F55BB"/>
    <w:rsid w:val="002F5DAA"/>
    <w:rsid w:val="002F6B7A"/>
    <w:rsid w:val="002F7542"/>
    <w:rsid w:val="002F7E40"/>
    <w:rsid w:val="00301F26"/>
    <w:rsid w:val="00305F2F"/>
    <w:rsid w:val="00306346"/>
    <w:rsid w:val="00306566"/>
    <w:rsid w:val="00323B54"/>
    <w:rsid w:val="00325CF6"/>
    <w:rsid w:val="00326440"/>
    <w:rsid w:val="00327B04"/>
    <w:rsid w:val="00331B42"/>
    <w:rsid w:val="00332EC7"/>
    <w:rsid w:val="00334218"/>
    <w:rsid w:val="00335453"/>
    <w:rsid w:val="00336F70"/>
    <w:rsid w:val="00337A69"/>
    <w:rsid w:val="00344954"/>
    <w:rsid w:val="00344964"/>
    <w:rsid w:val="00344D94"/>
    <w:rsid w:val="00345F63"/>
    <w:rsid w:val="003466FC"/>
    <w:rsid w:val="003473D0"/>
    <w:rsid w:val="00347B74"/>
    <w:rsid w:val="00347FD2"/>
    <w:rsid w:val="0035253E"/>
    <w:rsid w:val="0035402D"/>
    <w:rsid w:val="0035429E"/>
    <w:rsid w:val="0035466A"/>
    <w:rsid w:val="00354751"/>
    <w:rsid w:val="00354C1D"/>
    <w:rsid w:val="00357A0C"/>
    <w:rsid w:val="00360A44"/>
    <w:rsid w:val="00360B9D"/>
    <w:rsid w:val="00361247"/>
    <w:rsid w:val="003618A4"/>
    <w:rsid w:val="00361970"/>
    <w:rsid w:val="00361B9F"/>
    <w:rsid w:val="00363536"/>
    <w:rsid w:val="003668DF"/>
    <w:rsid w:val="00366DE6"/>
    <w:rsid w:val="003703E6"/>
    <w:rsid w:val="00375010"/>
    <w:rsid w:val="00376EC0"/>
    <w:rsid w:val="003859E0"/>
    <w:rsid w:val="0039075B"/>
    <w:rsid w:val="00392731"/>
    <w:rsid w:val="003937E5"/>
    <w:rsid w:val="00396D07"/>
    <w:rsid w:val="00397B05"/>
    <w:rsid w:val="003A08ED"/>
    <w:rsid w:val="003A250C"/>
    <w:rsid w:val="003A3B03"/>
    <w:rsid w:val="003A666E"/>
    <w:rsid w:val="003B067D"/>
    <w:rsid w:val="003B158B"/>
    <w:rsid w:val="003B2518"/>
    <w:rsid w:val="003B64E8"/>
    <w:rsid w:val="003C1977"/>
    <w:rsid w:val="003C2CCE"/>
    <w:rsid w:val="003C3700"/>
    <w:rsid w:val="003C6104"/>
    <w:rsid w:val="003C66F4"/>
    <w:rsid w:val="003C7167"/>
    <w:rsid w:val="003D0029"/>
    <w:rsid w:val="003D6495"/>
    <w:rsid w:val="003D64DB"/>
    <w:rsid w:val="003D7172"/>
    <w:rsid w:val="003D72CA"/>
    <w:rsid w:val="003D7E6A"/>
    <w:rsid w:val="003E1832"/>
    <w:rsid w:val="003E3249"/>
    <w:rsid w:val="003E6F7B"/>
    <w:rsid w:val="003F0948"/>
    <w:rsid w:val="003F22C5"/>
    <w:rsid w:val="003F2E83"/>
    <w:rsid w:val="003F3B06"/>
    <w:rsid w:val="003F5FEE"/>
    <w:rsid w:val="0040269D"/>
    <w:rsid w:val="00405106"/>
    <w:rsid w:val="004055D4"/>
    <w:rsid w:val="004055E2"/>
    <w:rsid w:val="004100F8"/>
    <w:rsid w:val="00411239"/>
    <w:rsid w:val="00412EC3"/>
    <w:rsid w:val="004138F7"/>
    <w:rsid w:val="00414FC8"/>
    <w:rsid w:val="00420671"/>
    <w:rsid w:val="0042194E"/>
    <w:rsid w:val="004247FA"/>
    <w:rsid w:val="0042628D"/>
    <w:rsid w:val="004316F6"/>
    <w:rsid w:val="004321E2"/>
    <w:rsid w:val="00432549"/>
    <w:rsid w:val="004339F3"/>
    <w:rsid w:val="004378E3"/>
    <w:rsid w:val="004442F2"/>
    <w:rsid w:val="004452E4"/>
    <w:rsid w:val="004456F3"/>
    <w:rsid w:val="00446615"/>
    <w:rsid w:val="00450240"/>
    <w:rsid w:val="00450C5B"/>
    <w:rsid w:val="004558AE"/>
    <w:rsid w:val="00455C82"/>
    <w:rsid w:val="00457049"/>
    <w:rsid w:val="00457F62"/>
    <w:rsid w:val="0046056D"/>
    <w:rsid w:val="004607C0"/>
    <w:rsid w:val="00461921"/>
    <w:rsid w:val="004635C1"/>
    <w:rsid w:val="00464B5A"/>
    <w:rsid w:val="00471C48"/>
    <w:rsid w:val="004721EA"/>
    <w:rsid w:val="004723BE"/>
    <w:rsid w:val="00476062"/>
    <w:rsid w:val="00476222"/>
    <w:rsid w:val="00476F25"/>
    <w:rsid w:val="00483C69"/>
    <w:rsid w:val="00483EF3"/>
    <w:rsid w:val="00484162"/>
    <w:rsid w:val="004847A3"/>
    <w:rsid w:val="00484CAF"/>
    <w:rsid w:val="00485CBA"/>
    <w:rsid w:val="00485CEA"/>
    <w:rsid w:val="00485D53"/>
    <w:rsid w:val="004869DA"/>
    <w:rsid w:val="00487120"/>
    <w:rsid w:val="004878E7"/>
    <w:rsid w:val="00491373"/>
    <w:rsid w:val="00491EBB"/>
    <w:rsid w:val="00493A4D"/>
    <w:rsid w:val="004A4AC0"/>
    <w:rsid w:val="004A7B21"/>
    <w:rsid w:val="004B2D50"/>
    <w:rsid w:val="004B70F5"/>
    <w:rsid w:val="004C0FEB"/>
    <w:rsid w:val="004C1B3E"/>
    <w:rsid w:val="004C3054"/>
    <w:rsid w:val="004C4BEF"/>
    <w:rsid w:val="004C6CD0"/>
    <w:rsid w:val="004C7316"/>
    <w:rsid w:val="004D3011"/>
    <w:rsid w:val="004D41B6"/>
    <w:rsid w:val="004D779F"/>
    <w:rsid w:val="004E1260"/>
    <w:rsid w:val="004E14A1"/>
    <w:rsid w:val="004E5AE3"/>
    <w:rsid w:val="004E6AA1"/>
    <w:rsid w:val="004F0926"/>
    <w:rsid w:val="004F3680"/>
    <w:rsid w:val="004F5DBE"/>
    <w:rsid w:val="004F6582"/>
    <w:rsid w:val="004F7047"/>
    <w:rsid w:val="0050179B"/>
    <w:rsid w:val="0050222D"/>
    <w:rsid w:val="00502478"/>
    <w:rsid w:val="005032E0"/>
    <w:rsid w:val="00504C09"/>
    <w:rsid w:val="0050661C"/>
    <w:rsid w:val="00513BBC"/>
    <w:rsid w:val="0051501A"/>
    <w:rsid w:val="00516ECA"/>
    <w:rsid w:val="0051707F"/>
    <w:rsid w:val="005171C8"/>
    <w:rsid w:val="0052531B"/>
    <w:rsid w:val="0052550F"/>
    <w:rsid w:val="00526BB2"/>
    <w:rsid w:val="0053099E"/>
    <w:rsid w:val="005323F7"/>
    <w:rsid w:val="005330EC"/>
    <w:rsid w:val="00534280"/>
    <w:rsid w:val="00534858"/>
    <w:rsid w:val="00537F8D"/>
    <w:rsid w:val="00541917"/>
    <w:rsid w:val="005427EC"/>
    <w:rsid w:val="00544A35"/>
    <w:rsid w:val="00550729"/>
    <w:rsid w:val="00552ADB"/>
    <w:rsid w:val="005575DB"/>
    <w:rsid w:val="00557A95"/>
    <w:rsid w:val="00557CC4"/>
    <w:rsid w:val="00557F89"/>
    <w:rsid w:val="005604CA"/>
    <w:rsid w:val="00560F19"/>
    <w:rsid w:val="00564C31"/>
    <w:rsid w:val="005675E6"/>
    <w:rsid w:val="00567B4D"/>
    <w:rsid w:val="00571C08"/>
    <w:rsid w:val="00572485"/>
    <w:rsid w:val="005724BB"/>
    <w:rsid w:val="00580F22"/>
    <w:rsid w:val="005813B3"/>
    <w:rsid w:val="00583F43"/>
    <w:rsid w:val="00587755"/>
    <w:rsid w:val="00590D2F"/>
    <w:rsid w:val="005938B5"/>
    <w:rsid w:val="005939A3"/>
    <w:rsid w:val="0059472C"/>
    <w:rsid w:val="00595C43"/>
    <w:rsid w:val="0059748C"/>
    <w:rsid w:val="005A2721"/>
    <w:rsid w:val="005B2942"/>
    <w:rsid w:val="005B3504"/>
    <w:rsid w:val="005B37A2"/>
    <w:rsid w:val="005B3A11"/>
    <w:rsid w:val="005B5AD4"/>
    <w:rsid w:val="005B67F7"/>
    <w:rsid w:val="005B7083"/>
    <w:rsid w:val="005C106C"/>
    <w:rsid w:val="005C1D91"/>
    <w:rsid w:val="005C222A"/>
    <w:rsid w:val="005C22AB"/>
    <w:rsid w:val="005C4AD4"/>
    <w:rsid w:val="005C6244"/>
    <w:rsid w:val="005E301A"/>
    <w:rsid w:val="005E398E"/>
    <w:rsid w:val="005E3EB7"/>
    <w:rsid w:val="005E4E1E"/>
    <w:rsid w:val="005E5B63"/>
    <w:rsid w:val="005E6906"/>
    <w:rsid w:val="005F438F"/>
    <w:rsid w:val="005F5E0A"/>
    <w:rsid w:val="005F705D"/>
    <w:rsid w:val="00601110"/>
    <w:rsid w:val="00601DAA"/>
    <w:rsid w:val="00610603"/>
    <w:rsid w:val="00611511"/>
    <w:rsid w:val="00611B53"/>
    <w:rsid w:val="00611CCF"/>
    <w:rsid w:val="00612615"/>
    <w:rsid w:val="00614499"/>
    <w:rsid w:val="0062032D"/>
    <w:rsid w:val="0062564D"/>
    <w:rsid w:val="00635139"/>
    <w:rsid w:val="00640997"/>
    <w:rsid w:val="006434AD"/>
    <w:rsid w:val="0064470D"/>
    <w:rsid w:val="00645170"/>
    <w:rsid w:val="006564FB"/>
    <w:rsid w:val="0065735A"/>
    <w:rsid w:val="00660405"/>
    <w:rsid w:val="00660751"/>
    <w:rsid w:val="00662909"/>
    <w:rsid w:val="00662B29"/>
    <w:rsid w:val="00665141"/>
    <w:rsid w:val="006709DA"/>
    <w:rsid w:val="00671019"/>
    <w:rsid w:val="00671064"/>
    <w:rsid w:val="00675034"/>
    <w:rsid w:val="00676CD3"/>
    <w:rsid w:val="006855BD"/>
    <w:rsid w:val="00685EEF"/>
    <w:rsid w:val="0069146F"/>
    <w:rsid w:val="0069306C"/>
    <w:rsid w:val="00693ECB"/>
    <w:rsid w:val="00697FE0"/>
    <w:rsid w:val="006A34E5"/>
    <w:rsid w:val="006A5DC9"/>
    <w:rsid w:val="006A7AA5"/>
    <w:rsid w:val="006B1B53"/>
    <w:rsid w:val="006B7235"/>
    <w:rsid w:val="006C09EE"/>
    <w:rsid w:val="006C7124"/>
    <w:rsid w:val="006C73BB"/>
    <w:rsid w:val="006D0C9B"/>
    <w:rsid w:val="006D0F65"/>
    <w:rsid w:val="006D1633"/>
    <w:rsid w:val="006D1EE3"/>
    <w:rsid w:val="006D32B5"/>
    <w:rsid w:val="006D428F"/>
    <w:rsid w:val="006D495C"/>
    <w:rsid w:val="006D5875"/>
    <w:rsid w:val="006D6274"/>
    <w:rsid w:val="006D7693"/>
    <w:rsid w:val="006D7AAF"/>
    <w:rsid w:val="006E202E"/>
    <w:rsid w:val="006E2524"/>
    <w:rsid w:val="006E524A"/>
    <w:rsid w:val="006E612C"/>
    <w:rsid w:val="006E6A37"/>
    <w:rsid w:val="006E79BE"/>
    <w:rsid w:val="006F3A68"/>
    <w:rsid w:val="006F3C71"/>
    <w:rsid w:val="006F55A4"/>
    <w:rsid w:val="006F7EF0"/>
    <w:rsid w:val="00701227"/>
    <w:rsid w:val="00701583"/>
    <w:rsid w:val="0070650B"/>
    <w:rsid w:val="00707F23"/>
    <w:rsid w:val="00714514"/>
    <w:rsid w:val="007153CB"/>
    <w:rsid w:val="00717BB0"/>
    <w:rsid w:val="00717F4D"/>
    <w:rsid w:val="00720F6A"/>
    <w:rsid w:val="0072173C"/>
    <w:rsid w:val="00726892"/>
    <w:rsid w:val="00727646"/>
    <w:rsid w:val="00727C57"/>
    <w:rsid w:val="00732453"/>
    <w:rsid w:val="00735108"/>
    <w:rsid w:val="00736B94"/>
    <w:rsid w:val="00737F15"/>
    <w:rsid w:val="0074003D"/>
    <w:rsid w:val="00740483"/>
    <w:rsid w:val="00743B75"/>
    <w:rsid w:val="00744599"/>
    <w:rsid w:val="00745C80"/>
    <w:rsid w:val="00747BC1"/>
    <w:rsid w:val="0075218A"/>
    <w:rsid w:val="00752C8C"/>
    <w:rsid w:val="007530C1"/>
    <w:rsid w:val="0075485C"/>
    <w:rsid w:val="00755320"/>
    <w:rsid w:val="00756CE4"/>
    <w:rsid w:val="00760477"/>
    <w:rsid w:val="00760823"/>
    <w:rsid w:val="00761EFB"/>
    <w:rsid w:val="00765DF4"/>
    <w:rsid w:val="0077591B"/>
    <w:rsid w:val="00775A96"/>
    <w:rsid w:val="0077730B"/>
    <w:rsid w:val="00777B0A"/>
    <w:rsid w:val="00777B85"/>
    <w:rsid w:val="00782D79"/>
    <w:rsid w:val="0078345C"/>
    <w:rsid w:val="0078490F"/>
    <w:rsid w:val="007864A9"/>
    <w:rsid w:val="00787278"/>
    <w:rsid w:val="007878A7"/>
    <w:rsid w:val="00793301"/>
    <w:rsid w:val="00793A06"/>
    <w:rsid w:val="00795837"/>
    <w:rsid w:val="00796166"/>
    <w:rsid w:val="00796C2B"/>
    <w:rsid w:val="00796D1F"/>
    <w:rsid w:val="00797C0E"/>
    <w:rsid w:val="007A2C81"/>
    <w:rsid w:val="007A673D"/>
    <w:rsid w:val="007B329F"/>
    <w:rsid w:val="007B3C51"/>
    <w:rsid w:val="007B5BC0"/>
    <w:rsid w:val="007B5C76"/>
    <w:rsid w:val="007B6885"/>
    <w:rsid w:val="007B6A1E"/>
    <w:rsid w:val="007B6A1F"/>
    <w:rsid w:val="007B6AFF"/>
    <w:rsid w:val="007C1120"/>
    <w:rsid w:val="007C11B1"/>
    <w:rsid w:val="007C34C5"/>
    <w:rsid w:val="007C54C1"/>
    <w:rsid w:val="007D370D"/>
    <w:rsid w:val="007D3DB0"/>
    <w:rsid w:val="007D5689"/>
    <w:rsid w:val="007D56DE"/>
    <w:rsid w:val="007E1BF5"/>
    <w:rsid w:val="007E278B"/>
    <w:rsid w:val="007E49E6"/>
    <w:rsid w:val="007E78A9"/>
    <w:rsid w:val="007F5892"/>
    <w:rsid w:val="007F6500"/>
    <w:rsid w:val="007F656B"/>
    <w:rsid w:val="008004B9"/>
    <w:rsid w:val="00801FDE"/>
    <w:rsid w:val="00804F15"/>
    <w:rsid w:val="00805E5A"/>
    <w:rsid w:val="00806CB0"/>
    <w:rsid w:val="00807860"/>
    <w:rsid w:val="008109CC"/>
    <w:rsid w:val="00810AB2"/>
    <w:rsid w:val="008137F7"/>
    <w:rsid w:val="00822D8F"/>
    <w:rsid w:val="00822FA6"/>
    <w:rsid w:val="0082548D"/>
    <w:rsid w:val="00830082"/>
    <w:rsid w:val="0083078C"/>
    <w:rsid w:val="00831996"/>
    <w:rsid w:val="00832A66"/>
    <w:rsid w:val="008334CB"/>
    <w:rsid w:val="00835F1B"/>
    <w:rsid w:val="00845DAF"/>
    <w:rsid w:val="0085090F"/>
    <w:rsid w:val="00853223"/>
    <w:rsid w:val="00855725"/>
    <w:rsid w:val="00855BDD"/>
    <w:rsid w:val="0086043A"/>
    <w:rsid w:val="00861735"/>
    <w:rsid w:val="00861FB9"/>
    <w:rsid w:val="00863F52"/>
    <w:rsid w:val="0086404A"/>
    <w:rsid w:val="008643BE"/>
    <w:rsid w:val="00866966"/>
    <w:rsid w:val="00873193"/>
    <w:rsid w:val="00874587"/>
    <w:rsid w:val="00874DD9"/>
    <w:rsid w:val="008801C1"/>
    <w:rsid w:val="00881806"/>
    <w:rsid w:val="00882382"/>
    <w:rsid w:val="0088477E"/>
    <w:rsid w:val="00885D0C"/>
    <w:rsid w:val="00886500"/>
    <w:rsid w:val="00887DBC"/>
    <w:rsid w:val="00887F78"/>
    <w:rsid w:val="00890E98"/>
    <w:rsid w:val="008912ED"/>
    <w:rsid w:val="00891EF1"/>
    <w:rsid w:val="0089201D"/>
    <w:rsid w:val="00895453"/>
    <w:rsid w:val="008A07E5"/>
    <w:rsid w:val="008A16FD"/>
    <w:rsid w:val="008A216C"/>
    <w:rsid w:val="008B0315"/>
    <w:rsid w:val="008B1407"/>
    <w:rsid w:val="008B4337"/>
    <w:rsid w:val="008C0EE0"/>
    <w:rsid w:val="008C53E9"/>
    <w:rsid w:val="008C60A0"/>
    <w:rsid w:val="008D011A"/>
    <w:rsid w:val="008D26F1"/>
    <w:rsid w:val="008D5DD7"/>
    <w:rsid w:val="008E170D"/>
    <w:rsid w:val="008E1B49"/>
    <w:rsid w:val="008E263B"/>
    <w:rsid w:val="008E2F39"/>
    <w:rsid w:val="008E3BF7"/>
    <w:rsid w:val="008E7921"/>
    <w:rsid w:val="008F032B"/>
    <w:rsid w:val="008F142A"/>
    <w:rsid w:val="008F4132"/>
    <w:rsid w:val="008F58CA"/>
    <w:rsid w:val="008F608F"/>
    <w:rsid w:val="008F7363"/>
    <w:rsid w:val="008F76C3"/>
    <w:rsid w:val="0090456C"/>
    <w:rsid w:val="00905CD6"/>
    <w:rsid w:val="009141EF"/>
    <w:rsid w:val="009176F3"/>
    <w:rsid w:val="009215FF"/>
    <w:rsid w:val="00931480"/>
    <w:rsid w:val="0093170F"/>
    <w:rsid w:val="00931B2B"/>
    <w:rsid w:val="00931EAE"/>
    <w:rsid w:val="0093265A"/>
    <w:rsid w:val="00936538"/>
    <w:rsid w:val="00941A91"/>
    <w:rsid w:val="00946189"/>
    <w:rsid w:val="009465F3"/>
    <w:rsid w:val="009473E2"/>
    <w:rsid w:val="009512AA"/>
    <w:rsid w:val="009556F8"/>
    <w:rsid w:val="009609A1"/>
    <w:rsid w:val="00961095"/>
    <w:rsid w:val="00961449"/>
    <w:rsid w:val="00963EDF"/>
    <w:rsid w:val="00964D59"/>
    <w:rsid w:val="00965DE2"/>
    <w:rsid w:val="0096698E"/>
    <w:rsid w:val="009700BA"/>
    <w:rsid w:val="009707C9"/>
    <w:rsid w:val="0097248F"/>
    <w:rsid w:val="009724A4"/>
    <w:rsid w:val="00972B98"/>
    <w:rsid w:val="00973DA0"/>
    <w:rsid w:val="0097454A"/>
    <w:rsid w:val="009748FD"/>
    <w:rsid w:val="00975BBB"/>
    <w:rsid w:val="00976540"/>
    <w:rsid w:val="00981897"/>
    <w:rsid w:val="00983CA0"/>
    <w:rsid w:val="00983E21"/>
    <w:rsid w:val="0098491D"/>
    <w:rsid w:val="00984BF3"/>
    <w:rsid w:val="00984E79"/>
    <w:rsid w:val="00985CB6"/>
    <w:rsid w:val="0098743A"/>
    <w:rsid w:val="00992456"/>
    <w:rsid w:val="00992B62"/>
    <w:rsid w:val="009A480C"/>
    <w:rsid w:val="009A6F32"/>
    <w:rsid w:val="009A788A"/>
    <w:rsid w:val="009B043E"/>
    <w:rsid w:val="009B0544"/>
    <w:rsid w:val="009B665A"/>
    <w:rsid w:val="009B7C1D"/>
    <w:rsid w:val="009C04A4"/>
    <w:rsid w:val="009C188A"/>
    <w:rsid w:val="009C3F91"/>
    <w:rsid w:val="009C7670"/>
    <w:rsid w:val="009D22FF"/>
    <w:rsid w:val="009D6631"/>
    <w:rsid w:val="009D6B64"/>
    <w:rsid w:val="009D75A0"/>
    <w:rsid w:val="009E09F0"/>
    <w:rsid w:val="009E0BFA"/>
    <w:rsid w:val="009E147C"/>
    <w:rsid w:val="009E28C9"/>
    <w:rsid w:val="009E43F8"/>
    <w:rsid w:val="009E4554"/>
    <w:rsid w:val="009E6DCF"/>
    <w:rsid w:val="009F0C07"/>
    <w:rsid w:val="009F1315"/>
    <w:rsid w:val="009F4AE5"/>
    <w:rsid w:val="009F72BE"/>
    <w:rsid w:val="00A0201B"/>
    <w:rsid w:val="00A021D4"/>
    <w:rsid w:val="00A02DDE"/>
    <w:rsid w:val="00A03EF0"/>
    <w:rsid w:val="00A03F87"/>
    <w:rsid w:val="00A10405"/>
    <w:rsid w:val="00A1226E"/>
    <w:rsid w:val="00A15764"/>
    <w:rsid w:val="00A17782"/>
    <w:rsid w:val="00A22A3E"/>
    <w:rsid w:val="00A24593"/>
    <w:rsid w:val="00A25366"/>
    <w:rsid w:val="00A263C9"/>
    <w:rsid w:val="00A31687"/>
    <w:rsid w:val="00A3234C"/>
    <w:rsid w:val="00A32741"/>
    <w:rsid w:val="00A37DA9"/>
    <w:rsid w:val="00A402B6"/>
    <w:rsid w:val="00A40501"/>
    <w:rsid w:val="00A41DD6"/>
    <w:rsid w:val="00A42AE4"/>
    <w:rsid w:val="00A43379"/>
    <w:rsid w:val="00A475D4"/>
    <w:rsid w:val="00A52332"/>
    <w:rsid w:val="00A529DE"/>
    <w:rsid w:val="00A52E85"/>
    <w:rsid w:val="00A52F02"/>
    <w:rsid w:val="00A53158"/>
    <w:rsid w:val="00A54120"/>
    <w:rsid w:val="00A54E6D"/>
    <w:rsid w:val="00A6559B"/>
    <w:rsid w:val="00A7149C"/>
    <w:rsid w:val="00A71B8E"/>
    <w:rsid w:val="00A727DD"/>
    <w:rsid w:val="00A75938"/>
    <w:rsid w:val="00A759FA"/>
    <w:rsid w:val="00A80AD2"/>
    <w:rsid w:val="00A80F75"/>
    <w:rsid w:val="00A868A5"/>
    <w:rsid w:val="00A86907"/>
    <w:rsid w:val="00A86F78"/>
    <w:rsid w:val="00A91F2C"/>
    <w:rsid w:val="00A92BD8"/>
    <w:rsid w:val="00A93C94"/>
    <w:rsid w:val="00A94951"/>
    <w:rsid w:val="00A96155"/>
    <w:rsid w:val="00AA29C3"/>
    <w:rsid w:val="00AA2E39"/>
    <w:rsid w:val="00AA59C2"/>
    <w:rsid w:val="00AA6F28"/>
    <w:rsid w:val="00AA74F3"/>
    <w:rsid w:val="00AA7786"/>
    <w:rsid w:val="00AB01FB"/>
    <w:rsid w:val="00AB5BA8"/>
    <w:rsid w:val="00AC1053"/>
    <w:rsid w:val="00AC1480"/>
    <w:rsid w:val="00AC39AA"/>
    <w:rsid w:val="00AC4CC9"/>
    <w:rsid w:val="00AC6831"/>
    <w:rsid w:val="00AC74CF"/>
    <w:rsid w:val="00AD1CBB"/>
    <w:rsid w:val="00AD4F60"/>
    <w:rsid w:val="00AD5F2C"/>
    <w:rsid w:val="00AD6D39"/>
    <w:rsid w:val="00AE2132"/>
    <w:rsid w:val="00AE37E7"/>
    <w:rsid w:val="00AE51D3"/>
    <w:rsid w:val="00AE5D78"/>
    <w:rsid w:val="00AE5E14"/>
    <w:rsid w:val="00AF096B"/>
    <w:rsid w:val="00AF3B42"/>
    <w:rsid w:val="00AF63E4"/>
    <w:rsid w:val="00AF6940"/>
    <w:rsid w:val="00AF6C78"/>
    <w:rsid w:val="00AF6E2F"/>
    <w:rsid w:val="00B040BA"/>
    <w:rsid w:val="00B049E6"/>
    <w:rsid w:val="00B11612"/>
    <w:rsid w:val="00B1443A"/>
    <w:rsid w:val="00B15AC0"/>
    <w:rsid w:val="00B20B03"/>
    <w:rsid w:val="00B20E49"/>
    <w:rsid w:val="00B2370E"/>
    <w:rsid w:val="00B245D0"/>
    <w:rsid w:val="00B25B7F"/>
    <w:rsid w:val="00B2771A"/>
    <w:rsid w:val="00B30882"/>
    <w:rsid w:val="00B323C1"/>
    <w:rsid w:val="00B32CC3"/>
    <w:rsid w:val="00B33886"/>
    <w:rsid w:val="00B33CB6"/>
    <w:rsid w:val="00B3610F"/>
    <w:rsid w:val="00B37868"/>
    <w:rsid w:val="00B403BB"/>
    <w:rsid w:val="00B41836"/>
    <w:rsid w:val="00B517CB"/>
    <w:rsid w:val="00B53CD1"/>
    <w:rsid w:val="00B56E9B"/>
    <w:rsid w:val="00B62DD0"/>
    <w:rsid w:val="00B6434C"/>
    <w:rsid w:val="00B64B92"/>
    <w:rsid w:val="00B67F6F"/>
    <w:rsid w:val="00B70F32"/>
    <w:rsid w:val="00B73D9C"/>
    <w:rsid w:val="00B754DA"/>
    <w:rsid w:val="00B76336"/>
    <w:rsid w:val="00B84072"/>
    <w:rsid w:val="00B84E00"/>
    <w:rsid w:val="00B8513B"/>
    <w:rsid w:val="00B863A6"/>
    <w:rsid w:val="00B90C99"/>
    <w:rsid w:val="00B91389"/>
    <w:rsid w:val="00B918C1"/>
    <w:rsid w:val="00B93FAB"/>
    <w:rsid w:val="00B96F63"/>
    <w:rsid w:val="00BA1D29"/>
    <w:rsid w:val="00BA2615"/>
    <w:rsid w:val="00BA3DD1"/>
    <w:rsid w:val="00BA45E1"/>
    <w:rsid w:val="00BA5EDA"/>
    <w:rsid w:val="00BA5F71"/>
    <w:rsid w:val="00BA7F25"/>
    <w:rsid w:val="00BB08F4"/>
    <w:rsid w:val="00BB0C30"/>
    <w:rsid w:val="00BB2C3F"/>
    <w:rsid w:val="00BB547C"/>
    <w:rsid w:val="00BB7D84"/>
    <w:rsid w:val="00BC205C"/>
    <w:rsid w:val="00BC35E8"/>
    <w:rsid w:val="00BC38B8"/>
    <w:rsid w:val="00BC5007"/>
    <w:rsid w:val="00BC5CFE"/>
    <w:rsid w:val="00BC60BB"/>
    <w:rsid w:val="00BC65DA"/>
    <w:rsid w:val="00BD093C"/>
    <w:rsid w:val="00BD1516"/>
    <w:rsid w:val="00BD2535"/>
    <w:rsid w:val="00BD2EF3"/>
    <w:rsid w:val="00BD6A08"/>
    <w:rsid w:val="00BD6E50"/>
    <w:rsid w:val="00BE0642"/>
    <w:rsid w:val="00BE5998"/>
    <w:rsid w:val="00BE5F29"/>
    <w:rsid w:val="00BF2E3F"/>
    <w:rsid w:val="00BF3255"/>
    <w:rsid w:val="00BF3496"/>
    <w:rsid w:val="00BF4FEB"/>
    <w:rsid w:val="00BF511A"/>
    <w:rsid w:val="00BF5428"/>
    <w:rsid w:val="00BF70A3"/>
    <w:rsid w:val="00C05B87"/>
    <w:rsid w:val="00C06473"/>
    <w:rsid w:val="00C06E8F"/>
    <w:rsid w:val="00C11B77"/>
    <w:rsid w:val="00C126F8"/>
    <w:rsid w:val="00C15D98"/>
    <w:rsid w:val="00C1635E"/>
    <w:rsid w:val="00C17FE1"/>
    <w:rsid w:val="00C21033"/>
    <w:rsid w:val="00C21E1F"/>
    <w:rsid w:val="00C229EF"/>
    <w:rsid w:val="00C23652"/>
    <w:rsid w:val="00C240E7"/>
    <w:rsid w:val="00C24A3C"/>
    <w:rsid w:val="00C26C0A"/>
    <w:rsid w:val="00C3036C"/>
    <w:rsid w:val="00C3188A"/>
    <w:rsid w:val="00C3270C"/>
    <w:rsid w:val="00C33903"/>
    <w:rsid w:val="00C345B7"/>
    <w:rsid w:val="00C3472D"/>
    <w:rsid w:val="00C35B30"/>
    <w:rsid w:val="00C4134F"/>
    <w:rsid w:val="00C41FC9"/>
    <w:rsid w:val="00C4454D"/>
    <w:rsid w:val="00C50648"/>
    <w:rsid w:val="00C5220F"/>
    <w:rsid w:val="00C524DB"/>
    <w:rsid w:val="00C56595"/>
    <w:rsid w:val="00C56DEE"/>
    <w:rsid w:val="00C57633"/>
    <w:rsid w:val="00C57B08"/>
    <w:rsid w:val="00C61D27"/>
    <w:rsid w:val="00C62DBF"/>
    <w:rsid w:val="00C638BB"/>
    <w:rsid w:val="00C63B06"/>
    <w:rsid w:val="00C67A04"/>
    <w:rsid w:val="00C730BA"/>
    <w:rsid w:val="00C73363"/>
    <w:rsid w:val="00C73549"/>
    <w:rsid w:val="00C73844"/>
    <w:rsid w:val="00C75250"/>
    <w:rsid w:val="00C75C62"/>
    <w:rsid w:val="00C7612A"/>
    <w:rsid w:val="00C76DB5"/>
    <w:rsid w:val="00C7E096"/>
    <w:rsid w:val="00C8118F"/>
    <w:rsid w:val="00C840A5"/>
    <w:rsid w:val="00C84DA1"/>
    <w:rsid w:val="00C909D6"/>
    <w:rsid w:val="00C96B82"/>
    <w:rsid w:val="00C97225"/>
    <w:rsid w:val="00CA04BD"/>
    <w:rsid w:val="00CA1593"/>
    <w:rsid w:val="00CA15B3"/>
    <w:rsid w:val="00CA55EE"/>
    <w:rsid w:val="00CB1DD8"/>
    <w:rsid w:val="00CB4D55"/>
    <w:rsid w:val="00CB576D"/>
    <w:rsid w:val="00CB5ABD"/>
    <w:rsid w:val="00CC4CC4"/>
    <w:rsid w:val="00CC5A86"/>
    <w:rsid w:val="00CD00AC"/>
    <w:rsid w:val="00CD00BA"/>
    <w:rsid w:val="00CD5D20"/>
    <w:rsid w:val="00CD69F9"/>
    <w:rsid w:val="00CE0148"/>
    <w:rsid w:val="00CE059D"/>
    <w:rsid w:val="00CE36D8"/>
    <w:rsid w:val="00CE4741"/>
    <w:rsid w:val="00CE659F"/>
    <w:rsid w:val="00CF0249"/>
    <w:rsid w:val="00CF32DB"/>
    <w:rsid w:val="00CF4499"/>
    <w:rsid w:val="00D024DF"/>
    <w:rsid w:val="00D02CAD"/>
    <w:rsid w:val="00D0304D"/>
    <w:rsid w:val="00D06120"/>
    <w:rsid w:val="00D0629C"/>
    <w:rsid w:val="00D06738"/>
    <w:rsid w:val="00D078E3"/>
    <w:rsid w:val="00D07AB4"/>
    <w:rsid w:val="00D12057"/>
    <w:rsid w:val="00D14B3D"/>
    <w:rsid w:val="00D15E09"/>
    <w:rsid w:val="00D17AF7"/>
    <w:rsid w:val="00D224E6"/>
    <w:rsid w:val="00D22CE8"/>
    <w:rsid w:val="00D250A8"/>
    <w:rsid w:val="00D27B35"/>
    <w:rsid w:val="00D313A0"/>
    <w:rsid w:val="00D32F74"/>
    <w:rsid w:val="00D33557"/>
    <w:rsid w:val="00D340E3"/>
    <w:rsid w:val="00D36E93"/>
    <w:rsid w:val="00D3782B"/>
    <w:rsid w:val="00D40064"/>
    <w:rsid w:val="00D4053F"/>
    <w:rsid w:val="00D40A60"/>
    <w:rsid w:val="00D418B3"/>
    <w:rsid w:val="00D448DF"/>
    <w:rsid w:val="00D44983"/>
    <w:rsid w:val="00D44F1D"/>
    <w:rsid w:val="00D46254"/>
    <w:rsid w:val="00D519B2"/>
    <w:rsid w:val="00D51F48"/>
    <w:rsid w:val="00D54A16"/>
    <w:rsid w:val="00D57768"/>
    <w:rsid w:val="00D609F2"/>
    <w:rsid w:val="00D60C4C"/>
    <w:rsid w:val="00D62935"/>
    <w:rsid w:val="00D64834"/>
    <w:rsid w:val="00D64DE1"/>
    <w:rsid w:val="00D8167A"/>
    <w:rsid w:val="00D81AE9"/>
    <w:rsid w:val="00D82B55"/>
    <w:rsid w:val="00D83DA2"/>
    <w:rsid w:val="00D84200"/>
    <w:rsid w:val="00D86130"/>
    <w:rsid w:val="00D86A75"/>
    <w:rsid w:val="00D86AC6"/>
    <w:rsid w:val="00D870FD"/>
    <w:rsid w:val="00D9381C"/>
    <w:rsid w:val="00D93A69"/>
    <w:rsid w:val="00D94A03"/>
    <w:rsid w:val="00D94D21"/>
    <w:rsid w:val="00D953C3"/>
    <w:rsid w:val="00D97D76"/>
    <w:rsid w:val="00DA16C3"/>
    <w:rsid w:val="00DA1883"/>
    <w:rsid w:val="00DA289D"/>
    <w:rsid w:val="00DA3568"/>
    <w:rsid w:val="00DA38A2"/>
    <w:rsid w:val="00DA40D0"/>
    <w:rsid w:val="00DA45E9"/>
    <w:rsid w:val="00DA7CBA"/>
    <w:rsid w:val="00DA7DEC"/>
    <w:rsid w:val="00DB06AB"/>
    <w:rsid w:val="00DB4337"/>
    <w:rsid w:val="00DB6030"/>
    <w:rsid w:val="00DB6E3E"/>
    <w:rsid w:val="00DC0DE2"/>
    <w:rsid w:val="00DC4F2D"/>
    <w:rsid w:val="00DC6B7E"/>
    <w:rsid w:val="00DC6BE4"/>
    <w:rsid w:val="00DD2B74"/>
    <w:rsid w:val="00DD53B2"/>
    <w:rsid w:val="00DD5685"/>
    <w:rsid w:val="00DE2577"/>
    <w:rsid w:val="00DE2AF0"/>
    <w:rsid w:val="00DE35D6"/>
    <w:rsid w:val="00DE4880"/>
    <w:rsid w:val="00DE6B1E"/>
    <w:rsid w:val="00DE7E96"/>
    <w:rsid w:val="00DE7FAD"/>
    <w:rsid w:val="00DF3D2D"/>
    <w:rsid w:val="00DF47DB"/>
    <w:rsid w:val="00DF50E3"/>
    <w:rsid w:val="00DF6F1D"/>
    <w:rsid w:val="00E04B28"/>
    <w:rsid w:val="00E05248"/>
    <w:rsid w:val="00E07473"/>
    <w:rsid w:val="00E103E7"/>
    <w:rsid w:val="00E10736"/>
    <w:rsid w:val="00E10866"/>
    <w:rsid w:val="00E10EB4"/>
    <w:rsid w:val="00E12F76"/>
    <w:rsid w:val="00E13409"/>
    <w:rsid w:val="00E17B39"/>
    <w:rsid w:val="00E202BB"/>
    <w:rsid w:val="00E25416"/>
    <w:rsid w:val="00E26732"/>
    <w:rsid w:val="00E273B3"/>
    <w:rsid w:val="00E36167"/>
    <w:rsid w:val="00E36A50"/>
    <w:rsid w:val="00E379A1"/>
    <w:rsid w:val="00E41390"/>
    <w:rsid w:val="00E44233"/>
    <w:rsid w:val="00E4479E"/>
    <w:rsid w:val="00E460EC"/>
    <w:rsid w:val="00E46D4F"/>
    <w:rsid w:val="00E50A2E"/>
    <w:rsid w:val="00E511CD"/>
    <w:rsid w:val="00E53252"/>
    <w:rsid w:val="00E55C69"/>
    <w:rsid w:val="00E567DB"/>
    <w:rsid w:val="00E61C83"/>
    <w:rsid w:val="00E65B4D"/>
    <w:rsid w:val="00E67160"/>
    <w:rsid w:val="00E672A5"/>
    <w:rsid w:val="00E676EC"/>
    <w:rsid w:val="00E70A91"/>
    <w:rsid w:val="00E70FCD"/>
    <w:rsid w:val="00E726E1"/>
    <w:rsid w:val="00E727C5"/>
    <w:rsid w:val="00E76056"/>
    <w:rsid w:val="00E76EC8"/>
    <w:rsid w:val="00E80662"/>
    <w:rsid w:val="00E80962"/>
    <w:rsid w:val="00E8279B"/>
    <w:rsid w:val="00E86DCB"/>
    <w:rsid w:val="00E8737E"/>
    <w:rsid w:val="00E91468"/>
    <w:rsid w:val="00E91B12"/>
    <w:rsid w:val="00E932BC"/>
    <w:rsid w:val="00E936D2"/>
    <w:rsid w:val="00E94419"/>
    <w:rsid w:val="00E95AF7"/>
    <w:rsid w:val="00E96CDF"/>
    <w:rsid w:val="00EA0D36"/>
    <w:rsid w:val="00EA40B8"/>
    <w:rsid w:val="00EA69B3"/>
    <w:rsid w:val="00EA69BD"/>
    <w:rsid w:val="00EA7D45"/>
    <w:rsid w:val="00EA7DF2"/>
    <w:rsid w:val="00EB0F9A"/>
    <w:rsid w:val="00EB29DB"/>
    <w:rsid w:val="00EB5ED3"/>
    <w:rsid w:val="00EC10F1"/>
    <w:rsid w:val="00EC321B"/>
    <w:rsid w:val="00EC57E7"/>
    <w:rsid w:val="00EC5BC2"/>
    <w:rsid w:val="00EC7787"/>
    <w:rsid w:val="00ED07FC"/>
    <w:rsid w:val="00ED30BE"/>
    <w:rsid w:val="00ED56AD"/>
    <w:rsid w:val="00ED594A"/>
    <w:rsid w:val="00ED5EFA"/>
    <w:rsid w:val="00EF5383"/>
    <w:rsid w:val="00EF5496"/>
    <w:rsid w:val="00EF6412"/>
    <w:rsid w:val="00EF6B14"/>
    <w:rsid w:val="00EF7245"/>
    <w:rsid w:val="00EF72C2"/>
    <w:rsid w:val="00EF7CCD"/>
    <w:rsid w:val="00F01266"/>
    <w:rsid w:val="00F0365E"/>
    <w:rsid w:val="00F05D28"/>
    <w:rsid w:val="00F060F7"/>
    <w:rsid w:val="00F06CB3"/>
    <w:rsid w:val="00F11D4E"/>
    <w:rsid w:val="00F1354F"/>
    <w:rsid w:val="00F155AB"/>
    <w:rsid w:val="00F1638D"/>
    <w:rsid w:val="00F17117"/>
    <w:rsid w:val="00F17AFD"/>
    <w:rsid w:val="00F20280"/>
    <w:rsid w:val="00F2344E"/>
    <w:rsid w:val="00F243DA"/>
    <w:rsid w:val="00F26C63"/>
    <w:rsid w:val="00F30864"/>
    <w:rsid w:val="00F313CD"/>
    <w:rsid w:val="00F33335"/>
    <w:rsid w:val="00F35613"/>
    <w:rsid w:val="00F3574A"/>
    <w:rsid w:val="00F358F0"/>
    <w:rsid w:val="00F373F7"/>
    <w:rsid w:val="00F407DD"/>
    <w:rsid w:val="00F40D3C"/>
    <w:rsid w:val="00F40F51"/>
    <w:rsid w:val="00F42A2A"/>
    <w:rsid w:val="00F47928"/>
    <w:rsid w:val="00F507AB"/>
    <w:rsid w:val="00F552AC"/>
    <w:rsid w:val="00F558D2"/>
    <w:rsid w:val="00F56A1F"/>
    <w:rsid w:val="00F57CD4"/>
    <w:rsid w:val="00F6029E"/>
    <w:rsid w:val="00F61DAC"/>
    <w:rsid w:val="00F627FA"/>
    <w:rsid w:val="00F6355B"/>
    <w:rsid w:val="00F66547"/>
    <w:rsid w:val="00F66808"/>
    <w:rsid w:val="00F66906"/>
    <w:rsid w:val="00F6691C"/>
    <w:rsid w:val="00F71D8C"/>
    <w:rsid w:val="00F73862"/>
    <w:rsid w:val="00F751FE"/>
    <w:rsid w:val="00F77C55"/>
    <w:rsid w:val="00F8096E"/>
    <w:rsid w:val="00F8326F"/>
    <w:rsid w:val="00F8488F"/>
    <w:rsid w:val="00F923F6"/>
    <w:rsid w:val="00F958EA"/>
    <w:rsid w:val="00F97142"/>
    <w:rsid w:val="00F97AD8"/>
    <w:rsid w:val="00FA4541"/>
    <w:rsid w:val="00FA7AE0"/>
    <w:rsid w:val="00FB6591"/>
    <w:rsid w:val="00FB668C"/>
    <w:rsid w:val="00FB6CC5"/>
    <w:rsid w:val="00FB7F24"/>
    <w:rsid w:val="00FC01F8"/>
    <w:rsid w:val="00FC2926"/>
    <w:rsid w:val="00FC2CE9"/>
    <w:rsid w:val="00FC2E5C"/>
    <w:rsid w:val="00FC3B2A"/>
    <w:rsid w:val="00FC4382"/>
    <w:rsid w:val="00FC58B9"/>
    <w:rsid w:val="00FD00E3"/>
    <w:rsid w:val="00FD0AE5"/>
    <w:rsid w:val="00FD25C6"/>
    <w:rsid w:val="00FD3ACC"/>
    <w:rsid w:val="00FD44C0"/>
    <w:rsid w:val="00FD494F"/>
    <w:rsid w:val="00FD4F8E"/>
    <w:rsid w:val="00FD66ED"/>
    <w:rsid w:val="00FD6783"/>
    <w:rsid w:val="00FE0CD9"/>
    <w:rsid w:val="00FE0D46"/>
    <w:rsid w:val="00FE0DB3"/>
    <w:rsid w:val="00FE110B"/>
    <w:rsid w:val="00FE1E58"/>
    <w:rsid w:val="00FE36E8"/>
    <w:rsid w:val="00FE3C0A"/>
    <w:rsid w:val="00FE4351"/>
    <w:rsid w:val="00FE4BD8"/>
    <w:rsid w:val="00FE5E17"/>
    <w:rsid w:val="00FF09B4"/>
    <w:rsid w:val="00FF13CD"/>
    <w:rsid w:val="00FF1C3A"/>
    <w:rsid w:val="00FF2A94"/>
    <w:rsid w:val="00FF6F92"/>
    <w:rsid w:val="01579E3B"/>
    <w:rsid w:val="0226AC1F"/>
    <w:rsid w:val="049ABF30"/>
    <w:rsid w:val="055F7862"/>
    <w:rsid w:val="069761F5"/>
    <w:rsid w:val="06AA8279"/>
    <w:rsid w:val="07438825"/>
    <w:rsid w:val="07527E17"/>
    <w:rsid w:val="0B259D49"/>
    <w:rsid w:val="0B6AC6AD"/>
    <w:rsid w:val="0BA53F8A"/>
    <w:rsid w:val="0BE27C21"/>
    <w:rsid w:val="0CDA0B05"/>
    <w:rsid w:val="0CEAB392"/>
    <w:rsid w:val="0DC6458F"/>
    <w:rsid w:val="0EF1E7EB"/>
    <w:rsid w:val="0F4C7F36"/>
    <w:rsid w:val="10FD9748"/>
    <w:rsid w:val="110B7AC0"/>
    <w:rsid w:val="111355D1"/>
    <w:rsid w:val="116B6E3E"/>
    <w:rsid w:val="12BD5DE6"/>
    <w:rsid w:val="141A2D33"/>
    <w:rsid w:val="145A625B"/>
    <w:rsid w:val="14A95AD1"/>
    <w:rsid w:val="158DD159"/>
    <w:rsid w:val="15C71ED5"/>
    <w:rsid w:val="15CAC11F"/>
    <w:rsid w:val="15FA22B1"/>
    <w:rsid w:val="160AFDED"/>
    <w:rsid w:val="161FDDFB"/>
    <w:rsid w:val="16B2FE8F"/>
    <w:rsid w:val="1A498273"/>
    <w:rsid w:val="1A606753"/>
    <w:rsid w:val="1AB89CD4"/>
    <w:rsid w:val="1B145F0C"/>
    <w:rsid w:val="1B6F2021"/>
    <w:rsid w:val="1C3293ED"/>
    <w:rsid w:val="1CB613D1"/>
    <w:rsid w:val="1CCADB3E"/>
    <w:rsid w:val="1D1B7B04"/>
    <w:rsid w:val="1D5D8086"/>
    <w:rsid w:val="1EED25F6"/>
    <w:rsid w:val="1F331A7C"/>
    <w:rsid w:val="1FAB7EE6"/>
    <w:rsid w:val="202AC301"/>
    <w:rsid w:val="2054661E"/>
    <w:rsid w:val="2082611B"/>
    <w:rsid w:val="218F0F7D"/>
    <w:rsid w:val="21DC95D7"/>
    <w:rsid w:val="224A2FD4"/>
    <w:rsid w:val="22904B20"/>
    <w:rsid w:val="230F5674"/>
    <w:rsid w:val="238027CF"/>
    <w:rsid w:val="247902BB"/>
    <w:rsid w:val="25318C42"/>
    <w:rsid w:val="26CC8949"/>
    <w:rsid w:val="2727AFC3"/>
    <w:rsid w:val="287E6B60"/>
    <w:rsid w:val="28A5D3EB"/>
    <w:rsid w:val="29218FAA"/>
    <w:rsid w:val="29CD0F32"/>
    <w:rsid w:val="2ABEE4FA"/>
    <w:rsid w:val="2ADBFCCB"/>
    <w:rsid w:val="2CDB8F49"/>
    <w:rsid w:val="2E037589"/>
    <w:rsid w:val="2EED0E8E"/>
    <w:rsid w:val="3026BB37"/>
    <w:rsid w:val="305AA4EA"/>
    <w:rsid w:val="317C2397"/>
    <w:rsid w:val="3192F7BD"/>
    <w:rsid w:val="31A56BEA"/>
    <w:rsid w:val="31E2A922"/>
    <w:rsid w:val="320A4F5C"/>
    <w:rsid w:val="322F082B"/>
    <w:rsid w:val="32930314"/>
    <w:rsid w:val="35ECB1C9"/>
    <w:rsid w:val="36368399"/>
    <w:rsid w:val="363853BE"/>
    <w:rsid w:val="36AF5B4B"/>
    <w:rsid w:val="373D65F7"/>
    <w:rsid w:val="37EBAC68"/>
    <w:rsid w:val="383FE102"/>
    <w:rsid w:val="394343CD"/>
    <w:rsid w:val="39C8BD64"/>
    <w:rsid w:val="3A69A9A5"/>
    <w:rsid w:val="3AAA6E71"/>
    <w:rsid w:val="3B891EF1"/>
    <w:rsid w:val="3B9FBEE7"/>
    <w:rsid w:val="3C2049DC"/>
    <w:rsid w:val="3CCC225F"/>
    <w:rsid w:val="3D2EFA4F"/>
    <w:rsid w:val="3D655560"/>
    <w:rsid w:val="3DE65F9C"/>
    <w:rsid w:val="3E94A869"/>
    <w:rsid w:val="3EE406E6"/>
    <w:rsid w:val="4061E0AB"/>
    <w:rsid w:val="406FC6E1"/>
    <w:rsid w:val="410108A9"/>
    <w:rsid w:val="414E4663"/>
    <w:rsid w:val="41AA55E3"/>
    <w:rsid w:val="426F9130"/>
    <w:rsid w:val="42BD995C"/>
    <w:rsid w:val="43230306"/>
    <w:rsid w:val="44D985A4"/>
    <w:rsid w:val="4617CE39"/>
    <w:rsid w:val="47246AD8"/>
    <w:rsid w:val="479A7D40"/>
    <w:rsid w:val="47C3C64E"/>
    <w:rsid w:val="47F164AA"/>
    <w:rsid w:val="4857D21D"/>
    <w:rsid w:val="4880E3E4"/>
    <w:rsid w:val="493220D9"/>
    <w:rsid w:val="4971C7CA"/>
    <w:rsid w:val="49F58677"/>
    <w:rsid w:val="4A4A6740"/>
    <w:rsid w:val="4A509B1F"/>
    <w:rsid w:val="4AD42F51"/>
    <w:rsid w:val="4BC075AE"/>
    <w:rsid w:val="4BC3129F"/>
    <w:rsid w:val="4E69BD95"/>
    <w:rsid w:val="5080EEEE"/>
    <w:rsid w:val="535DFAC8"/>
    <w:rsid w:val="53DA5298"/>
    <w:rsid w:val="54627DB0"/>
    <w:rsid w:val="54F53B1C"/>
    <w:rsid w:val="54FB9C6B"/>
    <w:rsid w:val="5595CD9E"/>
    <w:rsid w:val="559E109C"/>
    <w:rsid w:val="55E04807"/>
    <w:rsid w:val="55E7441A"/>
    <w:rsid w:val="579E0EC4"/>
    <w:rsid w:val="5806557A"/>
    <w:rsid w:val="58376B86"/>
    <w:rsid w:val="583E6AD1"/>
    <w:rsid w:val="58AE77B1"/>
    <w:rsid w:val="58F97AB6"/>
    <w:rsid w:val="5931B585"/>
    <w:rsid w:val="59918EF0"/>
    <w:rsid w:val="59AD309B"/>
    <w:rsid w:val="5A5D869F"/>
    <w:rsid w:val="5AB3CF7C"/>
    <w:rsid w:val="5BF45722"/>
    <w:rsid w:val="5CCE1E3F"/>
    <w:rsid w:val="5D5FC841"/>
    <w:rsid w:val="5DB065F8"/>
    <w:rsid w:val="5FA0714C"/>
    <w:rsid w:val="6034F13F"/>
    <w:rsid w:val="60CB1583"/>
    <w:rsid w:val="613DDC90"/>
    <w:rsid w:val="61995321"/>
    <w:rsid w:val="623F0D1C"/>
    <w:rsid w:val="63089033"/>
    <w:rsid w:val="63265ABA"/>
    <w:rsid w:val="6451BB7E"/>
    <w:rsid w:val="657F5DCA"/>
    <w:rsid w:val="66912360"/>
    <w:rsid w:val="68BF7B9D"/>
    <w:rsid w:val="699C71D4"/>
    <w:rsid w:val="69C0160A"/>
    <w:rsid w:val="6AC68428"/>
    <w:rsid w:val="6BA35EF2"/>
    <w:rsid w:val="6BE967B2"/>
    <w:rsid w:val="6C105B8E"/>
    <w:rsid w:val="6C41FD1C"/>
    <w:rsid w:val="6C436467"/>
    <w:rsid w:val="6CCDA795"/>
    <w:rsid w:val="6F046D18"/>
    <w:rsid w:val="6FFE7ADE"/>
    <w:rsid w:val="7125D48C"/>
    <w:rsid w:val="715D515C"/>
    <w:rsid w:val="71B90EE0"/>
    <w:rsid w:val="72B834DC"/>
    <w:rsid w:val="72C045BE"/>
    <w:rsid w:val="72DD30B3"/>
    <w:rsid w:val="75783AD1"/>
    <w:rsid w:val="76572C37"/>
    <w:rsid w:val="76882166"/>
    <w:rsid w:val="78C26C8B"/>
    <w:rsid w:val="79408594"/>
    <w:rsid w:val="798C00E6"/>
    <w:rsid w:val="7A62B629"/>
    <w:rsid w:val="7A6BE910"/>
    <w:rsid w:val="7A78F444"/>
    <w:rsid w:val="7B3F5A71"/>
    <w:rsid w:val="7BA4E2A3"/>
    <w:rsid w:val="7C1E8FDF"/>
    <w:rsid w:val="7D14B404"/>
    <w:rsid w:val="7D40F587"/>
    <w:rsid w:val="7F43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B0810927-1880-4EFD-BA00-2F67D911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A1F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3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DA2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DA2"/>
    <w:rPr>
      <w:rFonts w:ascii="Arial" w:hAnsi="Arial" w:cs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37A06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A06"/>
    <w:rPr>
      <w:rFonts w:ascii="Arial" w:hAnsi="Arial" w:cs="Arial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153D91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D97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2">
    <w:name w:val="Footer2"/>
    <w:basedOn w:val="Footer"/>
    <w:uiPriority w:val="7"/>
    <w:qFormat/>
    <w:rsid w:val="00861FB9"/>
    <w:pPr>
      <w:pBdr>
        <w:top w:val="single" w:sz="8" w:space="6" w:color="004982"/>
      </w:pBdr>
      <w:spacing w:line="240" w:lineRule="auto"/>
      <w:jc w:val="lef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regon.gov/oha/HPA/dsi-tc/Documents/SHARE-Initiative-Guidance-Document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oregon.gov/oha/HSD/OHP/Announcements/Attestation%20for%202025%20Supporting%20Health%20for%20All%20through%20Reinvestment%20(SHARE)%20Spending%20Plan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677473FA22F4D84A2424E1006D7E0" ma:contentTypeVersion="18" ma:contentTypeDescription="Create a new document." ma:contentTypeScope="" ma:versionID="1d1e569fdc6b9e976cc03a2f07043bf9">
  <xsd:schema xmlns:xsd="http://www.w3.org/2001/XMLSchema" xmlns:xs="http://www.w3.org/2001/XMLSchema" xmlns:p="http://schemas.microsoft.com/office/2006/metadata/properties" xmlns:ns1="http://schemas.microsoft.com/sharepoint/v3" xmlns:ns2="e5f1ac6e-e8e1-4751-aa4e-20d14744385a" xmlns:ns3="59da1016-2a1b-4f8a-9768-d7a4932f6f16" targetNamespace="http://schemas.microsoft.com/office/2006/metadata/properties" ma:root="true" ma:fieldsID="90756af6c6ed2a9854526670b4dc5b3e" ns1:_="" ns2:_="" ns3:_="">
    <xsd:import namespace="http://schemas.microsoft.com/sharepoint/v3"/>
    <xsd:import namespace="e5f1ac6e-e8e1-4751-aa4e-20d14744385a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Meta_x0020_Description"/>
                <xsd:element ref="ns2:Meta_x0020_Keywords"/>
                <xsd:element ref="ns1:PublishingStartDate" minOccurs="0"/>
                <xsd:element ref="ns1:PublishingExpirationDate" minOccurs="0"/>
                <xsd:element ref="ns1:URL" minOccurs="0"/>
                <xsd:element ref="ns3:Document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f1ac6e-e8e1-4751-aa4e-20d14744385a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4" ma:displayName="Meta Description" ma:internalName="Meta_x0020_Description" ma:readOnly="false">
      <xsd:simpleType>
        <xsd:restriction base="dms:Text"/>
      </xsd:simpleType>
    </xsd:element>
    <xsd:element name="Meta_x0020_Keywords" ma:index="5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9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ExpirationDate xmlns="59da1016-2a1b-4f8a-9768-d7a4932f6f16" xsi:nil="true"/>
    <URL xmlns="http://schemas.microsoft.com/sharepoint/v3">
      <Url>https://www.oregon.gov/oha/HPA/dsi-tc/Documents/SHARE-Attestation-Template.docx</Url>
      <Description>SHARE Attestation Template</Description>
    </URL>
    <Meta_x0020_Description xmlns="e5f1ac6e-e8e1-4751-aa4e-20d14744385a">SHARE Attestation Template</Meta_x0020_Description>
    <PublishingExpirationDate xmlns="http://schemas.microsoft.com/sharepoint/v3" xsi:nil="true"/>
    <PublishingStartDate xmlns="http://schemas.microsoft.com/sharepoint/v3" xsi:nil="true"/>
    <Meta_x0020_Keywords xmlns="e5f1ac6e-e8e1-4751-aa4e-20d14744385a">SHARE; attestation</Meta_x0020_Keywords>
  </documentManagement>
</p:properties>
</file>

<file path=customXml/itemProps1.xml><?xml version="1.0" encoding="utf-8"?>
<ds:datastoreItem xmlns:ds="http://schemas.openxmlformats.org/officeDocument/2006/customXml" ds:itemID="{41BBB574-D5FF-4B75-97D3-0E9C365701A7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676cb3b1-450e-451f-a8cd-490bb018a396"/>
    <ds:schemaRef ds:uri="9f287dfc-1abe-452c-9176-2639bf2d86a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6163</CharactersWithSpaces>
  <SharedDoc>false</SharedDoc>
  <HLinks>
    <vt:vector size="6" baseType="variant">
      <vt:variant>
        <vt:i4>2818172</vt:i4>
      </vt:variant>
      <vt:variant>
        <vt:i4>12</vt:i4>
      </vt:variant>
      <vt:variant>
        <vt:i4>0</vt:i4>
      </vt:variant>
      <vt:variant>
        <vt:i4>5</vt:i4>
      </vt:variant>
      <vt:variant>
        <vt:lpwstr>https://www.oregon.gov/oha/HPA/dsi-tc/Documents/SHARE-Initiative-Guidance-Documen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 Attestation Template</dc:title>
  <dc:subject>200-624400_5 Letterhead Template</dc:subject>
  <dc:creator>Oregon Health Authority</dc:creator>
  <cp:keywords>SHARE Attestation</cp:keywords>
  <dc:description/>
  <cp:lastModifiedBy>Laura E Kreger</cp:lastModifiedBy>
  <cp:revision>5</cp:revision>
  <dcterms:created xsi:type="dcterms:W3CDTF">2025-10-01T21:18:00Z</dcterms:created>
  <dcterms:modified xsi:type="dcterms:W3CDTF">2025-10-01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3-11-21T21:46:42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1308697a-3a74-4c75-99c8-7f1ce4149717</vt:lpwstr>
  </property>
  <property fmtid="{D5CDD505-2E9C-101B-9397-08002B2CF9AE}" pid="9" name="MSIP_Label_ebdd6eeb-0dd0-4927-947e-a759f08fcf55_ContentBits">
    <vt:lpwstr>0</vt:lpwstr>
  </property>
  <property fmtid="{D5CDD505-2E9C-101B-9397-08002B2CF9AE}" pid="10" name="GrammarlyDocumentId">
    <vt:lpwstr>d0f056262788ca4292fb518a909f60a3b1cc4556626dc54d566bbdd665f13cdd</vt:lpwstr>
  </property>
  <property fmtid="{D5CDD505-2E9C-101B-9397-08002B2CF9AE}" pid="11" name="ContentTypeId">
    <vt:lpwstr>0x0101004A1677473FA22F4D84A2424E1006D7E0</vt:lpwstr>
  </property>
  <property fmtid="{D5CDD505-2E9C-101B-9397-08002B2CF9AE}" pid="12" name="WorkflowChangePath">
    <vt:lpwstr>94a13aca-3094-49fd-9950-7513a1911c7a,4;</vt:lpwstr>
  </property>
</Properties>
</file>